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825F4" w:rsidRDefault="00000000">
      <w:pPr>
        <w:pStyle w:val="a5"/>
      </w:pPr>
      <w:r>
        <w:t>复方苦参全人群不良反应分析</w:t>
      </w:r>
    </w:p>
    <w:p w:rsidR="00F825F4" w:rsidRDefault="00000000">
      <w:pPr>
        <w:pStyle w:val="a7"/>
      </w:pPr>
      <w:r>
        <w:t>完成时间：2022-12-10</w:t>
      </w:r>
    </w:p>
    <w:p w:rsidR="00F825F4" w:rsidRDefault="00000000">
      <w:pPr>
        <w:pStyle w:val="1"/>
      </w:pPr>
      <w:bookmarkStart w:id="0" w:name="一概述"/>
      <w:r>
        <w:lastRenderedPageBreak/>
        <w:t>一、概述</w:t>
      </w:r>
    </w:p>
    <w:p w:rsidR="00F825F4" w:rsidRDefault="00000000">
      <w:pPr>
        <w:pStyle w:val="2"/>
      </w:pPr>
      <w:bookmarkStart w:id="1" w:name="数据来源"/>
      <w:r>
        <w:t>1.</w:t>
      </w:r>
      <w:r>
        <w:t>数据来源</w:t>
      </w:r>
    </w:p>
    <w:p w:rsidR="00F825F4" w:rsidRDefault="00000000">
      <w:pPr>
        <w:pStyle w:val="FirstParagraph"/>
      </w:pPr>
      <w:r>
        <w:t>  </w:t>
      </w:r>
      <w:r>
        <w:t>本研究监测</w:t>
      </w:r>
      <w:r>
        <w:t>2014</w:t>
      </w:r>
      <w:r>
        <w:t>年</w:t>
      </w:r>
      <w:r>
        <w:t>09</w:t>
      </w:r>
      <w:r>
        <w:t>月至</w:t>
      </w:r>
      <w:r>
        <w:t>2016</w:t>
      </w:r>
      <w:r>
        <w:t>年</w:t>
      </w:r>
      <w:r>
        <w:t>08</w:t>
      </w:r>
      <w:r>
        <w:t>月期间国内</w:t>
      </w:r>
      <w:r>
        <w:t>29</w:t>
      </w:r>
      <w:r>
        <w:t>家医疗机构中所有使用复方苦参注射液的患者。主要收集了两个监测表信息，分别为复方苦参注射液集中监测观察表（</w:t>
      </w:r>
      <w:r>
        <w:t>A</w:t>
      </w:r>
      <w:r>
        <w:t>表），复方苦参注射液不良事件观察表（</w:t>
      </w:r>
      <w:r>
        <w:t>B</w:t>
      </w:r>
      <w:r>
        <w:t>表）。根据集中监测观察表（</w:t>
      </w:r>
      <w:r>
        <w:t>A</w:t>
      </w:r>
      <w:r>
        <w:t>表）的受试者唯一编号（变量</w:t>
      </w:r>
      <w:r>
        <w:t>USUBJID</w:t>
      </w:r>
      <w:r>
        <w:t>）与不良事件观察表（</w:t>
      </w:r>
      <w:r>
        <w:t>B</w:t>
      </w:r>
      <w:r>
        <w:t>表）的受试者唯一编号匹配后，得到本研究最终用于分析的数据共</w:t>
      </w:r>
      <w:r>
        <w:t>30130</w:t>
      </w:r>
      <w:r>
        <w:t>例。</w:t>
      </w:r>
    </w:p>
    <w:p w:rsidR="00F825F4" w:rsidRDefault="00000000">
      <w:pPr>
        <w:pStyle w:val="2"/>
      </w:pPr>
      <w:bookmarkStart w:id="2" w:name="数据说明"/>
      <w:bookmarkEnd w:id="1"/>
      <w:r>
        <w:t>2.</w:t>
      </w:r>
      <w:r>
        <w:t>数据说明</w:t>
      </w:r>
    </w:p>
    <w:p w:rsidR="00F825F4" w:rsidRDefault="00000000">
      <w:pPr>
        <w:pStyle w:val="3"/>
        <w:spacing w:before="240"/>
      </w:pPr>
      <w:bookmarkStart w:id="3" w:name="全人群药品不良反应adr数据集说明"/>
      <w:r>
        <w:t xml:space="preserve">2.1 </w:t>
      </w:r>
      <w:r>
        <w:t>全人群药品不良反应（</w:t>
      </w:r>
      <w:r>
        <w:t>ADR</w:t>
      </w:r>
      <w:r>
        <w:t>）数据集说明</w:t>
      </w:r>
    </w:p>
    <w:p w:rsidR="00F825F4" w:rsidRDefault="00000000">
      <w:pPr>
        <w:pStyle w:val="FirstParagraph"/>
      </w:pPr>
      <w:r>
        <w:t>  </w:t>
      </w:r>
      <w:r>
        <w:t>根据复方苦参注射液研究方案中的研究设计，对于使用复方苦参注射液的全人群（</w:t>
      </w:r>
      <w:r>
        <w:t>30130</w:t>
      </w:r>
      <w:r>
        <w:t>例），不良事件与使用复方苦参注射液关联性评估分为肯定有关、很可能有关、可能有关、可能无关、待评价、无法评价</w:t>
      </w:r>
      <w:r>
        <w:t>6</w:t>
      </w:r>
      <w:r>
        <w:t>级。然后根据患者信息中回答的评估，将可能有关、很可能有关、肯定有关的关联性评估判定为发生</w:t>
      </w:r>
      <w:r>
        <w:t>ADR</w:t>
      </w:r>
      <w:r>
        <w:t>（</w:t>
      </w:r>
      <w:r>
        <w:t>Adverse Drug Reaction</w:t>
      </w:r>
      <w:r>
        <w:t>，药品不良反应）；其他关联性评估判定为未发生</w:t>
      </w:r>
      <w:r>
        <w:t>ADR</w:t>
      </w:r>
      <w:r>
        <w:t>。针对发生</w:t>
      </w:r>
      <w:r>
        <w:t>ADR</w:t>
      </w:r>
      <w:r>
        <w:t>人群（</w:t>
      </w:r>
      <w:r>
        <w:t>193</w:t>
      </w:r>
      <w:r>
        <w:t>例</w:t>
      </w:r>
      <w:r>
        <w:t>216</w:t>
      </w:r>
      <w:r>
        <w:t>例次）和未发生</w:t>
      </w:r>
      <w:r>
        <w:t>ADR</w:t>
      </w:r>
      <w:r>
        <w:t>人群（</w:t>
      </w:r>
      <w:r>
        <w:t>29937</w:t>
      </w:r>
      <w:r>
        <w:t>例）进行对比分析。</w:t>
      </w:r>
    </w:p>
    <w:p w:rsidR="00F825F4" w:rsidRDefault="00000000">
      <w:pPr>
        <w:pStyle w:val="a0"/>
      </w:pPr>
      <w:r>
        <w:t>  </w:t>
      </w:r>
      <w:r>
        <w:t>全人群药品不良反应发生率为</w:t>
      </w:r>
      <w:r>
        <w:t>0.64%</w:t>
      </w:r>
      <w:r>
        <w:t>，发生严重不良反应的患者</w:t>
      </w:r>
      <w:r>
        <w:t>2</w:t>
      </w:r>
      <w:r>
        <w:t>例</w:t>
      </w:r>
      <w:r>
        <w:t>3</w:t>
      </w:r>
      <w:r>
        <w:t>例次，全人群严重不良反应发生率为</w:t>
      </w:r>
      <w:r>
        <w:t>0.0066%</w:t>
      </w:r>
      <w:r>
        <w:t>，发生</w:t>
      </w:r>
      <w:r>
        <w:t>ADR</w:t>
      </w:r>
      <w:r>
        <w:t>人群中严重不良反应发生率为</w:t>
      </w:r>
      <w:r>
        <w:t>1.04%</w:t>
      </w:r>
      <w:r>
        <w:t>；发生一般不良反应的患者</w:t>
      </w:r>
      <w:r>
        <w:t>191</w:t>
      </w:r>
      <w:r>
        <w:t>例</w:t>
      </w:r>
      <w:r>
        <w:t>213</w:t>
      </w:r>
      <w:r>
        <w:t>例次，全人群一般不良反应发生率为</w:t>
      </w:r>
      <w:r>
        <w:t>0.6339%</w:t>
      </w:r>
      <w:r>
        <w:t>，发生</w:t>
      </w:r>
      <w:r>
        <w:t>ADR</w:t>
      </w:r>
      <w:r>
        <w:t>人群中一般不良反应发生率为</w:t>
      </w:r>
      <w:r>
        <w:t>98.96%</w:t>
      </w:r>
      <w:r>
        <w:t>。</w:t>
      </w:r>
    </w:p>
    <w:p w:rsidR="00F825F4" w:rsidRDefault="00000000">
      <w:pPr>
        <w:pStyle w:val="2"/>
      </w:pPr>
      <w:bookmarkStart w:id="4" w:name="统计分析方法"/>
      <w:bookmarkEnd w:id="2"/>
      <w:bookmarkEnd w:id="3"/>
      <w:r>
        <w:t>3.</w:t>
      </w:r>
      <w:r>
        <w:t>统计分析方法</w:t>
      </w:r>
    </w:p>
    <w:p w:rsidR="00F825F4" w:rsidRDefault="00000000">
      <w:pPr>
        <w:pStyle w:val="FirstParagraph"/>
      </w:pPr>
      <w:r>
        <w:t>  </w:t>
      </w:r>
      <w:r>
        <w:t>所有的统计分析检验均采用双侧假设检验。本研究最主要的统计分析是描述统计，连续变量采用中位数（四分位，</w:t>
      </w:r>
      <w:r>
        <w:t>IQR</w:t>
      </w:r>
      <w:r>
        <w:t>）表述，并进行</w:t>
      </w:r>
      <w:r>
        <w:t>Shapiro-Wilk</w:t>
      </w:r>
      <w:r>
        <w:t>正态性检验及方差齐性检验，在满足正态分布且方差齐的条件下，采用</w:t>
      </w:r>
      <w:r>
        <w:t>t</w:t>
      </w:r>
      <w:r>
        <w:t>检验进行组间比较，否则采用</w:t>
      </w:r>
      <w:r>
        <w:t>Wilcoxon</w:t>
      </w:r>
      <w:r>
        <w:t>秩和检验进行组间比较，并给出两组差值及其</w:t>
      </w:r>
      <w:r>
        <w:t>95%CI</w:t>
      </w:r>
      <w:r>
        <w:t>；分类变量采用频数及百分数表达，并采用卡方检验或</w:t>
      </w:r>
      <w:r>
        <w:t>Fisher</w:t>
      </w:r>
      <w:r>
        <w:t>精确概率法进行组间比较。组内前后比较，连续性变量采用配对</w:t>
      </w:r>
      <w:r>
        <w:t>t</w:t>
      </w:r>
      <w:r>
        <w:t>检验</w:t>
      </w:r>
      <w:r>
        <w:t>/</w:t>
      </w:r>
      <w:r>
        <w:t>符号秩检验，分类变量采用</w:t>
      </w:r>
      <w:r>
        <w:t>McNemar</w:t>
      </w:r>
      <w:r>
        <w:t>检验或</w:t>
      </w:r>
      <w:r>
        <w:t>McNemar-Bowker</w:t>
      </w:r>
      <w:r>
        <w:t>检验。</w:t>
      </w:r>
    </w:p>
    <w:p w:rsidR="00F825F4" w:rsidRDefault="00000000">
      <w:pPr>
        <w:pStyle w:val="1"/>
      </w:pPr>
      <w:bookmarkStart w:id="5" w:name="二全人群adr两组对比分析"/>
      <w:bookmarkEnd w:id="0"/>
      <w:bookmarkEnd w:id="4"/>
      <w:r>
        <w:lastRenderedPageBreak/>
        <w:t>二、全人群ADR两组对比分析</w:t>
      </w:r>
    </w:p>
    <w:p w:rsidR="00F825F4" w:rsidRDefault="00000000">
      <w:pPr>
        <w:pStyle w:val="FirstParagraph"/>
      </w:pPr>
      <w:r>
        <w:t>  </w:t>
      </w:r>
      <w:r>
        <w:t>针对发生</w:t>
      </w:r>
      <w:r>
        <w:t>ADR</w:t>
      </w:r>
      <w:r>
        <w:t>（</w:t>
      </w:r>
      <w:r>
        <w:t>AdverseDrugReaction</w:t>
      </w:r>
      <w:r>
        <w:t>，药品不良反应）人群（</w:t>
      </w:r>
      <w:r>
        <w:t>193</w:t>
      </w:r>
      <w:r>
        <w:t>例）和未发生</w:t>
      </w:r>
      <w:r>
        <w:t>ADR</w:t>
      </w:r>
      <w:r>
        <w:t>人群（</w:t>
      </w:r>
      <w:r>
        <w:t>29937</w:t>
      </w:r>
      <w:r>
        <w:t>例）进行对比分析。患者是否发生药品不良反应是根据</w:t>
      </w:r>
      <w:r>
        <w:t>B</w:t>
      </w:r>
      <w:r>
        <w:t>表（不良事件记录表）中的不良事件与使用复方苦参注射液关联性评估来进行定义，当关联性评估为</w:t>
      </w:r>
      <w:r>
        <w:t>“</w:t>
      </w:r>
      <w:r>
        <w:t>肯定有关</w:t>
      </w:r>
      <w:r>
        <w:t>”</w:t>
      </w:r>
      <w:r>
        <w:t>，</w:t>
      </w:r>
      <w:r>
        <w:t>“</w:t>
      </w:r>
      <w:r>
        <w:t>很可能有关</w:t>
      </w:r>
      <w:r>
        <w:t>”</w:t>
      </w:r>
      <w:r>
        <w:t>，</w:t>
      </w:r>
      <w:r>
        <w:t>“</w:t>
      </w:r>
      <w:r>
        <w:t>可能有关</w:t>
      </w:r>
      <w:r>
        <w:t>”</w:t>
      </w:r>
      <w:r>
        <w:t>时，判定发生</w:t>
      </w:r>
      <w:r>
        <w:t>ADR</w:t>
      </w:r>
      <w:r>
        <w:t>；若关联性评估为</w:t>
      </w:r>
      <w:r>
        <w:t>“</w:t>
      </w:r>
      <w:r>
        <w:t>可能无关</w:t>
      </w:r>
      <w:r>
        <w:t>”</w:t>
      </w:r>
      <w:r>
        <w:t>，</w:t>
      </w:r>
      <w:r>
        <w:t>“</w:t>
      </w:r>
      <w:r>
        <w:t>待评价</w:t>
      </w:r>
      <w:r>
        <w:t>”</w:t>
      </w:r>
      <w:r>
        <w:t>与</w:t>
      </w:r>
      <w:r>
        <w:t>“</w:t>
      </w:r>
      <w:r>
        <w:t>无法评价</w:t>
      </w:r>
      <w:r>
        <w:t>”</w:t>
      </w:r>
      <w:r>
        <w:t>时，判定未发生</w:t>
      </w:r>
      <w:r>
        <w:t>ADR</w:t>
      </w:r>
      <w:r>
        <w:t>。</w:t>
      </w:r>
    </w:p>
    <w:p w:rsidR="00F825F4" w:rsidRDefault="00000000">
      <w:pPr>
        <w:pStyle w:val="2"/>
      </w:pPr>
      <w:bookmarkStart w:id="6" w:name="中心分布"/>
      <w:r>
        <w:t xml:space="preserve">1. </w:t>
      </w:r>
      <w:r>
        <w:t>中心分布</w:t>
      </w:r>
    </w:p>
    <w:p w:rsidR="00F825F4" w:rsidRDefault="00000000">
      <w:pPr>
        <w:pStyle w:val="FirstParagraph"/>
      </w:pPr>
      <w:r>
        <w:t>  </w:t>
      </w:r>
      <w:r>
        <w:t>本研究共完成复方苦参注射液监测病例数为</w:t>
      </w:r>
      <w:r>
        <w:t>30130</w:t>
      </w:r>
      <w:r>
        <w:t>例，分布在</w:t>
      </w:r>
      <w:r>
        <w:t>29</w:t>
      </w:r>
      <w:r>
        <w:t>个中心，其中发生</w:t>
      </w:r>
      <w:r>
        <w:t>ADR</w:t>
      </w:r>
      <w:r>
        <w:t>最多的前</w:t>
      </w:r>
      <w:r>
        <w:t>10</w:t>
      </w:r>
      <w:r>
        <w:t>个中心及相应的</w:t>
      </w:r>
      <w:r>
        <w:t>ADR</w:t>
      </w:r>
      <w:r>
        <w:t>例数分别为</w:t>
      </w:r>
      <w:r>
        <w:t>27(48</w:t>
      </w:r>
      <w:r>
        <w:t>例</w:t>
      </w:r>
      <w:r>
        <w:t>)</w:t>
      </w:r>
      <w:r>
        <w:t>、</w:t>
      </w:r>
      <w:r>
        <w:t>26(37</w:t>
      </w:r>
      <w:r>
        <w:t>例</w:t>
      </w:r>
      <w:r>
        <w:t>)</w:t>
      </w:r>
      <w:r>
        <w:t>、</w:t>
      </w:r>
      <w:r>
        <w:t>29(11</w:t>
      </w:r>
      <w:r>
        <w:t>例</w:t>
      </w:r>
      <w:r>
        <w:t>)</w:t>
      </w:r>
      <w:r>
        <w:t>、</w:t>
      </w:r>
      <w:r>
        <w:t>15(10</w:t>
      </w:r>
      <w:r>
        <w:t>例</w:t>
      </w:r>
      <w:r>
        <w:t>)</w:t>
      </w:r>
      <w:r>
        <w:t>、</w:t>
      </w:r>
      <w:r>
        <w:t>19(8</w:t>
      </w:r>
      <w:r>
        <w:t>例</w:t>
      </w:r>
      <w:r>
        <w:t>)</w:t>
      </w:r>
      <w:r>
        <w:t>、</w:t>
      </w:r>
      <w:r>
        <w:t>23(8</w:t>
      </w:r>
      <w:r>
        <w:t>例</w:t>
      </w:r>
      <w:r>
        <w:t>)</w:t>
      </w:r>
      <w:r>
        <w:t>、</w:t>
      </w:r>
      <w:r>
        <w:t>1(7</w:t>
      </w:r>
      <w:r>
        <w:t>例</w:t>
      </w:r>
      <w:r>
        <w:t>)</w:t>
      </w:r>
      <w:r>
        <w:t>、</w:t>
      </w:r>
      <w:r>
        <w:t>12(7</w:t>
      </w:r>
      <w:r>
        <w:t>例</w:t>
      </w:r>
      <w:r>
        <w:t>)</w:t>
      </w:r>
      <w:r>
        <w:t>、</w:t>
      </w:r>
      <w:r>
        <w:t>31(7</w:t>
      </w:r>
      <w:r>
        <w:t>例</w:t>
      </w:r>
      <w:r>
        <w:t>)</w:t>
      </w:r>
      <w:r>
        <w:t>、</w:t>
      </w:r>
      <w:r>
        <w:t>9(7</w:t>
      </w:r>
      <w:r>
        <w:t>例</w:t>
      </w:r>
      <w:r>
        <w:t>)</w:t>
      </w:r>
      <w:r>
        <w:t>。具体分布情况见表</w:t>
      </w:r>
      <w:r>
        <w:t xml:space="preserve"> 1</w:t>
      </w:r>
      <w:r>
        <w:t>。表中第二列和第三列对应的百分比代表某个中心发生</w:t>
      </w:r>
      <w:r>
        <w:t>ADR</w:t>
      </w:r>
      <w:r>
        <w:t>和未发生</w:t>
      </w:r>
      <w:r>
        <w:t>ADR</w:t>
      </w:r>
      <w:r>
        <w:t>的比例，并按各中心的</w:t>
      </w:r>
      <w:r>
        <w:t>ADR</w:t>
      </w:r>
      <w:r>
        <w:t>发生率大小排序，总计列为对应中心人数占总人数的比例。</w:t>
      </w:r>
    </w:p>
    <w:p w:rsidR="00F825F4" w:rsidRDefault="00000000">
      <w:pPr>
        <w:pStyle w:val="a0"/>
      </w:pPr>
      <w:r>
        <w:rPr>
          <w:b/>
          <w:bCs/>
        </w:rPr>
        <w:t>表</w:t>
      </w:r>
      <w:r>
        <w:rPr>
          <w:b/>
          <w:bCs/>
        </w:rPr>
        <w:t xml:space="preserve"> 1: </w:t>
      </w:r>
      <w:r>
        <w:rPr>
          <w:b/>
          <w:bCs/>
        </w:rPr>
        <w:t>中心分布表</w:t>
      </w:r>
    </w:p>
    <w:tbl>
      <w:tblPr>
        <w:tblW w:w="0" w:type="auto"/>
        <w:jc w:val="center"/>
        <w:tblLayout w:type="fixed"/>
        <w:tblLook w:val="0420" w:firstRow="1" w:lastRow="0" w:firstColumn="0" w:lastColumn="0" w:noHBand="0" w:noVBand="1"/>
      </w:tblPr>
      <w:tblGrid>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b/>
                <w:color w:val="000000"/>
                <w:sz w:val="22"/>
                <w:szCs w:val="22"/>
              </w:rPr>
              <w:t>总计</w:t>
            </w:r>
            <w:r w:rsidR="00000000">
              <w:rPr>
                <w:rFonts w:ascii="Arial" w:eastAsia="Arial" w:hAnsi="Arial" w:cs="Arial"/>
                <w:b/>
                <w:color w:val="000000"/>
                <w:sz w:val="22"/>
                <w:szCs w:val="22"/>
              </w:rPr>
              <w:t xml:space="preserve"> (N=30130)</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医院编号</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 ( 93.5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 (0.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 ( 94.4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 ( 96.4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 ( 97.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 (0.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2.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3 ( 97.6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40 (5.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 ( 97.6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 (1.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7 ( 97.6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5 (1.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 ( 97.8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5 (0.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2 ( 98.0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3 (1.8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 ( 98.4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8 (0.8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5 ( 98.6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 (0.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4 ( 98.7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8 (1.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4 ( 99.0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1 (2.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73 ( 99.0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1 (2.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0.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85 ( 99.3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33 (23.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98 ( 99.5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8 (6.6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8 ( 99.6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5 (7.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4 ( 99.7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6 (2.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55 ( 99.8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61 (11.8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1 ( 99.8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4 (7.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7 ( 99.8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8 (2.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7 ( 99.8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8 (2.7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3 ( 99.9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4 (4.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5 ( 99.9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6 (6.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0.3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9 (1.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8 (1.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4 (0.28%)</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9 ( 100.00% )</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9 (1.46%)</w:t>
            </w:r>
          </w:p>
        </w:tc>
      </w:tr>
    </w:tbl>
    <w:p w:rsidR="00F825F4" w:rsidRDefault="00000000">
      <w:pPr>
        <w:pStyle w:val="2"/>
      </w:pPr>
      <w:bookmarkStart w:id="7" w:name="基本特征"/>
      <w:bookmarkEnd w:id="6"/>
      <w:r>
        <w:lastRenderedPageBreak/>
        <w:t xml:space="preserve">2. </w:t>
      </w:r>
      <w:r>
        <w:t>基本特征</w:t>
      </w:r>
    </w:p>
    <w:p w:rsidR="00F825F4" w:rsidRDefault="00000000">
      <w:pPr>
        <w:pStyle w:val="3"/>
        <w:spacing w:before="240"/>
      </w:pPr>
      <w:bookmarkStart w:id="8" w:name="性别"/>
      <w:r>
        <w:t xml:space="preserve">2.1 </w:t>
      </w:r>
      <w:r>
        <w:t>性别</w:t>
      </w:r>
    </w:p>
    <w:p w:rsidR="00F825F4" w:rsidRDefault="00000000">
      <w:pPr>
        <w:pStyle w:val="FirstParagraph"/>
      </w:pPr>
      <w:r>
        <w:t>  </w:t>
      </w:r>
      <w:r>
        <w:t>全人群中发生</w:t>
      </w:r>
      <w:r>
        <w:t>ADR</w:t>
      </w:r>
      <w:r>
        <w:t>的患者，性别</w:t>
      </w:r>
      <w:r>
        <w:t>:</w:t>
      </w:r>
      <w:r>
        <w:t>男</w:t>
      </w:r>
      <w:r>
        <w:t>86(44.56%)</w:t>
      </w:r>
      <w:r>
        <w:t>、女</w:t>
      </w:r>
      <w:r>
        <w:t>107(55.44%)</w:t>
      </w:r>
      <w:r>
        <w:t>，未发生</w:t>
      </w:r>
      <w:r>
        <w:t>ADR</w:t>
      </w:r>
      <w:r>
        <w:t>的患者，性别</w:t>
      </w:r>
      <w:r>
        <w:t>:</w:t>
      </w:r>
      <w:r>
        <w:t>男</w:t>
      </w:r>
      <w:r>
        <w:t>14753(49.28%)</w:t>
      </w:r>
      <w:r>
        <w:t>、女</w:t>
      </w:r>
      <w:r>
        <w:t>15184(50.72%)</w:t>
      </w:r>
      <w:r>
        <w:t>，两组的分布不具有显著性差异</w:t>
      </w:r>
      <w:r>
        <w:t>(p=0.191)</w:t>
      </w:r>
      <w:r>
        <w:t>，详见表</w:t>
      </w:r>
      <w:r>
        <w:t xml:space="preserve"> 2</w:t>
      </w:r>
      <w:r>
        <w:t>。注：本节中其余二分类变量统计描述与此结构一致。</w:t>
      </w:r>
    </w:p>
    <w:p w:rsidR="00F825F4" w:rsidRDefault="00000000">
      <w:pPr>
        <w:pStyle w:val="a0"/>
      </w:pPr>
      <w:r>
        <w:rPr>
          <w:b/>
          <w:bCs/>
        </w:rPr>
        <w:t>表</w:t>
      </w:r>
      <w:r>
        <w:rPr>
          <w:b/>
          <w:bCs/>
        </w:rPr>
        <w:t xml:space="preserve"> 2: </w:t>
      </w:r>
      <w:r>
        <w:rPr>
          <w:b/>
          <w:bCs/>
        </w:rPr>
        <w:t>性别分布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性别</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 (44.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753 (49.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39 (49.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 (55.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84 (50.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91 (50.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a0"/>
      </w:pPr>
      <w:r>
        <w:rPr>
          <w:rStyle w:val="VerbatimChar"/>
          <w:b/>
          <w:bCs/>
        </w:rPr>
        <w:t>横向占比统计</w:t>
      </w:r>
    </w:p>
    <w:tbl>
      <w:tblPr>
        <w:tblW w:w="10368" w:type="dxa"/>
        <w:jc w:val="center"/>
        <w:tblLayout w:type="fixed"/>
        <w:tblLook w:val="0420" w:firstRow="1" w:lastRow="0" w:firstColumn="0" w:lastColumn="0" w:noHBand="0" w:noVBand="1"/>
      </w:tblPr>
      <w:tblGrid>
        <w:gridCol w:w="1728"/>
        <w:gridCol w:w="1728"/>
        <w:gridCol w:w="1728"/>
        <w:gridCol w:w="1728"/>
        <w:gridCol w:w="1728"/>
        <w:gridCol w:w="1728"/>
      </w:tblGrid>
      <w:tr w:rsidR="00B76B55" w:rsidTr="00B76B55">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B76B55" w:rsidTr="00B76B55">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性别</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1</w:t>
            </w:r>
          </w:p>
        </w:tc>
      </w:tr>
      <w:tr w:rsidR="00B76B55" w:rsidTr="00B76B5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0.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753 ( 99.4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39 (49.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76B55" w:rsidTr="00B76B5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0.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84 ( 99.3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91 (50.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76B55" w:rsidTr="00B76B55">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76B55" w:rsidRDefault="00B76B5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9" w:name="bmi指数"/>
      <w:bookmarkEnd w:id="8"/>
      <w:r>
        <w:t>2.2 BMI</w:t>
      </w:r>
      <w:r>
        <w:t>指数</w:t>
      </w:r>
    </w:p>
    <w:p w:rsidR="00F825F4" w:rsidRDefault="00000000">
      <w:pPr>
        <w:pStyle w:val="FirstParagraph"/>
      </w:pPr>
      <w:r>
        <w:t>  </w:t>
      </w:r>
      <w:r>
        <w:t>全人群中中发生</w:t>
      </w:r>
      <w:r>
        <w:t>ADR</w:t>
      </w:r>
      <w:r>
        <w:t>的患者，</w:t>
      </w:r>
      <w:r>
        <w:t>BMI</w:t>
      </w:r>
      <w:r>
        <w:t>指数</w:t>
      </w:r>
      <w:r>
        <w:t>:</w:t>
      </w:r>
      <w:r>
        <w:t>均数</w:t>
      </w:r>
      <w:r>
        <w:t>(</w:t>
      </w:r>
      <w:r>
        <w:t>标准差</w:t>
      </w:r>
      <w:r>
        <w:t>)</w:t>
      </w:r>
      <w:r>
        <w:t>为</w:t>
      </w:r>
      <w:r>
        <w:t>453.53(133.86),</w:t>
      </w:r>
      <w:r>
        <w:t>中位数</w:t>
      </w:r>
      <w:r>
        <w:t>(</w:t>
      </w:r>
      <w:r>
        <w:t>上下四分位数</w:t>
      </w:r>
      <w:r>
        <w:t>)</w:t>
      </w:r>
      <w:r>
        <w:t>为</w:t>
      </w:r>
      <w:r>
        <w:t>430.56(352.27,536.67)</w:t>
      </w:r>
      <w:r>
        <w:t>，未发生</w:t>
      </w:r>
      <w:r>
        <w:t>ADR</w:t>
      </w:r>
      <w:r>
        <w:t>的患者，</w:t>
      </w:r>
      <w:r>
        <w:t>BMI</w:t>
      </w:r>
      <w:r>
        <w:t>指数</w:t>
      </w:r>
      <w:r>
        <w:t>:</w:t>
      </w:r>
      <w:r>
        <w:t>均数</w:t>
      </w:r>
      <w:r>
        <w:t>(</w:t>
      </w:r>
      <w:r>
        <w:t>标准差</w:t>
      </w:r>
      <w:r>
        <w:t>)</w:t>
      </w:r>
      <w:r>
        <w:t>为</w:t>
      </w:r>
      <w:r>
        <w:t>451.04(134.49),</w:t>
      </w:r>
      <w:r>
        <w:t>中位数</w:t>
      </w:r>
      <w:r>
        <w:t>(</w:t>
      </w:r>
      <w:r>
        <w:t>上下四分位数</w:t>
      </w:r>
      <w:r>
        <w:t>)</w:t>
      </w:r>
      <w:r>
        <w:t>为</w:t>
      </w:r>
      <w:r>
        <w:t>428.95(353.06,531.25)</w:t>
      </w:r>
      <w:r>
        <w:t>，两组的分布不具有显著性差异</w:t>
      </w:r>
      <w:r>
        <w:t>(p=0.852)</w:t>
      </w:r>
      <w:r>
        <w:t>，详见表</w:t>
      </w:r>
      <w:r>
        <w:t xml:space="preserve"> 3</w:t>
      </w:r>
      <w:r>
        <w:t>。注：本节中其余的数值型变量统计描述与此结构一致。</w:t>
      </w:r>
    </w:p>
    <w:p w:rsidR="00F825F4" w:rsidRDefault="00000000">
      <w:pPr>
        <w:pStyle w:val="a0"/>
      </w:pPr>
      <w:r>
        <w:rPr>
          <w:b/>
          <w:bCs/>
        </w:rPr>
        <w:lastRenderedPageBreak/>
        <w:t>表</w:t>
      </w:r>
      <w:r>
        <w:rPr>
          <w:b/>
          <w:bCs/>
        </w:rPr>
        <w:t xml:space="preserve"> 3: BMI</w:t>
      </w:r>
      <w:r>
        <w:rPr>
          <w:b/>
          <w:bCs/>
        </w:rPr>
        <w:t>指数分布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BMI指数</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3.53 (133.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1.04 (134.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1.05 (134.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0.56 (352.27, 536.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8.95 (353.06, 53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8.95 (353.06, 532.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7.66 - 916.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78 - 108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78 - 108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54.6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37.2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10" w:name="年龄"/>
      <w:bookmarkEnd w:id="9"/>
      <w:r>
        <w:t xml:space="preserve">2.3 </w:t>
      </w:r>
      <w:r>
        <w:t>年龄</w:t>
      </w:r>
    </w:p>
    <w:p w:rsidR="00F825F4" w:rsidRDefault="00000000">
      <w:pPr>
        <w:pStyle w:val="4"/>
      </w:pPr>
      <w:bookmarkStart w:id="11" w:name="全人群年龄整体描述"/>
      <w:r>
        <w:t xml:space="preserve">2.3.1 </w:t>
      </w:r>
      <w:r>
        <w:t>全人群年龄整体描述</w:t>
      </w:r>
    </w:p>
    <w:p w:rsidR="00F825F4" w:rsidRDefault="00000000">
      <w:pPr>
        <w:pStyle w:val="FirstParagraph"/>
      </w:pPr>
      <w:r>
        <w:t>  </w:t>
      </w:r>
      <w:r>
        <w:t>全人群中中发生</w:t>
      </w:r>
      <w:r>
        <w:t>ADR</w:t>
      </w:r>
      <w:r>
        <w:t>的患者，年龄</w:t>
      </w:r>
      <w:r>
        <w:t>:</w:t>
      </w:r>
      <w:r>
        <w:t>均数</w:t>
      </w:r>
      <w:r>
        <w:t>(</w:t>
      </w:r>
      <w:r>
        <w:t>标准差</w:t>
      </w:r>
      <w:r>
        <w:t>)</w:t>
      </w:r>
      <w:r>
        <w:t>为</w:t>
      </w:r>
      <w:r>
        <w:t>58.90(13.02),</w:t>
      </w:r>
      <w:r>
        <w:t>中位数</w:t>
      </w:r>
      <w:r>
        <w:t>(</w:t>
      </w:r>
      <w:r>
        <w:t>上下四分位数</w:t>
      </w:r>
      <w:r>
        <w:t>)</w:t>
      </w:r>
      <w:r>
        <w:t>为</w:t>
      </w:r>
      <w:r>
        <w:t>60.00(51.00,67.00)</w:t>
      </w:r>
      <w:r>
        <w:t>，未发生</w:t>
      </w:r>
      <w:r>
        <w:t>ADR</w:t>
      </w:r>
      <w:r>
        <w:t>的患者，年龄</w:t>
      </w:r>
      <w:r>
        <w:t>:</w:t>
      </w:r>
      <w:r>
        <w:t>均数</w:t>
      </w:r>
      <w:r>
        <w:t>(</w:t>
      </w:r>
      <w:r>
        <w:t>标准差</w:t>
      </w:r>
      <w:r>
        <w:t>)</w:t>
      </w:r>
      <w:r>
        <w:t>为</w:t>
      </w:r>
      <w:r>
        <w:t>58.29(12.65),</w:t>
      </w:r>
      <w:r>
        <w:t>中位数</w:t>
      </w:r>
      <w:r>
        <w:t>(</w:t>
      </w:r>
      <w:r>
        <w:t>上下四分位数</w:t>
      </w:r>
      <w:r>
        <w:t>)</w:t>
      </w:r>
      <w:r>
        <w:t>为</w:t>
      </w:r>
      <w:r>
        <w:t>59.00(50.00,67.00)</w:t>
      </w:r>
      <w:r>
        <w:t>，两组的分布不具有显著性差异</w:t>
      </w:r>
      <w:r>
        <w:t>(p=0.385)</w:t>
      </w:r>
      <w:r>
        <w:t>，详见表</w:t>
      </w:r>
      <w:r>
        <w:t xml:space="preserve"> 4</w:t>
      </w:r>
      <w:r>
        <w:t>。</w:t>
      </w:r>
    </w:p>
    <w:p w:rsidR="00F825F4" w:rsidRDefault="00000000">
      <w:pPr>
        <w:pStyle w:val="a0"/>
      </w:pPr>
      <w:r>
        <w:rPr>
          <w:b/>
          <w:bCs/>
        </w:rPr>
        <w:t>表</w:t>
      </w:r>
      <w:r>
        <w:rPr>
          <w:b/>
          <w:bCs/>
        </w:rPr>
        <w:t xml:space="preserve"> 4: </w:t>
      </w:r>
      <w:r>
        <w:rPr>
          <w:b/>
          <w:bCs/>
        </w:rPr>
        <w:t>总体年龄分布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年龄</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90 (13.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29 (12.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30 (12.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0 (51.00, 6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00 (50.00, 6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00 (50.00, 6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 8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9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9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446.0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06.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0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2</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4"/>
      </w:pPr>
      <w:bookmarkStart w:id="12" w:name="全人群年龄分层描述"/>
      <w:bookmarkEnd w:id="11"/>
      <w:r>
        <w:t xml:space="preserve">2.3.2 </w:t>
      </w:r>
      <w:r>
        <w:t>全人群年龄分层描述</w:t>
      </w:r>
    </w:p>
    <w:p w:rsidR="00F825F4" w:rsidRDefault="00000000">
      <w:pPr>
        <w:pStyle w:val="FirstParagraph"/>
      </w:pPr>
      <w:r>
        <w:t>  </w:t>
      </w:r>
      <w:r>
        <w:t>全人群中发生与未发生</w:t>
      </w:r>
      <w:r>
        <w:t>ADR</w:t>
      </w:r>
      <w:r>
        <w:t>两组患者的年龄分布无显著性差异。</w:t>
      </w:r>
    </w:p>
    <w:p w:rsidR="00F825F4" w:rsidRDefault="00000000">
      <w:pPr>
        <w:pStyle w:val="a0"/>
      </w:pPr>
      <w:r>
        <w:rPr>
          <w:b/>
          <w:bCs/>
        </w:rPr>
        <w:t>表</w:t>
      </w:r>
      <w:r>
        <w:rPr>
          <w:b/>
          <w:bCs/>
        </w:rPr>
        <w:t xml:space="preserve"> 5: </w:t>
      </w:r>
      <w:r>
        <w:rPr>
          <w:b/>
          <w:bCs/>
        </w:rPr>
        <w:t>分层年龄分布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年龄</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6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 (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6.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2 (7.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4 (7.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1 (62.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78 (63.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99 (63.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30.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33 (2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92 (28.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2</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2</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13" w:name="吸烟饮酒体育锻炼情况"/>
      <w:bookmarkEnd w:id="10"/>
      <w:bookmarkEnd w:id="12"/>
      <w:r>
        <w:t xml:space="preserve">2.4 </w:t>
      </w:r>
      <w:r>
        <w:t>吸烟、饮酒、体育锻炼情况</w:t>
      </w:r>
    </w:p>
    <w:p w:rsidR="00F825F4" w:rsidRDefault="00000000">
      <w:pPr>
        <w:pStyle w:val="FirstParagraph"/>
      </w:pPr>
      <w:r>
        <w:t>  </w:t>
      </w:r>
      <w:r>
        <w:t>发生不良反应的患者人群存在吸烟、饮酒、体育锻炼情况相关信息记录，此处通过表</w:t>
      </w:r>
      <w:r>
        <w:t xml:space="preserve"> 6</w:t>
      </w:r>
      <w:r>
        <w:t>展示发生</w:t>
      </w:r>
      <w:r>
        <w:t>ADR</w:t>
      </w:r>
      <w:r>
        <w:t>人群关于这三个特征的描述。</w:t>
      </w:r>
    </w:p>
    <w:p w:rsidR="00F825F4" w:rsidRDefault="00000000">
      <w:pPr>
        <w:pStyle w:val="a0"/>
      </w:pPr>
      <w:r>
        <w:rPr>
          <w:b/>
          <w:bCs/>
        </w:rPr>
        <w:t>表</w:t>
      </w:r>
      <w:r>
        <w:rPr>
          <w:b/>
          <w:bCs/>
        </w:rPr>
        <w:t xml:space="preserve"> 6: </w:t>
      </w:r>
      <w:r>
        <w:rPr>
          <w:b/>
          <w:bCs/>
        </w:rPr>
        <w:t>发生</w:t>
      </w:r>
      <w:r>
        <w:rPr>
          <w:b/>
          <w:bCs/>
        </w:rPr>
        <w:t>ADR</w:t>
      </w:r>
      <w:r>
        <w:rPr>
          <w:b/>
          <w:bCs/>
        </w:rPr>
        <w:t>人群的吸烟、饮酒、体育锻炼情况描述</w:t>
      </w:r>
    </w:p>
    <w:tbl>
      <w:tblPr>
        <w:tblW w:w="0" w:type="auto"/>
        <w:jc w:val="center"/>
        <w:tblLayout w:type="fixed"/>
        <w:tblLook w:val="0420" w:firstRow="1" w:lastRow="0" w:firstColumn="0" w:lastColumn="0" w:noHBand="0" w:noVBand="1"/>
      </w:tblPr>
      <w:tblGrid>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b/>
                <w:color w:val="000000"/>
                <w:sz w:val="22"/>
                <w:szCs w:val="22"/>
              </w:rPr>
              <w:t>总计</w:t>
            </w:r>
            <w:r w:rsidR="00000000">
              <w:rPr>
                <w:rFonts w:ascii="Arial" w:eastAsia="Arial" w:hAnsi="Arial" w:cs="Arial"/>
                <w:b/>
                <w:color w:val="000000"/>
                <w:sz w:val="22"/>
                <w:szCs w:val="22"/>
              </w:rPr>
              <w:t xml:space="preserve"> (N=193)</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吸烟情况</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 (23.8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7 (76.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饮酒情况</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经常</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5.7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偶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10.3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知</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4 (79.7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已戒</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4.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体育锻炼</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偶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 (76.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 (23.32%)</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bl>
    <w:p w:rsidR="00F825F4" w:rsidRDefault="00000000">
      <w:pPr>
        <w:pStyle w:val="3"/>
        <w:spacing w:before="240"/>
      </w:pPr>
      <w:bookmarkStart w:id="14" w:name="心率收缩压舒张压"/>
      <w:bookmarkEnd w:id="13"/>
      <w:r>
        <w:t xml:space="preserve">2.5 </w:t>
      </w:r>
      <w:r>
        <w:t>心率、收缩压、舒张压</w:t>
      </w:r>
    </w:p>
    <w:p w:rsidR="00F825F4" w:rsidRDefault="00000000">
      <w:pPr>
        <w:pStyle w:val="FirstParagraph"/>
      </w:pPr>
      <w:r>
        <w:t>  </w:t>
      </w:r>
      <w:r>
        <w:t>发生与未发生</w:t>
      </w:r>
      <w:r>
        <w:t>ADR</w:t>
      </w:r>
      <w:r>
        <w:t>两组人群的心率、收缩压、舒张压都不存在显著性差异。</w:t>
      </w:r>
    </w:p>
    <w:p w:rsidR="00F825F4" w:rsidRDefault="00000000">
      <w:pPr>
        <w:pStyle w:val="a0"/>
      </w:pPr>
      <w:r>
        <w:rPr>
          <w:b/>
          <w:bCs/>
        </w:rPr>
        <w:t>表</w:t>
      </w:r>
      <w:r>
        <w:rPr>
          <w:b/>
          <w:bCs/>
        </w:rPr>
        <w:t xml:space="preserve"> 7: </w:t>
      </w:r>
      <w:r>
        <w:rPr>
          <w:b/>
          <w:bCs/>
        </w:rPr>
        <w:t>发生</w:t>
      </w:r>
      <w:r>
        <w:rPr>
          <w:b/>
          <w:bCs/>
        </w:rPr>
        <w:t>ADR</w:t>
      </w:r>
      <w:r>
        <w:rPr>
          <w:b/>
          <w:bCs/>
        </w:rPr>
        <w:t>人群的心率、收缩压、舒张压描述</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率</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38 (8.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84 (8.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84 (8.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78.00, 8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76.00, 8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76.00, 8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00 - 11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1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1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451.6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3.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收缩压</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09 (13.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93 (14.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93 (14.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00 (111.00, 1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00 (116.00, 1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00 (116.00, 1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00 - 1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00 - 233.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00 - 233.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67.1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8.0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舒张压</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17 (8.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33 (9.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33 (9.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00 (70.00,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70.00,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70.00,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00 -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13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13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765.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6.9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2"/>
      </w:pPr>
      <w:bookmarkStart w:id="15" w:name="省份"/>
      <w:bookmarkEnd w:id="7"/>
      <w:bookmarkEnd w:id="14"/>
      <w:r>
        <w:t>3.</w:t>
      </w:r>
      <w:r>
        <w:t>省份</w:t>
      </w:r>
    </w:p>
    <w:p w:rsidR="00F825F4" w:rsidRDefault="00000000">
      <w:pPr>
        <w:pStyle w:val="FirstParagraph"/>
      </w:pPr>
      <w:r>
        <w:t>  </w:t>
      </w:r>
      <w:r>
        <w:t>在使用复方苦参注射液的</w:t>
      </w:r>
      <w:r>
        <w:t>30130</w:t>
      </w:r>
      <w:r>
        <w:t>例患者中，各省份发生</w:t>
      </w:r>
      <w:r>
        <w:t>ADR</w:t>
      </w:r>
      <w:r>
        <w:t>的比例从高到低排列见表</w:t>
      </w:r>
      <w:r>
        <w:t xml:space="preserve"> 8</w:t>
      </w:r>
      <w:r>
        <w:t>所示。表中第二列和第三列对应的百分比代表省份发生</w:t>
      </w:r>
      <w:r>
        <w:t>ADR</w:t>
      </w:r>
      <w:r>
        <w:t>和未发生</w:t>
      </w:r>
      <w:r>
        <w:t>ADR</w:t>
      </w:r>
      <w:r>
        <w:t>的比例，总计列为对应省份人数及占总人数的比例。</w:t>
      </w:r>
    </w:p>
    <w:p w:rsidR="00F825F4" w:rsidRDefault="00000000">
      <w:pPr>
        <w:pStyle w:val="a0"/>
      </w:pPr>
      <w:r>
        <w:rPr>
          <w:b/>
          <w:bCs/>
        </w:rPr>
        <w:t>表</w:t>
      </w:r>
      <w:r>
        <w:rPr>
          <w:b/>
          <w:bCs/>
        </w:rPr>
        <w:t xml:space="preserve"> 8: </w:t>
      </w:r>
      <w:r>
        <w:rPr>
          <w:b/>
          <w:bCs/>
        </w:rPr>
        <w:t>省份分布表</w:t>
      </w:r>
    </w:p>
    <w:tbl>
      <w:tblPr>
        <w:tblW w:w="0" w:type="auto"/>
        <w:jc w:val="center"/>
        <w:tblLayout w:type="fixed"/>
        <w:tblLook w:val="0420" w:firstRow="1" w:lastRow="0" w:firstColumn="0" w:lastColumn="0" w:noHBand="0" w:noVBand="1"/>
      </w:tblPr>
      <w:tblGrid>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b/>
                <w:color w:val="000000"/>
                <w:sz w:val="22"/>
                <w:szCs w:val="22"/>
              </w:rPr>
              <w:t>总计</w:t>
            </w:r>
            <w:r w:rsidR="00000000">
              <w:rPr>
                <w:rFonts w:ascii="Arial" w:eastAsia="Arial" w:hAnsi="Arial" w:cs="Arial"/>
                <w:b/>
                <w:color w:val="000000"/>
                <w:sz w:val="22"/>
                <w:szCs w:val="22"/>
              </w:rPr>
              <w:t xml:space="preserve"> (N=30130)</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省份</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疆</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 95.8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山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2.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5 ( 97.6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9 (1.9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天津</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 ( 98.2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0 (0.7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四川</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6 ( 99.0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5 (6.8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2(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998 ( 99.3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10 (56.7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山东</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07 ( 99.5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26 (13.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31 ( 99.6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55 (19.7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安徽</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北京</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福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甘肃</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广东</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广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贵州</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海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黑龙江</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湖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湖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吉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江苏</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江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辽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蒙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宁夏</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青海</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陕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上海</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西藏</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云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浙江</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重庆</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 ( 100.00% )</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 (0.12%)</w:t>
            </w:r>
          </w:p>
        </w:tc>
      </w:tr>
    </w:tbl>
    <w:p w:rsidR="00F825F4" w:rsidRDefault="00000000">
      <w:pPr>
        <w:pStyle w:val="2"/>
      </w:pPr>
      <w:bookmarkStart w:id="16" w:name="就医科室"/>
      <w:bookmarkEnd w:id="15"/>
      <w:r>
        <w:t>4.</w:t>
      </w:r>
      <w:r>
        <w:t>就医科室</w:t>
      </w:r>
    </w:p>
    <w:p w:rsidR="00F825F4" w:rsidRDefault="00000000">
      <w:pPr>
        <w:pStyle w:val="FirstParagraph"/>
      </w:pPr>
      <w:r>
        <w:t>  </w:t>
      </w:r>
      <w:r>
        <w:t>使用复方苦参注射液的</w:t>
      </w:r>
      <w:r>
        <w:t>30130</w:t>
      </w:r>
      <w:r>
        <w:t>例患者中，就诊科室发生</w:t>
      </w:r>
      <w:r>
        <w:t>ADR</w:t>
      </w:r>
      <w:r>
        <w:t>的比例从高到低排列见表</w:t>
      </w:r>
      <w:r>
        <w:t xml:space="preserve"> 9</w:t>
      </w:r>
      <w:r>
        <w:t>所示。</w:t>
      </w:r>
    </w:p>
    <w:p w:rsidR="00F825F4" w:rsidRDefault="00000000">
      <w:pPr>
        <w:pStyle w:val="a0"/>
      </w:pPr>
      <w:r>
        <w:rPr>
          <w:b/>
          <w:bCs/>
        </w:rPr>
        <w:t>表</w:t>
      </w:r>
      <w:r>
        <w:rPr>
          <w:b/>
          <w:bCs/>
        </w:rPr>
        <w:t xml:space="preserve"> 9: </w:t>
      </w:r>
      <w:r>
        <w:rPr>
          <w:b/>
          <w:bCs/>
        </w:rPr>
        <w:t>科室分布表</w:t>
      </w:r>
    </w:p>
    <w:tbl>
      <w:tblPr>
        <w:tblW w:w="0" w:type="auto"/>
        <w:jc w:val="center"/>
        <w:tblLayout w:type="fixed"/>
        <w:tblLook w:val="0420" w:firstRow="1" w:lastRow="0" w:firstColumn="0" w:lastColumn="0" w:noHBand="0" w:noVBand="1"/>
      </w:tblPr>
      <w:tblGrid>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b/>
                <w:color w:val="000000"/>
                <w:sz w:val="22"/>
                <w:szCs w:val="22"/>
              </w:rPr>
              <w:t>总计</w:t>
            </w:r>
            <w:r w:rsidR="00000000">
              <w:rPr>
                <w:rFonts w:ascii="Arial" w:eastAsia="Arial" w:hAnsi="Arial" w:cs="Arial"/>
                <w:b/>
                <w:color w:val="000000"/>
                <w:sz w:val="22"/>
                <w:szCs w:val="22"/>
              </w:rPr>
              <w:t xml:space="preserve"> (N=30130)</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科室</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内科3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 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71.4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75.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病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8.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81.8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83.3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83.3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 ( 92.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 (0.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 92.8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 (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 93.3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呼吸内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 94.7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 95.6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 96.1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 ( 96.6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 (0.5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 96.7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 (0.2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 96.7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七</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 ( 96.8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 (0.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 ( 97.0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 (0.2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 ( 97.1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0.2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放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 ( 97.3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 ( 97.5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外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6 ( 97.5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 (0.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 97.5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 (0.1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 ( 97.5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0.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2.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1 ( 97.5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0 (1.2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 97.7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 (0.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B</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 97.7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 (0.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产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 ( 97.9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 (0.1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9 ( 97.9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4 (0.8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二病区（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 ( 98.1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3 (0.1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 ( 98.1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 (0.1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外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 ( 98.2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2 (0.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1.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13 ( 98.2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59 (8.8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 ( 98.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 (0.2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 ( 98.4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0.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 98.4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 (0.4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 ( 98.5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0.2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7 ( 98.5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5 (1.8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外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 98.6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 (0.2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8 ( 98.6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 (1.2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5 ( 98.6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8 (0.7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乡医学院第一附属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 ( 98.6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 (0.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 ( 98.8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3 (0.8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治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4 ( 98.8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 (0.2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结合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1 ( 98.8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5 (1.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 ( 98.8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8 (0.5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内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 ( 98.8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 (0.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 ( 98.9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4 (0.6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4 ( 98.9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9 (4.8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 ( 99.0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 (0.3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 ( 99.1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4 (0.4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 ( 99.2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1 (0.9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7 ( 99.2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 (0.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放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1 ( 99.3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6 (2.7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7 ( 99.4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 (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6 ( 99.4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8 (1.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 ( 99.5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 (0.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0 ( 99.5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1 (0.7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0 ( 99.5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3 (2.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4 ( 99.6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6 (1.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64 ( 99.6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68 (4.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六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2 ( 99.6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3 (1.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0 ( 99.7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2 (2.7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5 ( 99.8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6 (2.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乡市中心医院肿瘤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1 ( 99.8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4 (7.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放疗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ICU</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GMI</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X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RICU</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X消化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鼻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鼻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肠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都市第二人民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都市第二人民医院呼吸内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都市第二人民医院介入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都市第二人民医院消化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都市第二人民医院胸心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都市第二人民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都市建设北路2段</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创伤骨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创伤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鼻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鼻喉保健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鼻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鼻喉头颈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鼻咽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鼻咽喉头颈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防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放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法</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3 (1.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疗综合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射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癌综合治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风湿免疫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3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妇科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 (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七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七</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七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妇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腔镜内分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腔镜内分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腔镜内分泌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癌综合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0.1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病二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肝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病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病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肠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外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胰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胰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胰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胰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胰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 (0.2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感染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感染性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感染性疾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干部病房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干部病房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干部病房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干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干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干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肛肠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 (0.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骨病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科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科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医院放疗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中西医院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中心医院放疗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 (0.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中心医院放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中心医院放疗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 (0.6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中心医院放疗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0.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中心医院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 (0.3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邯郸市中心医院之放疗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邯郸市中医医院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北省邯郸市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科大一附院肿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大学淮河医院放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大学淮河医院干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大学淮河医院内二（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大学淮河医院内四</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大学淮河医院中医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大学淮河医院肿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科技大学第一附属医院肿瘤放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科技大学第一附属医院肿瘤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科技大学第一附属医院肿瘤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河南科技大学第一附属医院肿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滦县三川镇小红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呼吸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呼吸内科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介入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乳七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乳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消化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消化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胸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河南省肿瘤医院中西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放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内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呼吸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2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2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二病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呼吸内科二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三病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三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科一病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3 (0.2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音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2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 (0.7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 (0.5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疗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2 (0.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疗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0.1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化疗三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疗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疗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 (0.8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七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化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2 (0.4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诊</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诊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诊科（北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西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节介入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0.1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二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放化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放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放射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放射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介入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 (0.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 (0.1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入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介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晋城大医普通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晋城大医院二病区（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晋城大医院普外二病区(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晋城大医院普外二病区（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晋城煤业集团总医院呼吸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康复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康复医学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科大一附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科大一附院肿瘤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科大一附院肿瘤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老年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老年病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老年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淋巴混合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结内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内科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综合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瘤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瘤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瘤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瘤六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瘤六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瘤外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科大一附院肿外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洛阳市中心医院肿病二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肿瘤1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肿瘤1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肿瘤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肿瘤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肿瘤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肿瘤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洛阳市中心医院肿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外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南院区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南院区放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瘤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西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八</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八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二（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内二（二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九</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九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科七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科综合</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科综合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四</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一西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排普外三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病六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普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0.4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 (0.2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六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七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通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0.3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通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 (0.1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2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3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5A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5B</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5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6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病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大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普外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0.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 (0.6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科一病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刘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六科   乳腺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六科(乳腺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六科（乳腺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七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七科（肛肠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三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6 (1.4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思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斯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0.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A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A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B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普外五B科（胃肠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0.6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五科B</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外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0.3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普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劳动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病五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病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0.6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 (0.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七</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8 (0.7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七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 (0.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乳七痛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0.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0.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三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五病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五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癌淋巴瘤放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科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科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癌放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癌放疗病Ⅱ</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癌放疗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放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瘤放化疗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乳腺淋巴瘤放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 (0.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瘤放疗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 (0.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瘤放疗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淋巴瘤放射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六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1 (2.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2 (1.1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一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山东济南槐荫区前周王庄</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山东省立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山东省立医院(西院)药剂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山东省立医院（西院）药剂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 (0.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山西晋城煤业集团总医院普外二病区(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神经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内科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内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内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内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外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外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外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物治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化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免疫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免疫治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免疫治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诊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治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治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生物治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治疗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治疗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胸上段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疼痛</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疼痛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疼痛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疼痛肝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疼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 (0.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疼痛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放疗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甲状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甲状腺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甲状腺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甲状腺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甲状腺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甲状腺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颈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外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威海立医院南院区放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项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放疗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放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化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化疗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化疗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化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化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肿瘤科综合治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肿瘤综合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立医院肿瘤综合治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威海市立医院肿综</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威海市荣成市港湾街道办事处</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微创介入</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微创介入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微创介入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微创介入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胸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0.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胸外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胸腺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业</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二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放化疗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放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放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放疗二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消化放疗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放疗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分泌-肾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2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二病区护士部</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二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内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时间</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內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内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消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内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区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肠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内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内三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内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内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胸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胸外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胸外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胸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 (0.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胸外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胸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血管呼吸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血管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脏大血管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泰人民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新泰市人民医院创伤骨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泰市人民医院内十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泰市人民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乡市学院第一附属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乡医学院第一附属医院肿瘤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乡医学院附属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乡医学院一附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乡医学院一附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医附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新医一附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市中心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七医院肿瘤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 (0.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介入放射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信阳市中心医院介入放射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介入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心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瘤科二B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瘤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瘤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瘤内科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瘤内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瘤内衣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内二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内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信阳市中心医院肿内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市中心医院肿内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阳中心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仰市中心医院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信仰市中心医院肿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呼吸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外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腺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外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胸心外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科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科一病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心血管外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 (0.7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 (0.3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管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管外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血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七</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七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肿瘤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肿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药剂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右侧肾盂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郑州人民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郑州人民医院普外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郑州人民医院乳腺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郑州人民医院肿瘤放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郑州人民医院肿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郑州市人民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郑州肿瘤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直肠腺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结合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中西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 (0.6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六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六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六结合</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六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五病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武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 (0.1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结合</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结合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西医一病区护士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医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 (0.2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中医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肿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1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1科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1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 (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二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1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病区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二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肿瘤放疗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疗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放射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化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放疗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内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六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六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0.2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二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1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0.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 (0.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六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0.1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 (0.3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肿瘤内科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科主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内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四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外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外科三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外科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微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3 (0.2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医院</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综合</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综合放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综合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0.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肿瘤综合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综合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综合治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综合治疗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 (0.2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內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內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0.1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1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科二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4 (0.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六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0.2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五</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 (0.3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五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2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2 (2.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内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肿内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外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外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外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外一病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外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外一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一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综</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重症医学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围血管</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围血管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围血管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 (0.3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围血液外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综合</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综合内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7 ( 10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7 (0.52%)</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综合外科</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100.00% )</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r>
    </w:tbl>
    <w:p w:rsidR="00F825F4" w:rsidRDefault="00000000">
      <w:pPr>
        <w:pStyle w:val="2"/>
      </w:pPr>
      <w:bookmarkStart w:id="17" w:name="西医诊断"/>
      <w:bookmarkEnd w:id="16"/>
      <w:r>
        <w:lastRenderedPageBreak/>
        <w:t>5.</w:t>
      </w:r>
      <w:r>
        <w:t>西医诊断</w:t>
      </w:r>
    </w:p>
    <w:p w:rsidR="00F825F4" w:rsidRDefault="00000000">
      <w:pPr>
        <w:pStyle w:val="3"/>
        <w:spacing w:before="240"/>
      </w:pPr>
      <w:bookmarkStart w:id="18" w:name="主要诊断"/>
      <w:r>
        <w:t xml:space="preserve">5.1 </w:t>
      </w:r>
      <w:r>
        <w:t>主要诊断</w:t>
      </w:r>
    </w:p>
    <w:p w:rsidR="00F825F4" w:rsidRDefault="00000000">
      <w:pPr>
        <w:pStyle w:val="4"/>
      </w:pPr>
      <w:bookmarkStart w:id="19" w:name="adr人群诊断类别统计"/>
      <w:r>
        <w:t>5.1.1 ADR</w:t>
      </w:r>
      <w:r>
        <w:t>人群诊断类别统计</w:t>
      </w:r>
    </w:p>
    <w:p w:rsidR="00F825F4" w:rsidRDefault="00000000">
      <w:pPr>
        <w:pStyle w:val="FirstParagraph"/>
      </w:pPr>
      <w:r>
        <w:t>  </w:t>
      </w:r>
      <w:r>
        <w:t>在</w:t>
      </w:r>
      <w:r>
        <w:t>193</w:t>
      </w:r>
      <w:r>
        <w:t>例</w:t>
      </w:r>
      <w:r>
        <w:t>ADR</w:t>
      </w:r>
      <w:r>
        <w:t>患者中，西医主要诊断</w:t>
      </w:r>
      <w:r>
        <w:t>1</w:t>
      </w:r>
      <w:r>
        <w:t>级系统分类中</w:t>
      </w:r>
      <w:r>
        <w:t>ADR</w:t>
      </w:r>
      <w:r>
        <w:t>发生例次降序排列，前</w:t>
      </w:r>
      <w:r>
        <w:t>5</w:t>
      </w:r>
      <w:r>
        <w:t>位的是，肿瘤</w:t>
      </w:r>
      <w:r>
        <w:t>152</w:t>
      </w:r>
      <w:r>
        <w:t>例</w:t>
      </w:r>
      <w:r>
        <w:t>(78.76%)</w:t>
      </w:r>
      <w:r>
        <w:t>，影响健康状态或与保健机构接触的因素</w:t>
      </w:r>
      <w:r>
        <w:t>21</w:t>
      </w:r>
      <w:r>
        <w:t>例</w:t>
      </w:r>
      <w:r>
        <w:t>(10.88%)</w:t>
      </w:r>
      <w:r>
        <w:t>，症状、体征或临床所见，不可归类在他处者</w:t>
      </w:r>
      <w:r>
        <w:t>7</w:t>
      </w:r>
      <w:r>
        <w:t>例</w:t>
      </w:r>
      <w:r>
        <w:t>(3.63%)</w:t>
      </w:r>
      <w:r>
        <w:t>，内分泌、营养或代谢疾病</w:t>
      </w:r>
      <w:r>
        <w:t>5</w:t>
      </w:r>
      <w:r>
        <w:t>例</w:t>
      </w:r>
      <w:r>
        <w:t>(2.59%)</w:t>
      </w:r>
      <w:r>
        <w:t>，呼吸系统疾病</w:t>
      </w:r>
      <w:r>
        <w:t>2</w:t>
      </w:r>
      <w:r>
        <w:t>例</w:t>
      </w:r>
      <w:r>
        <w:t>(1.04%)</w:t>
      </w:r>
      <w:r>
        <w:t>。</w:t>
      </w:r>
    </w:p>
    <w:p w:rsidR="00F825F4" w:rsidRDefault="00000000">
      <w:pPr>
        <w:pStyle w:val="a0"/>
      </w:pPr>
      <w:r>
        <w:rPr>
          <w:b/>
          <w:bCs/>
        </w:rPr>
        <w:t>表</w:t>
      </w:r>
      <w:r>
        <w:rPr>
          <w:b/>
          <w:bCs/>
        </w:rPr>
        <w:t xml:space="preserve"> 10: ADR</w:t>
      </w:r>
      <w:r>
        <w:rPr>
          <w:b/>
          <w:bCs/>
        </w:rPr>
        <w:t>人群西医主要诊断系统分类统计表</w:t>
      </w:r>
    </w:p>
    <w:tbl>
      <w:tblPr>
        <w:tblW w:w="0" w:type="auto"/>
        <w:jc w:val="center"/>
        <w:tblLayout w:type="fixed"/>
        <w:tblLook w:val="0420" w:firstRow="1" w:lastRow="0" w:firstColumn="0" w:lastColumn="0" w:noHBand="0" w:noVBand="1"/>
      </w:tblPr>
      <w:tblGrid>
        <w:gridCol w:w="1080"/>
        <w:gridCol w:w="1080"/>
        <w:gridCol w:w="1080"/>
      </w:tblGrid>
      <w:tr w:rsidR="00F825F4">
        <w:trPr>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一级系统分类</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占ADR人群比</w:t>
            </w:r>
          </w:p>
        </w:tc>
      </w:tr>
      <w:tr w:rsidR="00F825F4">
        <w:trPr>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76%</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健康状态或与保健机构接触的因素</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8%</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症状、体征或临床所见，不可归类在他处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营养或代谢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生殖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感染性疾病或寄生虫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w:t>
            </w:r>
          </w:p>
        </w:tc>
      </w:tr>
      <w:tr w:rsidR="00F825F4">
        <w:trPr>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消化系统疾病</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r>
    </w:tbl>
    <w:p w:rsidR="00F825F4" w:rsidRDefault="00000000">
      <w:pPr>
        <w:pStyle w:val="4"/>
      </w:pPr>
      <w:bookmarkStart w:id="20" w:name="诊断名例次统计"/>
      <w:bookmarkEnd w:id="19"/>
      <w:r>
        <w:t xml:space="preserve">5.1.2 </w:t>
      </w:r>
      <w:r>
        <w:t>诊断名例次统计</w:t>
      </w:r>
    </w:p>
    <w:p w:rsidR="00F825F4" w:rsidRDefault="00000000">
      <w:pPr>
        <w:pStyle w:val="FirstParagraph"/>
      </w:pPr>
      <w:r>
        <w:t>  </w:t>
      </w:r>
      <w:r>
        <w:rPr>
          <w:i/>
          <w:iCs/>
        </w:rPr>
        <w:t>30130</w:t>
      </w:r>
      <w:r>
        <w:rPr>
          <w:i/>
          <w:iCs/>
        </w:rPr>
        <w:t>例研究人群中，肿瘤人群共</w:t>
      </w:r>
      <w:r>
        <w:rPr>
          <w:i/>
          <w:iCs/>
        </w:rPr>
        <w:t>23814</w:t>
      </w:r>
      <w:r>
        <w:rPr>
          <w:i/>
          <w:iCs/>
        </w:rPr>
        <w:t>例，非肿瘤人群</w:t>
      </w:r>
      <w:r>
        <w:rPr>
          <w:i/>
          <w:iCs/>
        </w:rPr>
        <w:t>6316</w:t>
      </w:r>
      <w:r>
        <w:rPr>
          <w:i/>
          <w:iCs/>
        </w:rPr>
        <w:t>例。</w:t>
      </w:r>
      <w:r>
        <w:t>分别统计肿瘤与非肿瘤人群的诊断</w:t>
      </w:r>
      <w:r>
        <w:t>4</w:t>
      </w:r>
      <w:r>
        <w:t>级分类名称</w:t>
      </w:r>
      <w:r>
        <w:t>,</w:t>
      </w:r>
      <w:r>
        <w:t>详见表</w:t>
      </w:r>
      <w:r>
        <w:t xml:space="preserve"> 11</w:t>
      </w:r>
      <w:r>
        <w:t>，表</w:t>
      </w:r>
      <w:r>
        <w:t xml:space="preserve"> 12</w:t>
      </w:r>
      <w:r>
        <w:t>。</w:t>
      </w:r>
    </w:p>
    <w:p w:rsidR="00F825F4" w:rsidRDefault="00000000">
      <w:pPr>
        <w:pStyle w:val="a0"/>
      </w:pPr>
      <w:r>
        <w:rPr>
          <w:b/>
          <w:bCs/>
        </w:rPr>
        <w:t>表</w:t>
      </w:r>
      <w:r>
        <w:rPr>
          <w:b/>
          <w:bCs/>
        </w:rPr>
        <w:t xml:space="preserve"> 11: </w:t>
      </w:r>
      <w:r>
        <w:rPr>
          <w:b/>
          <w:bCs/>
        </w:rPr>
        <w:t>肿瘤</w:t>
      </w:r>
      <w:r>
        <w:rPr>
          <w:b/>
          <w:bCs/>
        </w:rPr>
        <w:t>4</w:t>
      </w:r>
      <w:r>
        <w:rPr>
          <w:b/>
          <w:bCs/>
        </w:rPr>
        <w:t>级分类名称统计</w:t>
      </w:r>
    </w:p>
    <w:tbl>
      <w:tblPr>
        <w:tblW w:w="5000" w:type="pct"/>
        <w:jc w:val="center"/>
        <w:tblLook w:val="0420" w:firstRow="1" w:lastRow="0" w:firstColumn="0" w:lastColumn="0" w:noHBand="0" w:noVBand="1"/>
      </w:tblPr>
      <w:tblGrid>
        <w:gridCol w:w="1705"/>
        <w:gridCol w:w="974"/>
        <w:gridCol w:w="974"/>
        <w:gridCol w:w="975"/>
        <w:gridCol w:w="976"/>
        <w:gridCol w:w="1069"/>
        <w:gridCol w:w="898"/>
        <w:gridCol w:w="1069"/>
      </w:tblGrid>
      <w:tr w:rsidR="00F825F4" w:rsidTr="00B76B55">
        <w:trPr>
          <w:tblHeader/>
          <w:jc w:val="center"/>
        </w:trPr>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X1级系统分类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肿瘤4级分类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全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全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E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E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DR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DR人群占比</w:t>
            </w:r>
          </w:p>
        </w:tc>
      </w:tr>
      <w:tr w:rsidR="00F825F4" w:rsidTr="00B76B55">
        <w:trPr>
          <w:jc w:val="center"/>
        </w:trPr>
        <w:tc>
          <w:tcPr>
            <w:tcW w:w="625" w:type="pct"/>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例数23815(79.04%)</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耳、呼吸器官或胸腔内器官的恶性肿瘤</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27</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8</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452%</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798%</w:t>
            </w:r>
          </w:p>
        </w:tc>
      </w:tr>
      <w:tr w:rsidR="00F825F4" w:rsidTr="00B76B55">
        <w:trPr>
          <w:jc w:val="center"/>
        </w:trPr>
        <w:tc>
          <w:tcPr>
            <w:tcW w:w="625" w:type="pct"/>
            <w:vMerge/>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7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99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唇、口腔或咽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生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9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非霍奇金淋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知或未特指类型的脑原发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道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髓系白血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浆细胞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恶性间叶细胞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部位原位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成熟T细胞或NK细胞淋巴瘤和淋巴增生性疾病，原发性皮</w:t>
            </w:r>
            <w:r>
              <w:rPr>
                <w:rFonts w:ascii="Arial" w:eastAsia="Arial" w:hAnsi="Arial" w:cs="Arial"/>
                <w:color w:val="000000"/>
                <w:sz w:val="22"/>
                <w:szCs w:val="22"/>
              </w:rPr>
              <w:lastRenderedPageBreak/>
              <w:t>肤特定类型</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1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霍奇金淋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皮肿瘤，良恶性未确定</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骨髓增生异常综合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性生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造血或淋巴组织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部位转移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白血病，未特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膜后、腹膜或网膜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细胞白血病，不可归类在他处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良性平滑肌或骨胳肌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结转移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良性脂肪瘤样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滤泡性淋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不明部位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非肥大细胞骨髓增殖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髓系白血病，采用其他标准不可归类在他处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腺生物学行为未知的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和未特指的脑或中枢神经系统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骨髓增生异常和骨髓增殖性肿瘤</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bl>
    <w:p w:rsidR="00F825F4" w:rsidRDefault="00000000">
      <w:pPr>
        <w:pStyle w:val="a0"/>
      </w:pPr>
      <w:r>
        <w:rPr>
          <w:b/>
          <w:bCs/>
        </w:rPr>
        <w:t>表</w:t>
      </w:r>
      <w:r>
        <w:rPr>
          <w:b/>
          <w:bCs/>
        </w:rPr>
        <w:t xml:space="preserve"> 12: </w:t>
      </w:r>
      <w:r>
        <w:rPr>
          <w:b/>
          <w:bCs/>
        </w:rPr>
        <w:t>其他</w:t>
      </w:r>
      <w:r>
        <w:rPr>
          <w:b/>
          <w:bCs/>
        </w:rPr>
        <w:t>3</w:t>
      </w:r>
      <w:r>
        <w:rPr>
          <w:b/>
          <w:bCs/>
        </w:rPr>
        <w:t>级分类名称统计</w:t>
      </w:r>
    </w:p>
    <w:tbl>
      <w:tblPr>
        <w:tblW w:w="0" w:type="auto"/>
        <w:jc w:val="center"/>
        <w:tblLayout w:type="fixed"/>
        <w:tblLook w:val="0420" w:firstRow="1" w:lastRow="0" w:firstColumn="0" w:lastColumn="0" w:noHBand="0" w:noVBand="1"/>
      </w:tblPr>
      <w:tblGrid>
        <w:gridCol w:w="1728"/>
        <w:gridCol w:w="1728"/>
        <w:gridCol w:w="1728"/>
        <w:gridCol w:w="1728"/>
        <w:gridCol w:w="1728"/>
        <w:gridCol w:w="1728"/>
        <w:gridCol w:w="1728"/>
        <w:gridCol w:w="1728"/>
      </w:tblGrid>
      <w:tr w:rsidR="00F825F4">
        <w:trPr>
          <w:tblHeader/>
          <w:jc w:val="center"/>
        </w:trPr>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X1级系统分类名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其他3级分类名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全人群中发生例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全人群占比</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E人群中发生例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E人群占比</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DR人群中发生例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DR人群占比</w:t>
            </w:r>
          </w:p>
        </w:tc>
      </w:tr>
      <w:tr w:rsidR="00F825F4">
        <w:trPr>
          <w:jc w:val="center"/>
        </w:trPr>
        <w:tc>
          <w:tcPr>
            <w:tcW w:w="1728" w:type="dxa"/>
            <w:vMerge w:val="restar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健康状态或与保健机构接触的因素:例数4078(13.53%)</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影响健康状态或与保健机构接触的因素</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77</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31%</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4</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95%</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81%</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为不涉及器械的非手术干预</w:t>
            </w:r>
            <w:r>
              <w:rPr>
                <w:rFonts w:ascii="Arial" w:eastAsia="Arial" w:hAnsi="Arial" w:cs="Arial"/>
                <w:color w:val="000000"/>
                <w:sz w:val="22"/>
                <w:szCs w:val="22"/>
              </w:rPr>
              <w:lastRenderedPageBreak/>
              <w:t>而与保健机构接触</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症状、体征或临床所见，不可归类在他处者:例数672(2.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累及女性生殖系统的症状、体征或临床所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5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累及消化系统或腹部的症状或体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6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造血器官或免疫系统的症状</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肌肉骨骼系统的临床所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系统的临床所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全身症状</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累及皮肤的症状或体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的临床所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累及呼吸系统的症状或体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累及泌尿系统的症状、体征或临床所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累及神经系统的症状或体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血液或造血器官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呼吸系统疾病:例数545(1.8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阻塞性肺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8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4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道感染，不可归类在他处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支气管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4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胸膜、膈或纵隔疾患</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0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支气管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肺部感染</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主要影响肺间质的呼吸系统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呼吸系统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发性和未特指部位的急性上呼吸道感染</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气胸</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脓胸</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上呼吸道脓肿</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哮喘</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系统疾病:例数203(0.6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特指的肝脏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梗阻</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消化系统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股沟疝</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非感染性胆管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阑尾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食管反流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血管性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非感染性结肠炎或直肠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大肠息肉</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管结石伴胆管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石症</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膜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溃疡性结肠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肝脏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炎性肠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或十二指肠溃疡</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疾病:例数190(0.6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缺血性心脏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下肢外周静脉功能不全</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深静脉血栓形成</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结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循环系统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获得性全身性静脉异常</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包积液</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主动脉瘤或主动脉夹层</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二尖瓣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动脉闭塞</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浅表血栓性静脉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室上性心律失常</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心力衰竭</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原发性高血压</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感染性疾病或寄生虫病:例数189(0.6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流感，病毒未标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6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9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细菌性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深层细菌性毛囊炎或脓性脓肿</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病毒性肝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核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水痘带状疱疹病毒感染</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感染性病原体的胃肠炎或结肠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风湿热</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营养或代谢疾病:例数153(0.5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或甲状腺激素系统疾患</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8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糖尿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体液、电解质或酸碱平衡紊乱</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不良</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或造血器官疾病:例数80(0.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再生障碍性贫血</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小板减少症</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小板增多症</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小板质量缺陷</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红细胞增多症</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脾脏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系统疾病:例数77(0.2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缺血</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颅内出血</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特指的脑血管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帕金森综合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癫痫或癫痫发作</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头痛疾患</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生殖系统疾病:例数52(0.1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良性乳房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特指的泌尿系统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囊性或发育不良性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尿石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生殖道非炎性疾患</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小球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X 扩展码:例数31(0.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腺瘤和腺癌</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纤维瘤性肿瘤</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鳞状细胞肿瘤</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或乳突疾病:例数26(0.0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耳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肌肉骨骼系统或结缔组织疾病:例数5(0.0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特指的软组织疾患</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关节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骨病或软骨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损伤、中毒或外因的某些其他后果:例数5(0.0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的损伤、中毒和外因的某些其他后果</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部、下背或骨盆的肌肉、</w:t>
            </w:r>
            <w:r>
              <w:rPr>
                <w:rFonts w:ascii="Arial" w:eastAsia="Arial" w:hAnsi="Arial" w:cs="Arial"/>
                <w:color w:val="000000"/>
                <w:sz w:val="22"/>
                <w:szCs w:val="22"/>
              </w:rPr>
              <w:lastRenderedPageBreak/>
              <w:t>筋膜或肌腱的损伤</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内器官损伤</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疾病:例数4(0.0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累及生殖器和肛周的皮肤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炎和湿疹</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系统疾病:例数3(0.0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节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性粒细胞减少症</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行为或神经发育障碍:例数1(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痴呆</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trPr>
          <w:jc w:val="center"/>
        </w:trPr>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视觉系统疾病:例数1(0.00%)</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眶疾患</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bl>
    <w:p w:rsidR="00F825F4" w:rsidRDefault="00000000">
      <w:pPr>
        <w:pStyle w:val="4"/>
      </w:pPr>
      <w:bookmarkStart w:id="21" w:name="组间比较"/>
      <w:bookmarkEnd w:id="20"/>
      <w:r>
        <w:t xml:space="preserve">5.1.3 </w:t>
      </w:r>
      <w:r>
        <w:t>组间比较</w:t>
      </w:r>
    </w:p>
    <w:p w:rsidR="00F825F4" w:rsidRDefault="00000000">
      <w:pPr>
        <w:pStyle w:val="5"/>
      </w:pPr>
      <w:bookmarkStart w:id="22" w:name="所属类别"/>
      <w:r>
        <w:t>所属类别</w:t>
      </w:r>
    </w:p>
    <w:p w:rsidR="00F825F4" w:rsidRDefault="00000000">
      <w:pPr>
        <w:pStyle w:val="FirstParagraph"/>
      </w:pPr>
      <w:r>
        <w:t>  </w:t>
      </w:r>
      <w:r>
        <w:t>全人群共涉及</w:t>
      </w:r>
      <w:r>
        <w:t>18</w:t>
      </w:r>
      <w:r>
        <w:t>种西医主要诊断的肿瘤</w:t>
      </w:r>
      <w:r>
        <w:t>4</w:t>
      </w:r>
      <w:r>
        <w:t>级</w:t>
      </w:r>
      <w:r>
        <w:t>/</w:t>
      </w:r>
      <w:r>
        <w:t>其他</w:t>
      </w:r>
      <w:r>
        <w:t>3</w:t>
      </w:r>
      <w:r>
        <w:t>级分类名称。发生</w:t>
      </w:r>
      <w:r>
        <w:t>ADR</w:t>
      </w:r>
      <w:r>
        <w:t>的患者，肿瘤</w:t>
      </w:r>
      <w:r>
        <w:t>:</w:t>
      </w:r>
      <w:r>
        <w:t>是</w:t>
      </w:r>
      <w:r>
        <w:t>152(78.76%)</w:t>
      </w:r>
      <w:r>
        <w:t>、否</w:t>
      </w:r>
      <w:r>
        <w:t>41(21.24%)</w:t>
      </w:r>
      <w:r>
        <w:t>，未发生</w:t>
      </w:r>
      <w:r>
        <w:t>ADR</w:t>
      </w:r>
      <w:r>
        <w:t>的患者，肿瘤</w:t>
      </w:r>
      <w:r>
        <w:t>:</w:t>
      </w:r>
      <w:r>
        <w:t>是</w:t>
      </w:r>
      <w:r>
        <w:t>23663(79.04%)</w:t>
      </w:r>
      <w:r>
        <w:t>、否</w:t>
      </w:r>
      <w:r>
        <w:t>6274(20.96%)</w:t>
      </w:r>
      <w:r>
        <w:t>，两组的分布不具有显著性差异</w:t>
      </w:r>
      <w:r>
        <w:t>(p=0.922)</w:t>
      </w:r>
      <w:r>
        <w:t>，其它主要诊断的比较检验过程保持一致。具有显著性差异的主要诊断有：内分泌、营养或代谢疾病、泌尿生殖系统疾病。比较检验结果详见表</w:t>
      </w:r>
      <w:r>
        <w:t xml:space="preserve"> 13,</w:t>
      </w:r>
      <w:r>
        <w:t>且表中只保留发生</w:t>
      </w:r>
      <w:r>
        <w:t>ADR</w:t>
      </w:r>
      <w:r>
        <w:t>的西医主要诊断。</w:t>
      </w:r>
    </w:p>
    <w:p w:rsidR="00F825F4" w:rsidRDefault="00000000">
      <w:pPr>
        <w:pStyle w:val="a0"/>
      </w:pPr>
      <w:r>
        <w:rPr>
          <w:b/>
          <w:bCs/>
        </w:rPr>
        <w:t>表</w:t>
      </w:r>
      <w:r>
        <w:rPr>
          <w:b/>
          <w:bCs/>
        </w:rPr>
        <w:t xml:space="preserve"> 13: </w:t>
      </w:r>
      <w:r>
        <w:rPr>
          <w:b/>
          <w:bCs/>
        </w:rPr>
        <w:t>西医主要诊断所属分类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 (78.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663 (79.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815 (79.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 (21.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74 (20.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15 (20.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健康状态或与保健机构接触的因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8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 (10.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57 (13.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78 (13.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2 (89.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880 (86.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052 (86.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症状、体征或临床所见，不可归类在他处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5 (2.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2 (2.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96.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72 (97.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58 (97.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营养或代谢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 (0.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 (0.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9 (99.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7 (99.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3 (1.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5 (1.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94 (98.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5 (98.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泌尿生殖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 (0.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 (0.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7 (99.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8 (99.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感染性疾病或寄生虫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0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41 (99.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 (0.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 (0.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35 (99.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7 (99.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5"/>
      </w:pPr>
      <w:bookmarkStart w:id="23" w:name="诊断名称"/>
      <w:bookmarkEnd w:id="22"/>
      <w:r>
        <w:t>诊断名称</w:t>
      </w:r>
    </w:p>
    <w:p w:rsidR="00F825F4" w:rsidRDefault="00000000">
      <w:pPr>
        <w:pStyle w:val="FirstParagraph"/>
      </w:pPr>
      <w:r>
        <w:t>  </w:t>
      </w:r>
      <w:r>
        <w:t>全人群共涉及</w:t>
      </w:r>
      <w:r>
        <w:t>199</w:t>
      </w:r>
      <w:r>
        <w:t>种西医主要诊断名称。发生</w:t>
      </w:r>
      <w:r>
        <w:t>ADR</w:t>
      </w:r>
      <w:r>
        <w:t>的患者，支气管和肺部恶性肿瘤</w:t>
      </w:r>
      <w:r>
        <w:t>:</w:t>
      </w:r>
      <w:r>
        <w:t>是</w:t>
      </w:r>
      <w:r>
        <w:t>41(21.24%)</w:t>
      </w:r>
      <w:r>
        <w:t>、否</w:t>
      </w:r>
      <w:r>
        <w:t>152(78.76%)</w:t>
      </w:r>
      <w:r>
        <w:t>，未发生</w:t>
      </w:r>
      <w:r>
        <w:t>ADR</w:t>
      </w:r>
      <w:r>
        <w:t>的患者，支气管和肺部恶性肿瘤</w:t>
      </w:r>
      <w:r>
        <w:t>:</w:t>
      </w:r>
      <w:r>
        <w:t>是</w:t>
      </w:r>
      <w:r>
        <w:t>6362(21.25%)</w:t>
      </w:r>
      <w:r>
        <w:t>、否</w:t>
      </w:r>
      <w:r>
        <w:t>23575(78.75%)</w:t>
      </w:r>
      <w:r>
        <w:t>，两组的分布不具有显著性差异</w:t>
      </w:r>
      <w:r>
        <w:t>(p=0.998)</w:t>
      </w:r>
      <w:r>
        <w:t>，其它主要诊断的比较检验过程保持一致。具有显著性差异的主要诊断有：甲状腺疾病、除肾盂之外的肾脏恶性肿瘤、乳房疾病、肝脏和肝内胆管恶性肿瘤、其他细菌性疾病。比较检验结果详见表</w:t>
      </w:r>
      <w:r>
        <w:t xml:space="preserve"> 14,</w:t>
      </w:r>
      <w:r>
        <w:t>且表中只保留发生</w:t>
      </w:r>
      <w:r>
        <w:t>ADR</w:t>
      </w:r>
      <w:r>
        <w:t>的西医主要诊断。</w:t>
      </w:r>
    </w:p>
    <w:p w:rsidR="00F825F4" w:rsidRDefault="00000000">
      <w:pPr>
        <w:pStyle w:val="a0"/>
      </w:pPr>
      <w:r>
        <w:rPr>
          <w:b/>
          <w:bCs/>
        </w:rPr>
        <w:t>表</w:t>
      </w:r>
      <w:r>
        <w:rPr>
          <w:b/>
          <w:bCs/>
        </w:rPr>
        <w:t xml:space="preserve"> 14: </w:t>
      </w:r>
      <w:r>
        <w:rPr>
          <w:b/>
          <w:bCs/>
        </w:rPr>
        <w:t>西医主要诊断名称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lastRenderedPageBreak/>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支气管和肺部恶性肿瘤</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 (21.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62 (2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03 (2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 (78.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75 (78.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727 (78.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 (14.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60 (11.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88 (11.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 (85.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477 (88.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642 (88.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健康状态或与保健机构接触的因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8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 (10.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57 (13.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78 (13.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2 (89.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880 (86.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052 (86.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5.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64 (6.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75 (6.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 (94.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73 (93.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55 (93.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4.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26 (5.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34 (5.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 (95.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11 (94.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396 (94.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乳房肿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1 (1.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7 (1.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96 (98.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83 (98.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鼻咽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0 (1.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5 (1.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77 (9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5 (98.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1 (0.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0.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96 (99.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84 (99.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1 (1.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6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76 (98.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64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除肾盂之外的肾脏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 (0.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9 (0.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72 (99.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61 (99.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6 (0.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 (0.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51 (99.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0 (99.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8 (1.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1 (1.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59 (98.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49 (98.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弥漫型非霍奇金淋巴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 (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6 (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44 (99.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4 (99.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类型的非霍奇金氏淋巴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 (0.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 (0.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44 (99.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4 (99.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下咽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6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4 (1.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7 (1.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3 (98.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3 (98.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直肠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2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5 (3.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05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95 (96.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颈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1 (0.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4 (0.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6 (99.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6 (99.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体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8 (1.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 (1.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29 (98.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9 (98.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发性骨髓瘤和恶性浆细胞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0.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0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1 (99.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不清楚部位的唇、口腔和咽部的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2 (1.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4 (1.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5 (98.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76 (98.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 (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 (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2 (99.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3 (9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髓系白血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9 (0.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 (0.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28 (99.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9 (99.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腺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 (0.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0.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9 (99.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30 (99.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胰腺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7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1 (1.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3 (1.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26 (98.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17 (98.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膀胱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0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2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扁桃腺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 (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4 (99.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66 (99.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9 (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 (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8 (99.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10 (99.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和肝内胆管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5 (3.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6 (3.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42 (96.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34 (96.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 (0.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8 (9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0 (99.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霍奇金淋巴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 (0.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 (0.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9 (99.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81 (99.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皮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2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4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肠直肠交接处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5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7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口咽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1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3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流感和肺炎</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9 (0.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 (0.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8 (99.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60 (99.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下呼吸道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 (0.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 (0.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2 (99.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54 (99.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细菌性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5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7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部位不确定的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 (0.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 (0.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12 (99.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4 (99.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大唾液腺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8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0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急性下呼吸道感染</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0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42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消化系统和腹部的症状和体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7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0.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 (0.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6 (99.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8 (99.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四肢骨和关节软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 (0.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 (0.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2 (99.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4 (99.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透明细胞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1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3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脏、胸腔纵隔和胸膜的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9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 (0.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1 (0.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97 (99.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89 (99.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和造血器官的其他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8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0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脑和其它中枢神经系统的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2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0.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 (0.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8 (99.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0 (99.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边和皮肤t细胞淋巴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 (0.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 (0.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1 (99.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53 (99.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24" w:name="次要诊断"/>
      <w:bookmarkEnd w:id="18"/>
      <w:bookmarkEnd w:id="21"/>
      <w:bookmarkEnd w:id="23"/>
      <w:r>
        <w:t xml:space="preserve">5.2 </w:t>
      </w:r>
      <w:r>
        <w:t>次要诊断</w:t>
      </w:r>
    </w:p>
    <w:p w:rsidR="00F825F4" w:rsidRDefault="00000000">
      <w:pPr>
        <w:pStyle w:val="4"/>
      </w:pPr>
      <w:bookmarkStart w:id="25" w:name="adr人群诊断类别统计-1"/>
      <w:r>
        <w:t>5.2.1 ADR</w:t>
      </w:r>
      <w:r>
        <w:t>人群诊断类别统计</w:t>
      </w:r>
    </w:p>
    <w:p w:rsidR="00F825F4" w:rsidRDefault="00000000">
      <w:pPr>
        <w:pStyle w:val="FirstParagraph"/>
      </w:pPr>
      <w:r>
        <w:t>  </w:t>
      </w:r>
      <w:r>
        <w:t>在</w:t>
      </w:r>
      <w:r>
        <w:t>193</w:t>
      </w:r>
      <w:r>
        <w:t>例</w:t>
      </w:r>
      <w:r>
        <w:t>ADR</w:t>
      </w:r>
      <w:r>
        <w:t>患者中，西医次要诊断系统分类中</w:t>
      </w:r>
      <w:r>
        <w:t>ADR</w:t>
      </w:r>
      <w:r>
        <w:t>发生例次降序排列，前</w:t>
      </w:r>
      <w:r>
        <w:t>5</w:t>
      </w:r>
      <w:r>
        <w:t>位的是，循环系统疾病</w:t>
      </w:r>
      <w:r>
        <w:t>55</w:t>
      </w:r>
      <w:r>
        <w:t>例</w:t>
      </w:r>
      <w:r>
        <w:t>(28.50%)69</w:t>
      </w:r>
      <w:r>
        <w:t>例次，消化系统疾病</w:t>
      </w:r>
      <w:r>
        <w:t>31</w:t>
      </w:r>
      <w:r>
        <w:t>例</w:t>
      </w:r>
      <w:r>
        <w:t>(16.06%)37</w:t>
      </w:r>
      <w:r>
        <w:t>例次，呼吸系统疾病</w:t>
      </w:r>
      <w:r>
        <w:t>22</w:t>
      </w:r>
      <w:r>
        <w:t>例</w:t>
      </w:r>
      <w:r>
        <w:t>(11.40%)24</w:t>
      </w:r>
      <w:r>
        <w:t>例次，内分泌、营养和代谢疾病</w:t>
      </w:r>
      <w:r>
        <w:t>22</w:t>
      </w:r>
      <w:r>
        <w:t>例</w:t>
      </w:r>
      <w:r>
        <w:t>(11.40%)23</w:t>
      </w:r>
      <w:r>
        <w:t>例次，肿瘤</w:t>
      </w:r>
      <w:r>
        <w:t>16</w:t>
      </w:r>
      <w:r>
        <w:t>例</w:t>
      </w:r>
      <w:r>
        <w:t>(8.29%)22</w:t>
      </w:r>
      <w:r>
        <w:t>例次。</w:t>
      </w:r>
    </w:p>
    <w:p w:rsidR="00F825F4" w:rsidRDefault="00000000">
      <w:pPr>
        <w:pStyle w:val="a0"/>
      </w:pPr>
      <w:r>
        <w:rPr>
          <w:b/>
          <w:bCs/>
        </w:rPr>
        <w:t>表</w:t>
      </w:r>
      <w:r>
        <w:rPr>
          <w:b/>
          <w:bCs/>
        </w:rPr>
        <w:t xml:space="preserve"> 15: ADR</w:t>
      </w:r>
      <w:r>
        <w:rPr>
          <w:b/>
          <w:bCs/>
        </w:rPr>
        <w:t>人群西医次要诊断系统分类统计表</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F825F4">
        <w:trPr>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系统分类名称</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占ADR人群比</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次</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次占总比</w:t>
            </w:r>
          </w:p>
        </w:tc>
      </w:tr>
      <w:tr w:rsidR="00F825F4">
        <w:trPr>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疾病</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4%</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8%</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2%</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营养和代谢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1%</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1%</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生殖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0%</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感染性疾病或寄生虫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7%</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影响健康状态或与保健机构接触的因素</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4%</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症状、体征或临床所见，不可归类在他处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4%</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肌肉骨骼系统或结缔组织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3%</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或造血器官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和乳突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1%</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w:t>
            </w:r>
          </w:p>
        </w:tc>
      </w:tr>
      <w:tr w:rsidR="00F825F4">
        <w:trPr>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损伤、中毒和外因作用的某些其它结果</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w:t>
            </w:r>
          </w:p>
        </w:tc>
      </w:tr>
    </w:tbl>
    <w:p w:rsidR="00F825F4" w:rsidRDefault="00000000">
      <w:pPr>
        <w:pStyle w:val="4"/>
      </w:pPr>
      <w:bookmarkStart w:id="26" w:name="诊断名例次统计-1"/>
      <w:bookmarkEnd w:id="25"/>
      <w:r>
        <w:t xml:space="preserve">5.2.2 </w:t>
      </w:r>
      <w:r>
        <w:t>诊断名例次统计</w:t>
      </w:r>
    </w:p>
    <w:p w:rsidR="00F825F4" w:rsidRDefault="00000000">
      <w:pPr>
        <w:pStyle w:val="FirstParagraph"/>
      </w:pPr>
      <w:r>
        <w:rPr>
          <w:b/>
          <w:bCs/>
        </w:rPr>
        <w:t>表</w:t>
      </w:r>
      <w:r>
        <w:rPr>
          <w:b/>
          <w:bCs/>
        </w:rPr>
        <w:t xml:space="preserve"> 16: </w:t>
      </w:r>
      <w:r>
        <w:rPr>
          <w:b/>
          <w:bCs/>
        </w:rPr>
        <w:t>西医次要诊断例次统计表</w:t>
      </w:r>
    </w:p>
    <w:tbl>
      <w:tblPr>
        <w:tblW w:w="5000" w:type="pct"/>
        <w:jc w:val="center"/>
        <w:tblLook w:val="0420" w:firstRow="1" w:lastRow="0" w:firstColumn="0" w:lastColumn="0" w:noHBand="0" w:noVBand="1"/>
      </w:tblPr>
      <w:tblGrid>
        <w:gridCol w:w="1583"/>
        <w:gridCol w:w="1117"/>
        <w:gridCol w:w="963"/>
        <w:gridCol w:w="1069"/>
        <w:gridCol w:w="885"/>
        <w:gridCol w:w="1069"/>
        <w:gridCol w:w="885"/>
        <w:gridCol w:w="1069"/>
      </w:tblGrid>
      <w:tr w:rsidR="00F825F4" w:rsidTr="00B76B55">
        <w:trPr>
          <w:tblHeader/>
          <w:jc w:val="center"/>
        </w:trPr>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lastRenderedPageBreak/>
              <w:t>系统分类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诊断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全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全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E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E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DR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DR人群占比</w:t>
            </w:r>
          </w:p>
        </w:tc>
      </w:tr>
      <w:tr w:rsidR="00F825F4" w:rsidTr="00B76B55">
        <w:trPr>
          <w:jc w:val="center"/>
        </w:trPr>
        <w:tc>
          <w:tcPr>
            <w:tcW w:w="625" w:type="pct"/>
            <w:vMerge w:val="restar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疾病:例数6982(23.17%)</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高血压病</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37</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394%</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7</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33%</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3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高血压</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3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7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糖尿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9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胃和十二指肠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形式的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呼吸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存在与家庭和个人经历以及某些影响健康状况条件有关的潜在健康危险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病毒性肝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5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7%</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胸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7%</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血管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下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4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肠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胆道和胰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再生障碍性贫血和其他的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肾和输尿管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支气管和肺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性生殖器官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代谢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静脉、淋巴管、淋巴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器官继发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继发和未特指的淋</w:t>
            </w:r>
            <w:r>
              <w:rPr>
                <w:rFonts w:ascii="Arial" w:eastAsia="Arial" w:hAnsi="Arial" w:cs="Arial"/>
                <w:color w:val="000000"/>
                <w:sz w:val="22"/>
                <w:szCs w:val="22"/>
              </w:rPr>
              <w:lastRenderedPageBreak/>
              <w:t>巴结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5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消化系统和腹部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结核</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脉、淋巴管、淋巴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心病和肺循环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一般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流感和肺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泌尿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病和软骨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脊背病变</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消化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主要影响肺间质的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关节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尿石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耳和乳突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阑尾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因特殊操作和护理接受健康服务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和肝内胆管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疝</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肠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没有诊断的在诊断成像和功能研究中的异常发现</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神经根和神经丛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小管-间质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和关节软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循环和呼吸系</w:t>
            </w:r>
            <w:r>
              <w:rPr>
                <w:rFonts w:ascii="Arial" w:eastAsia="Arial" w:hAnsi="Arial" w:cs="Arial"/>
                <w:color w:val="000000"/>
                <w:sz w:val="22"/>
                <w:szCs w:val="22"/>
              </w:rPr>
              <w:lastRenderedPageBreak/>
              <w:t>统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颈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动脉栓塞</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生殖道非炎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细菌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的神经系统变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部位的骨和关节软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内分泌腺和相关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胰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动脉、小动脉和毛细血管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部位的继发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风湿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冠心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7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梗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短暂和突发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部位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和胸内器官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部位不确定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或未特指的循环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膀胱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冠状动脉粥样硬化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上呼吸道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上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前列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除肾盂之外的肾脏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发性浆膜腔积液</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喉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腔、唾液腺和上下颌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瘫和其它的瘫痪综合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衰竭</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完全性右束支传导阻滞</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以皮肤和黏膜损害为特征的病毒性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由于外部原因造成的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部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部、腰脊柱、背下部、盆骨损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涉及免疫机能的异常</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耳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功能不全</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特性未定或未知的泌尿器官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小肠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和造血器官的其他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结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直肠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病毒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痛综合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性溃疡</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不完全性肠梗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齿龈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传染病和寄生虫病的后遗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唇、口腔和咽部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错构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独立的（原发的）多部位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二尖瓣及主动脉瓣狭窄</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非感染性肠炎和结肠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炎球菌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膜和腹膜后腔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动脉栓塞化疗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睾丸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冠状动脉支架术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霍奇金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晶状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分裂症、分裂型和妄想性精神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腔和消化器官特性未定或</w:t>
            </w:r>
            <w:r>
              <w:rPr>
                <w:rFonts w:ascii="Arial" w:eastAsia="Arial" w:hAnsi="Arial" w:cs="Arial"/>
                <w:color w:val="000000"/>
                <w:sz w:val="22"/>
                <w:szCs w:val="22"/>
              </w:rPr>
              <w:lastRenderedPageBreak/>
              <w:t>未知的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造血和相关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脉管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系统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血管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和皮下组织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肠胃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的营养缺乏</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泌尿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传染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部位的特性未定或未知的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急性下呼吸道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结缔组织和软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静脉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消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器质性（包括症状性）精神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前臂骨折</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青光眼</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情感性精神障碍（心境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三尖瓣狭窄</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皮肤和皮下组织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和输尿管结石</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输尿管占位性病变</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特性未定或未知的内分泌腺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完全性右束枝传导阻滞</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下呼吸道化脓性和坏死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下肢静脉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部损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因体检和检查接受健康服务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不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性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主动脉钙化</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主动脉瘤及主动脉夹层</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平滑肌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体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肿瘤:例数2711(9.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9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支气管和肺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继发和未特指的淋巴结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器官继发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器官继发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和肝内胆管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部位的骨和关节软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肠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和关节软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颈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胰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内分泌腺和相关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部位的继发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平滑肌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部位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直肠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和胸内器官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任何部位的血管瘤和淋巴管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部位不确定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体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良性脂肪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脏、胸腔纵隔和胸膜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上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前列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除肾盂之外的肾脏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膜和腹膜后腔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膀胱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独立的（原发的）多部位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皮肤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特性未定或未知的内分泌腺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癌根治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造血和相关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类型的非霍奇金氏淋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小肠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症性恶病质</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鼻咽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喉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性白血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性生殖器官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部位的特性未定或未知的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髓系白血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结缔组织和软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膜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大唾液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生殖器官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气管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原位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特性未定或未知的淋巴、造血和相关组织的其它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肛门和肛道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睾丸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霍奇金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肠、直肠、肛门和肛道的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脊膜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不确定的消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内</w:t>
            </w:r>
            <w:r>
              <w:rPr>
                <w:rFonts w:ascii="Arial" w:eastAsia="Arial" w:hAnsi="Arial" w:cs="Arial"/>
                <w:color w:val="000000"/>
                <w:sz w:val="22"/>
                <w:szCs w:val="22"/>
              </w:rPr>
              <w:lastRenderedPageBreak/>
              <w:t>分泌腺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女性生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不明确、继发和未特指部位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唇、口腔和咽部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和关节软骨的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弥漫型非霍奇金淋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消化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腮腺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输尿管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四肢骨和关节软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髓样和淋巴肿瘤伴</w:t>
            </w:r>
            <w:r>
              <w:rPr>
                <w:rFonts w:ascii="Arial" w:eastAsia="Arial" w:hAnsi="Arial" w:cs="Arial"/>
                <w:color w:val="000000"/>
                <w:sz w:val="22"/>
                <w:szCs w:val="22"/>
              </w:rPr>
              <w:lastRenderedPageBreak/>
              <w:t>PDGFRA重排</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特性未定或未知的泌尿器官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脑和其它中枢神经系统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颈原位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贲门癌根治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发性骨髓瘤和恶性浆细胞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髓增生异常综合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皮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叶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滤泡状（结节性）非霍奇金氏淋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道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恶性黑素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特指的肝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的和未特指的泌尿器官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不确定部位的消化系统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部位的原位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胆管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口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淋巴、造血和相关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盂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特性未定或未知的脑和中枢神经系统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腺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耳和呼吸系统原位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r-刀治疗脑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部位未特指的子宫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癌切除个人史</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恶性肿瘤的家族史</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黑素细胞痣</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喉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和胸内器官交搭跨越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和胸内器官特性未定或</w:t>
            </w:r>
            <w:r>
              <w:rPr>
                <w:rFonts w:ascii="Arial" w:eastAsia="Arial" w:hAnsi="Arial" w:cs="Arial"/>
                <w:color w:val="000000"/>
                <w:sz w:val="22"/>
                <w:szCs w:val="22"/>
              </w:rPr>
              <w:lastRenderedPageBreak/>
              <w:t>未知的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皮和软组织的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缔组织和其它软组织的其它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腔和消化器官特性未定或未知的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咽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面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生殖器官特性未定或未知的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的良性皮肤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部位</w:t>
            </w:r>
            <w:r>
              <w:rPr>
                <w:rFonts w:ascii="Arial" w:eastAsia="Arial" w:hAnsi="Arial" w:cs="Arial"/>
                <w:color w:val="000000"/>
                <w:sz w:val="22"/>
                <w:szCs w:val="22"/>
              </w:rPr>
              <w:lastRenderedPageBreak/>
              <w:t>的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舌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生殖器官原位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的消化器官原位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纤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舌底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细胞类型的白血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下咽部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阴茎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左肾上腺良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系统疾病:例数2621(8.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胃和十二指肠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胃和十二指肠疾</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肠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胆道和胰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消化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阑尾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疝</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腔、唾液腺和上下颌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非感染性肠炎和结肠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发性浆膜腔积液</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梗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隆起性病变</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不完全性肠梗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Budd-Chiari综合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道菌群失调</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造瘘术后功能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道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管梗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占位性病变</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壁溃疡</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腔包裹积液</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腔囊肿</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黄疸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肠梗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胃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食管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浅表性胃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部位的胃溃疡</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溃疡</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下垂</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道出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右上腹囊性占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疾病:例数2067(6.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6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63%</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呼吸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胸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7%</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7%</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下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4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主要影响肺间质的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上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上呼吸道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由于外部原因造成的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部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下呼吸道化脓性和坏死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急性下呼吸道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上呼吸道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支气管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下呼吸道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上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放射性其它呼吸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非小细胞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气肿</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阻塞性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 xml:space="preserve">其它呼吸系统疾病　</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呼吸系统疾病合并代谢性酸中毒</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特指生物体所致的肺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咽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支气管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左侧上颌窦囊肿</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分泌、营养和代谢疾病:例数2227(7.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糖尿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代谢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器官继发性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7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不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内分泌腺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电解质紊乱</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的营养缺乏</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垂体功能减退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肥胖和其他的营养过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结节</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糖调节和胰腺内分泌的其他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感染性疾病或寄生虫病:例数1586(5.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病毒性肝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5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7%</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结核</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流感和肺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细菌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真菌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传染病和寄生虫病的后遗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以皮肤和黏膜损害为特征的病毒性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道传染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急性风湿热</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主要为性传播模式的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病毒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传染病和寄生虫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传染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病毒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慢性炎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核性胸膜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乙肝</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螺旋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蠕虫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痰气交阻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健康状态或与保健机构接触的因素:例数1180(3.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存在与家庭和个人经历以及某些影响健康状况条件有关的潜在健康危险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存在与家庭和个人经历以及某些影响健康状况条件有关的潜在健康危险的</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9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在与家庭和个人经历以及某些影响健康状况条件有关的潜在健康危险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9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45%</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因特殊操作和护理接受健康服务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特殊操作和护理接受健康服务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因体检和检查接受健康服务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存在与传染病相关的潜在健康危险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后天性器官缺失</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健康状况和接触健康服务的因素</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双侧输卵管结扎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因生育接受健康服务的人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单侧卵巢切除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囊切除术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腔感染置管引流中</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冠状动脉搭桥术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脾切除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上颈囊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生殖系统疾病:例数1098(3.6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肾和输尿管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性生殖器官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泌尿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尿石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小管-间质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生殖道非炎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衰竭</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盆腔器官炎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小球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泌尿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继发性尿崩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功能不全</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输尿管引流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生殖道的其它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生殖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连续性尿崩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性生殖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盆腔积液</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衰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盂积水</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阴道残端复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颈炎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症状、体征或临床所见，不可归类在他处者:例数846(2.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消化系统和腹部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一般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没有诊断的在诊断成像和功能研究中的异常发现</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循环和呼吸系统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腋下淋巴结肿大</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没有诊断的在验血</w:t>
            </w:r>
            <w:r>
              <w:rPr>
                <w:rFonts w:ascii="Arial" w:eastAsia="Arial" w:hAnsi="Arial" w:cs="Arial"/>
                <w:color w:val="000000"/>
                <w:sz w:val="22"/>
                <w:szCs w:val="22"/>
              </w:rPr>
              <w:lastRenderedPageBreak/>
              <w:t>中的异常发现</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泌尿系统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皮肤和皮下组织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认识、知觉、情感状态和行为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神经和骨胳肌肉系统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痛综合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痛综合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骶尾部疼痛</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窦性心动过速</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窦性心律过速</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二尖瓣修补术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热期</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占没有诊断的在诊断成像和功能研究中的异常发现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壁及大网膜种植转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消化系统或腹部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噎嗝</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症状、体征或临床所见，不可归类在他处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肌肉骨骼系统和结缔组织疾病:例数4(0.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脊椎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或造血器官疾病:例数428(1.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再生障碍性贫血和其他的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和造血器官的其他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性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铁性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溶血性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小板减少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和造血器官疾病:例数361(1.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再生障碍性贫血和其他的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贫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液和造血器官的其他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系统疾病:例数206(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下呼吸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4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神经根和神经丛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神经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炎症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的神经系统变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短暂和突发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锥体外运动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瘫和其它的瘫痪综合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发性神经病变和其他周围神经系统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肌神经接点和肌肉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萎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脱髓鞘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损伤、中毒和外因的某些其它结果: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部损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疾病:例数108(0.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皮肤和皮下组织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和皮下组织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银屑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炎和湿疹</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与辐射有关的皮肤和皮下组织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风疹和红斑</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附器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荨麻疹</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压疮</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视觉系统疾病:例数86(0.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晶状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视觉障碍和失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青光眼</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脉胳膜、视网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视网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及附器的其它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巩膜、角膜、虹膜和睫状体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睑、泪腺系统和眼眶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膜炎</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结膜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黄斑变性</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系统疾病:例数78(0.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某些涉及免疫机能的异常</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凝血缺陷、紫癫和其他出血性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性粒细胞减少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育异常:例数55(0.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的消化系统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系统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系统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肌肉骨胳系统先天性畸形和变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殖器官先天性畸形</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行为或神经发育障碍:例数54(0.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情感性精神障碍（心境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分裂症、分裂型和妄想性精神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症性、应激性和躯体形式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器质性（包括症状性）精神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发育迟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和行为障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强迫综合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和乳突疾病:例数46(0.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耳和乳突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耳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耳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妊娠、分娩和产褥期:例数8(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分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伴有流产后果的妊娠</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主要与产褥期相关的并发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主要与胎儿、羊膜腔和可能的分娩问题相关的母体护理</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动脉、小动脉和毛细血管疾病:例数2(0.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主动脉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淋巴、造血和相关组织的恶性肿瘤: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边和皮肤T细胞淋巴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女性生殖道非炎性疾病: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内膜异位</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和皮下组织感染: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和皮下组织感染</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肠道疾病: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乙状结肠造瘘口闭合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皮肤疾病: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皮肤和皮下组织疾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的恶性肿瘤: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腺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皮肤和皮下组织的症状和体征: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皮肤和皮下组织的症状和体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手术和医疗护理并发症: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手术处置并发症</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76B55">
        <w:trPr>
          <w:jc w:val="center"/>
        </w:trPr>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症状、体征和异常的临床和化验结:例数1(0.0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循环和呼吸系统的症状和体征</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32%</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bl>
    <w:p w:rsidR="00F825F4" w:rsidRDefault="00000000">
      <w:pPr>
        <w:pStyle w:val="4"/>
      </w:pPr>
      <w:bookmarkStart w:id="27" w:name="组间比较-1"/>
      <w:bookmarkEnd w:id="26"/>
      <w:r>
        <w:t xml:space="preserve">5.2.3 </w:t>
      </w:r>
      <w:r>
        <w:t>组间比较</w:t>
      </w:r>
    </w:p>
    <w:p w:rsidR="00F825F4" w:rsidRDefault="00000000" w:rsidP="00B76B55">
      <w:pPr>
        <w:pStyle w:val="FirstParagraph"/>
        <w:ind w:firstLine="720"/>
      </w:pPr>
      <w:r>
        <w:t>具有显著性差异的次要诊断有：其它形式的心脏病、其它肠道疾病、乳房疾病、男性生殖器官疾病、其它主要影响肺间质的呼吸道疾病、中耳和乳突疾病、肺动脉栓塞、呼吸系统疾病、腋下淋巴结肿大。比较检验结果详见表</w:t>
      </w:r>
      <w:r>
        <w:t xml:space="preserve"> 17,</w:t>
      </w:r>
      <w:r>
        <w:t>且表中只保留发生</w:t>
      </w:r>
      <w:r>
        <w:t>ADR</w:t>
      </w:r>
      <w:r>
        <w:t>的西医次要诊断。</w:t>
      </w:r>
    </w:p>
    <w:p w:rsidR="00F825F4" w:rsidRDefault="00000000">
      <w:pPr>
        <w:pStyle w:val="a0"/>
      </w:pPr>
      <w:r>
        <w:rPr>
          <w:b/>
          <w:bCs/>
        </w:rPr>
        <w:t>表</w:t>
      </w:r>
      <w:r>
        <w:rPr>
          <w:b/>
          <w:bCs/>
        </w:rPr>
        <w:t xml:space="preserve"> 17: </w:t>
      </w:r>
      <w:r>
        <w:rPr>
          <w:b/>
          <w:bCs/>
        </w:rPr>
        <w:t>西医次要诊断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lastRenderedPageBreak/>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高血压病</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16.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06 (14.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37 (14.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 (83.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631 (85.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793 (85.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糖尿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8.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7 (6.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3 (6.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 (91.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30 (93.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07 (93.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形式的心脏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5.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3 (1.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4 (1.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 (94.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24 (98.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06 (98.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缺血性心脏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5.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0 (4.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0 (4.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 (94.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97 (95.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680 (95.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胃和十二指肠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5.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6 (2.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6 (2.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 (94.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81 (97.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64 (97.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肝脏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4.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4 (2.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2 (2.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 (95.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53 (97.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38 (97.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存在与家庭和个人经历以及某些影响健康状况条件有关的潜在健康危险的人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6 (2.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3 (2.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96.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11 (97.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97 (97.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呼吸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0 (3.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7 (3.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96.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27 (96.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13 (96.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胸膜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39 (1.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6 (1.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96.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98 (98.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4 (98.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病毒性肝炎</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5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5 (3.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1 (3.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882 (96.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69 (96.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慢性下呼吸道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0 (2.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6 (2.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67 (97.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54 (97.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肠道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7 (1.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 (1.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0 (98.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7 (9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 (0.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5 (0.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58 (99.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5 (99.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再生障碍性贫血和其他的贫血</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7 (2.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2 (2.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80 (97.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68 (97.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胆囊、胆道和胰腺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2 (2.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6 (2.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15 (97.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4 (97.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男性生殖器官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4 (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8 (0.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43 (99.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2 (99.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血管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9 (3.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3 (3.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38 (9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27 (9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肾和输尿管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7 (1.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 (1.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30 (98.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9 (98.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支气管和肺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5 (1.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26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5 (98.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代谢性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8 (2.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1 (2.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29 (97.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19 (97.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器官继发性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4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5 (1.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8 (1.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42 (98.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32 (98.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继发和未特指的淋巴结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0 (1.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3 (1.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27 (98.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17 (98.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静脉、淋巴管、淋巴结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9 (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2 (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18 (9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08 (9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涉及消化系统和腹部的症状和体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 (0.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4 (0.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26 (99.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6 (99.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器官继发性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4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5 (1.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8 (1.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42 (98.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32 (98.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结核</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 (0.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0.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93 (99.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84 (99.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病和软骨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0.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 (0.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91 (99.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82 (99.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脊背病变</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7 (0.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 (0.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50 (99.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1 (99.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阑尾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 (0.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 (0.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4 (99.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45 (99.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泌尿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5 (0.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7 (0.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22 (99.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13 (99.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消化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1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42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主要影响肺间质的呼吸道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 (0.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3 (99.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4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一般的症状和体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7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1 (1.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3 (1.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16 (98.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07 (98.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耳和乳突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6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7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4 (0.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 (0.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73 (99.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65 (99.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动脉栓塞</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7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9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心病和肺循环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0.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9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1 (99.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脏和肝内胆管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5 (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6 (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42 (99.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4 (99.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关节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0.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0.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7 (99.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9 (99.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3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5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结肠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 (0.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0.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4 (99.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36 (99.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流感和肺炎</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1 (1.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2 (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16 (98.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08 (9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8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0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没有诊断的在诊断成像和功能研究中的异常发现</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7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0.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 (0.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7 (99.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29 (99.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尿石症</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 (0.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 (0.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1 (99.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33 (99.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女性生殖道非炎性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 (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 (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5 (99.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67 (99.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细菌性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7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9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的神经系统变性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2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4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耳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7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9 (99.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和未特指部位的骨和关节软骨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6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7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0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2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内分泌腺和相关组织的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6 (99.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8 (99.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皮肤和皮下组织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3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5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它神经系统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4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6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疝</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 (0.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0.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6 (99.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48 (99.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涉及循环和呼吸系统的症状和体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 (0.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0.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8 (99.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60 (99.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神经、神经根和神经丛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6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 (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 (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0 (9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2 (9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小管-间质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8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 (0.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 (0.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5 (99.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27 (99.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 (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 (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9 (9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1 (9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手术和医疗护理并发症</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5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 (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3 (99.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5 (99.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炎性多发性关节病变</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3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5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腋下淋巴结肿大</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7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9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胰腺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7 (9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9 (9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因特殊操作和护理接受健康服务的人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0 (1.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1 (1.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47 (98.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39 (98.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真菌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5 (9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7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炎症性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0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2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颈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5 (9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7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2"/>
      </w:pPr>
      <w:bookmarkStart w:id="28" w:name="中医诊断"/>
      <w:bookmarkEnd w:id="17"/>
      <w:bookmarkEnd w:id="24"/>
      <w:bookmarkEnd w:id="27"/>
      <w:r>
        <w:t>6.</w:t>
      </w:r>
      <w:r>
        <w:t>中医诊断</w:t>
      </w:r>
    </w:p>
    <w:p w:rsidR="00F825F4" w:rsidRDefault="00000000">
      <w:pPr>
        <w:pStyle w:val="3"/>
        <w:spacing w:before="240"/>
      </w:pPr>
      <w:bookmarkStart w:id="29" w:name="主要诊断-1"/>
      <w:r>
        <w:t xml:space="preserve">6.1 </w:t>
      </w:r>
      <w:r>
        <w:t>主要诊断</w:t>
      </w:r>
    </w:p>
    <w:p w:rsidR="00F825F4" w:rsidRDefault="00000000">
      <w:pPr>
        <w:pStyle w:val="4"/>
      </w:pPr>
      <w:bookmarkStart w:id="30" w:name="adr人群诊断类别统计-2"/>
      <w:r>
        <w:t>6.1.1 ADR</w:t>
      </w:r>
      <w:r>
        <w:t>人群诊断类别统计</w:t>
      </w:r>
    </w:p>
    <w:p w:rsidR="00F825F4" w:rsidRDefault="00000000">
      <w:pPr>
        <w:pStyle w:val="FirstParagraph"/>
      </w:pPr>
      <w:r>
        <w:rPr>
          <w:b/>
          <w:bCs/>
        </w:rPr>
        <w:t>表</w:t>
      </w:r>
      <w:r>
        <w:rPr>
          <w:b/>
          <w:bCs/>
        </w:rPr>
        <w:t xml:space="preserve"> 18: ADR</w:t>
      </w:r>
      <w:r>
        <w:rPr>
          <w:b/>
          <w:bCs/>
        </w:rPr>
        <w:t>人群中医主要诊断系统分类统计表</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F825F4">
        <w:trPr>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系统分类名称</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占ADR人群比</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次</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次占总比</w:t>
            </w:r>
          </w:p>
        </w:tc>
      </w:tr>
      <w:tr w:rsidR="00F825F4">
        <w:trPr>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类病</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0%</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类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00%</w:t>
            </w:r>
          </w:p>
        </w:tc>
      </w:tr>
      <w:tr w:rsidR="00F825F4">
        <w:trPr>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积聚类病</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w:t>
            </w:r>
          </w:p>
        </w:tc>
      </w:tr>
    </w:tbl>
    <w:p w:rsidR="00F825F4" w:rsidRDefault="00000000">
      <w:pPr>
        <w:pStyle w:val="4"/>
      </w:pPr>
      <w:bookmarkStart w:id="31" w:name="诊断名例次统计-2"/>
      <w:bookmarkEnd w:id="30"/>
      <w:r>
        <w:lastRenderedPageBreak/>
        <w:t xml:space="preserve">6.1.2 </w:t>
      </w:r>
      <w:r>
        <w:t>诊断名例次统计</w:t>
      </w:r>
    </w:p>
    <w:p w:rsidR="00F825F4" w:rsidRDefault="00000000">
      <w:pPr>
        <w:pStyle w:val="FirstParagraph"/>
      </w:pPr>
      <w:r>
        <w:rPr>
          <w:b/>
          <w:bCs/>
        </w:rPr>
        <w:t>表</w:t>
      </w:r>
      <w:r>
        <w:rPr>
          <w:b/>
          <w:bCs/>
        </w:rPr>
        <w:t xml:space="preserve"> 19: </w:t>
      </w:r>
      <w:r>
        <w:rPr>
          <w:b/>
          <w:bCs/>
        </w:rPr>
        <w:t>中医主要诊断例次统计表</w:t>
      </w:r>
    </w:p>
    <w:tbl>
      <w:tblPr>
        <w:tblW w:w="5000" w:type="pct"/>
        <w:jc w:val="center"/>
        <w:tblLook w:val="0420" w:firstRow="1" w:lastRow="0" w:firstColumn="0" w:lastColumn="0" w:noHBand="0" w:noVBand="1"/>
      </w:tblPr>
      <w:tblGrid>
        <w:gridCol w:w="1460"/>
        <w:gridCol w:w="1025"/>
        <w:gridCol w:w="1025"/>
        <w:gridCol w:w="1026"/>
        <w:gridCol w:w="1026"/>
        <w:gridCol w:w="1026"/>
        <w:gridCol w:w="1026"/>
        <w:gridCol w:w="1026"/>
      </w:tblGrid>
      <w:tr w:rsidR="00F825F4" w:rsidTr="00B950A5">
        <w:trPr>
          <w:tblHeader/>
          <w:jc w:val="center"/>
        </w:trPr>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系统分类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诊断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全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全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E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E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DR人群中发生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DR人群占比</w:t>
            </w:r>
          </w:p>
        </w:tc>
      </w:tr>
      <w:tr w:rsidR="00F825F4" w:rsidTr="00B950A5">
        <w:trPr>
          <w:jc w:val="center"/>
        </w:trPr>
        <w:tc>
          <w:tcPr>
            <w:tcW w:w="625" w:type="pct"/>
            <w:vMerge w:val="restar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癌类病:例数1420(4.71%)</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癌</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8</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5%</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78%</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8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恶性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直肠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食管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失荣</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宫颈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颃颡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胰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膀胱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宫内膜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髓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咽喉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尿道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腮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癃闭</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上石疽</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舌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石瘿</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牙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 xml:space="preserve">胆癌 </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喉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鼻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唇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臌胀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输卵管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子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胆宫</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岩翻花</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阴道癌</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房类病:例数265(0.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癖</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7%</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核</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积聚类病:例数73(0.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积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临时诊断用术语:例数63(0.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痛</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咳嗽</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痛</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腰痛</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尿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水</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眩晕</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鼻衄</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咯血</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瘤类病:例数36(0.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肉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脑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纵膈肿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肠瘤</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系病:例数5(0.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痿</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系病:例数2(0.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痴呆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癫狂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颅脑类病: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风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类病: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瘾疹</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虚劳类病:例数1(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内伤发热病</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r w:rsidR="00F825F4" w:rsidTr="00B950A5">
        <w:trPr>
          <w:jc w:val="center"/>
        </w:trPr>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瘿类病:例数1(0.0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瘿肿</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r>
    </w:tbl>
    <w:p w:rsidR="00F825F4" w:rsidRDefault="00000000">
      <w:pPr>
        <w:pStyle w:val="4"/>
      </w:pPr>
      <w:bookmarkStart w:id="32" w:name="组间比较-2"/>
      <w:bookmarkEnd w:id="31"/>
      <w:r>
        <w:lastRenderedPageBreak/>
        <w:t xml:space="preserve">6.1.3 </w:t>
      </w:r>
      <w:r>
        <w:t>组间比较</w:t>
      </w:r>
    </w:p>
    <w:p w:rsidR="00F825F4" w:rsidRDefault="00000000">
      <w:pPr>
        <w:pStyle w:val="FirstParagraph"/>
      </w:pPr>
      <w:r>
        <w:t>  </w:t>
      </w:r>
      <w:r>
        <w:t>全人群共涉及</w:t>
      </w:r>
      <w:r>
        <w:t>60</w:t>
      </w:r>
      <w:r>
        <w:t>种中医主要诊断名称。发生</w:t>
      </w:r>
      <w:r>
        <w:t>ADR</w:t>
      </w:r>
      <w:r>
        <w:t>的患者，乳癖</w:t>
      </w:r>
      <w:r>
        <w:t>:</w:t>
      </w:r>
      <w:r>
        <w:t>是</w:t>
      </w:r>
      <w:r>
        <w:t>7(3.63%)</w:t>
      </w:r>
      <w:r>
        <w:t>、否</w:t>
      </w:r>
      <w:r>
        <w:t>186(96.37%)</w:t>
      </w:r>
      <w:r>
        <w:t>，未发生</w:t>
      </w:r>
      <w:r>
        <w:t>ADR</w:t>
      </w:r>
      <w:r>
        <w:t>的患者，乳癖</w:t>
      </w:r>
      <w:r>
        <w:t>:</w:t>
      </w:r>
      <w:r>
        <w:t>是</w:t>
      </w:r>
      <w:r>
        <w:t>250(0.84%)</w:t>
      </w:r>
      <w:r>
        <w:t>、否</w:t>
      </w:r>
      <w:r>
        <w:t>29687(99.16%)</w:t>
      </w:r>
      <w:r>
        <w:t>，两组的发生比例具有显著性差异</w:t>
      </w:r>
      <w:r>
        <w:t>(p=0.001)</w:t>
      </w:r>
      <w:r>
        <w:t>，。其它主要诊断的比较检验过程保持一致。具有显著性差异的主要诊断有：乳癖、直肠癌。比较检验结果详见表</w:t>
      </w:r>
      <w:r>
        <w:t xml:space="preserve"> 20,</w:t>
      </w:r>
      <w:r>
        <w:t>且表中只保留发生</w:t>
      </w:r>
      <w:r>
        <w:t>ADR</w:t>
      </w:r>
      <w:r>
        <w:t>的中医主要诊断。</w:t>
      </w:r>
    </w:p>
    <w:p w:rsidR="00F825F4" w:rsidRDefault="00000000">
      <w:pPr>
        <w:pStyle w:val="a0"/>
      </w:pPr>
      <w:r>
        <w:rPr>
          <w:b/>
          <w:bCs/>
        </w:rPr>
        <w:t>表</w:t>
      </w:r>
      <w:r>
        <w:rPr>
          <w:b/>
          <w:bCs/>
        </w:rPr>
        <w:t xml:space="preserve"> 20: </w:t>
      </w:r>
      <w:r>
        <w:rPr>
          <w:b/>
          <w:bCs/>
        </w:rPr>
        <w:t>中医主要诊断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癖</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 (0.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7 (0.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96.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87 (99.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3 (99.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3 (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8 (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64 (98.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2 (98.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乳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6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6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8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1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1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3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4 (0.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 (0.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3 (99.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45 (99.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卵巢恶性肿瘤</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 (0.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 (0.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3 (99.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5 (99.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7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9 (99.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9 (0.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0.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08 (99.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0 (99.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直肠癌</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7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9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4"/>
      </w:pPr>
      <w:bookmarkStart w:id="33" w:name="中医主要诊断中医证候"/>
      <w:bookmarkEnd w:id="32"/>
      <w:r>
        <w:t xml:space="preserve">6.1.4 </w:t>
      </w:r>
      <w:r>
        <w:t>中医主要诊断中医证候</w:t>
      </w:r>
    </w:p>
    <w:p w:rsidR="00F825F4" w:rsidRDefault="00000000">
      <w:pPr>
        <w:pStyle w:val="FirstParagraph"/>
      </w:pPr>
      <w:r>
        <w:t>  </w:t>
      </w:r>
      <w:r>
        <w:t>全人群共涉及</w:t>
      </w:r>
      <w:r>
        <w:t>85</w:t>
      </w:r>
      <w:r>
        <w:t>种中医主要诊断中医证候，发生</w:t>
      </w:r>
      <w:r>
        <w:t>ADR</w:t>
      </w:r>
      <w:r>
        <w:t>与未发生</w:t>
      </w:r>
      <w:r>
        <w:t>ADR</w:t>
      </w:r>
      <w:r>
        <w:t>两组的诊断比例具有显著性差异的中医证候有：肺脾气虚证。比较检验结果详见表</w:t>
      </w:r>
      <w:r>
        <w:t xml:space="preserve"> 21,</w:t>
      </w:r>
      <w:r>
        <w:t>且表中只保留发生</w:t>
      </w:r>
      <w:r>
        <w:t>ADR</w:t>
      </w:r>
      <w:r>
        <w:t>的中医主要诊断中医证候。</w:t>
      </w:r>
    </w:p>
    <w:p w:rsidR="00F825F4" w:rsidRDefault="00000000">
      <w:pPr>
        <w:pStyle w:val="a0"/>
      </w:pPr>
      <w:r>
        <w:rPr>
          <w:b/>
          <w:bCs/>
        </w:rPr>
        <w:t>表</w:t>
      </w:r>
      <w:r>
        <w:rPr>
          <w:b/>
          <w:bCs/>
        </w:rPr>
        <w:t xml:space="preserve"> 21: </w:t>
      </w:r>
      <w:r>
        <w:rPr>
          <w:b/>
          <w:bCs/>
        </w:rPr>
        <w:t>中医主要诊断中医证候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脾气虚证</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7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9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肺郁痰瘀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5 (99.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7 (99.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气阴两虚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6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 (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 (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1 (99.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3 (9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2"/>
      </w:pPr>
      <w:bookmarkStart w:id="34" w:name="既往史"/>
      <w:bookmarkEnd w:id="28"/>
      <w:bookmarkEnd w:id="29"/>
      <w:bookmarkEnd w:id="33"/>
      <w:r>
        <w:t>7.</w:t>
      </w:r>
      <w:r>
        <w:t>既往史</w:t>
      </w:r>
    </w:p>
    <w:p w:rsidR="00F825F4" w:rsidRDefault="00000000">
      <w:pPr>
        <w:pStyle w:val="3"/>
        <w:spacing w:before="240"/>
      </w:pPr>
      <w:bookmarkStart w:id="35" w:name="家族史预防接种史传染病史过敏史手术外伤史输血史概述"/>
      <w:r>
        <w:t xml:space="preserve">7.1 </w:t>
      </w:r>
      <w:r>
        <w:t>家族史、预防接种史、传染病史、过敏史、手术外伤史、输血史概述</w:t>
      </w:r>
    </w:p>
    <w:tbl>
      <w:tblPr>
        <w:tblW w:w="10368" w:type="dxa"/>
        <w:jc w:val="center"/>
        <w:tblLayout w:type="fixed"/>
        <w:tblLook w:val="0420" w:firstRow="1" w:lastRow="0" w:firstColumn="0" w:lastColumn="0" w:noHBand="0" w:noVBand="1"/>
      </w:tblPr>
      <w:tblGrid>
        <w:gridCol w:w="1728"/>
        <w:gridCol w:w="1728"/>
        <w:gridCol w:w="1728"/>
        <w:gridCol w:w="1728"/>
        <w:gridCol w:w="1728"/>
        <w:gridCol w:w="1728"/>
      </w:tblGrid>
      <w:tr w:rsidR="00B950A5" w:rsidTr="00B950A5">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B950A5" w:rsidTr="00B950A5">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家族史</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32</w:t>
            </w: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 (2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67 (19.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06 (19.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4 (79.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070 (8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224 (8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预防接种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9</w:t>
            </w: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69.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29 (60.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38 (60.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30.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0 (39.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4 (39.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0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2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传染病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4</w:t>
            </w: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7.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7 (6.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2 (6.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 (92.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13 (93.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89 (93.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过敏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6</w:t>
            </w: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1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3 (1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27 (10.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 (87.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686 (8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854 (89.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手术/外伤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77</w:t>
            </w: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 (58.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867 (59.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980 (59.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 (41.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982 (4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61 (4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输血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55</w:t>
            </w: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有</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1 (5.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8 (5.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4 (96.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49 (94.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033 (94.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B950A5" w:rsidTr="00B950A5">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7</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9</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950A5" w:rsidRDefault="00B950A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36" w:name="既往不良反应史"/>
      <w:bookmarkEnd w:id="35"/>
      <w:r>
        <w:t xml:space="preserve">7.2 </w:t>
      </w:r>
      <w:r>
        <w:t>既往不良反应史</w:t>
      </w:r>
    </w:p>
    <w:p w:rsidR="00F825F4" w:rsidRDefault="00000000">
      <w:pPr>
        <w:pStyle w:val="FirstParagraph"/>
      </w:pPr>
      <w:r>
        <w:t>  </w:t>
      </w:r>
      <w:r>
        <w:t>在使用复方苦参注射液的</w:t>
      </w:r>
      <w:r>
        <w:t>30130</w:t>
      </w:r>
      <w:r>
        <w:t>例患者中，具有显著性差异的既往不良反应史为：未指定的草药和传统药物、氨苄西林、单硝酸异山梨酯、吉美嘧啶、葡萄糖酸钙、替加氟、氧嗪酸钾。组间比较详见表</w:t>
      </w:r>
      <w:r>
        <w:t xml:space="preserve"> 22,</w:t>
      </w:r>
      <w:r>
        <w:t>该表只保留发生</w:t>
      </w:r>
      <w:r>
        <w:t>ADR</w:t>
      </w:r>
      <w:r>
        <w:t>的既往不良反应史信息统计。</w:t>
      </w:r>
    </w:p>
    <w:p w:rsidR="00F825F4" w:rsidRDefault="00000000">
      <w:pPr>
        <w:pStyle w:val="a0"/>
      </w:pPr>
      <w:r>
        <w:rPr>
          <w:b/>
          <w:bCs/>
        </w:rPr>
        <w:t>表</w:t>
      </w:r>
      <w:r>
        <w:rPr>
          <w:b/>
          <w:bCs/>
        </w:rPr>
        <w:t xml:space="preserve"> 22: </w:t>
      </w:r>
      <w:r>
        <w:rPr>
          <w:b/>
          <w:bCs/>
        </w:rPr>
        <w:t>既往不良反应史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青霉素（未特指）</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4.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0 (3.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9 (3.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4 (95.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897 (96.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81 (96.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指定的草药和传统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 (0.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 (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3 (99.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3 (9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磺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6 (1.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9 (1.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71 (98.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61 (98.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孢丙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7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 (0.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2 (0.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87 (99.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8 (99.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阿莫西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 (0.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 (0.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1 (99.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33 (99.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安乃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 (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5 (99.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7 (99.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氨苄西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2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4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氨基比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4 (99.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6 (99.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苯巴比妥</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 (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2 (99.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4 (99.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大青薯根茎</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9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1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单硝酸异山梨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6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8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非那西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3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5 (99.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红霉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 (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 (0.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9 (9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1 (9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黄精属根茎</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9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1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黄芩根</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0.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0 (99.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2 (99.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吉美嘧啶</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5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7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氧氯普胺</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8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0 (9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金银花蕾</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3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0.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 (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7 (99.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89 (99.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咖啡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4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6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连翘果实</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 (0.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0.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8 (99.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0 (99.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链霉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3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7 (0.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 (0.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0 (99.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42 (99.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麦冬块根</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3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5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宁夏枸杞果实</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9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1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破伤风抗毒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7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9 (99.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葡萄糖酸钙</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6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8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庆大霉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2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4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人参根</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5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7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沙参属根</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9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1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替加氟</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5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7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孢菌素c</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8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0 (9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氧嗪酸钾</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5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7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2"/>
      </w:pPr>
      <w:bookmarkStart w:id="37" w:name="间隔用药"/>
      <w:bookmarkEnd w:id="34"/>
      <w:bookmarkEnd w:id="36"/>
      <w:r>
        <w:t>8.</w:t>
      </w:r>
      <w:r>
        <w:t>间隔用药</w:t>
      </w:r>
    </w:p>
    <w:p w:rsidR="00F825F4" w:rsidRDefault="00000000">
      <w:pPr>
        <w:pStyle w:val="FirstParagraph"/>
      </w:pPr>
      <w:r>
        <w:t>  </w:t>
      </w:r>
      <w:r>
        <w:t>全人群中发生</w:t>
      </w:r>
      <w:r>
        <w:t>ADR</w:t>
      </w:r>
      <w:r>
        <w:t>的患者，间隔用药</w:t>
      </w:r>
      <w:r>
        <w:t>:</w:t>
      </w:r>
      <w:r>
        <w:t>间隔用药</w:t>
      </w:r>
      <w:r>
        <w:t>134(69.43%)</w:t>
      </w:r>
      <w:r>
        <w:t>、连续用药</w:t>
      </w:r>
      <w:r>
        <w:t>59(30.57%)</w:t>
      </w:r>
      <w:r>
        <w:t>，未发生</w:t>
      </w:r>
      <w:r>
        <w:t>ADR</w:t>
      </w:r>
      <w:r>
        <w:t>的患者，间隔用药</w:t>
      </w:r>
      <w:r>
        <w:t>:</w:t>
      </w:r>
      <w:r>
        <w:t>间隔用药</w:t>
      </w:r>
      <w:r>
        <w:t>20997(70.14%)</w:t>
      </w:r>
      <w:r>
        <w:t>、连续用药</w:t>
      </w:r>
      <w:r>
        <w:t>8940(29.86%)</w:t>
      </w:r>
      <w:r>
        <w:t>，两组的发生比例不具有显著性差异</w:t>
      </w:r>
      <w:r>
        <w:t>(p=0.831)</w:t>
      </w:r>
      <w:r>
        <w:t>。本节之后的同类型分类变量描述统计保持格式一致。</w:t>
      </w:r>
    </w:p>
    <w:p w:rsidR="00F825F4" w:rsidRDefault="00000000">
      <w:pPr>
        <w:pStyle w:val="a0"/>
      </w:pPr>
      <w:r>
        <w:rPr>
          <w:b/>
          <w:bCs/>
        </w:rPr>
        <w:t>表</w:t>
      </w:r>
      <w:r>
        <w:rPr>
          <w:b/>
          <w:bCs/>
        </w:rPr>
        <w:t xml:space="preserve"> 23: </w:t>
      </w:r>
      <w:r>
        <w:rPr>
          <w:b/>
          <w:bCs/>
        </w:rPr>
        <w:t>间隔用药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lastRenderedPageBreak/>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隔用药</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3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隔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4 (69.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997 (70.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31 (70.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连续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30.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40 (29.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99 (29.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38" w:name="是否间隔液期间进行冲管"/>
      <w:r>
        <w:t xml:space="preserve">8.1 </w:t>
      </w:r>
      <w:r>
        <w:t>是否间隔液期间进行冲管</w:t>
      </w:r>
    </w:p>
    <w:p w:rsidR="00F825F4" w:rsidRDefault="00000000">
      <w:pPr>
        <w:pStyle w:val="FirstParagraph"/>
      </w:pPr>
      <w:r>
        <w:t>  </w:t>
      </w:r>
      <w:r>
        <w:t>全人群中发生与未发生</w:t>
      </w:r>
      <w:r>
        <w:t>ADR</w:t>
      </w:r>
      <w:r>
        <w:t>两组患者的间隔液期间进行冲管比例具有显著性差异，详见见表</w:t>
      </w:r>
      <w:r>
        <w:t xml:space="preserve"> 24</w:t>
      </w:r>
      <w:r>
        <w:t>。其中连续用药的</w:t>
      </w:r>
      <w:r>
        <w:t>8999</w:t>
      </w:r>
      <w:r>
        <w:t>例患者在表格中表现为数据缺失，具体表现为发生</w:t>
      </w:r>
      <w:r>
        <w:t>ADR</w:t>
      </w:r>
      <w:r>
        <w:t>患者人群中缺失</w:t>
      </w:r>
      <w:r>
        <w:t>59</w:t>
      </w:r>
      <w:r>
        <w:t>例，未发生</w:t>
      </w:r>
      <w:r>
        <w:t>ADR</w:t>
      </w:r>
      <w:r>
        <w:t>患者人群中缺失</w:t>
      </w:r>
      <w:r>
        <w:t>8940</w:t>
      </w:r>
      <w:r>
        <w:t>例，本节中后续表格中的缺失值代表相同意义。</w:t>
      </w:r>
    </w:p>
    <w:p w:rsidR="00F825F4" w:rsidRDefault="00000000">
      <w:pPr>
        <w:pStyle w:val="a0"/>
      </w:pPr>
      <w:r>
        <w:rPr>
          <w:b/>
          <w:bCs/>
        </w:rPr>
        <w:t>表</w:t>
      </w:r>
      <w:r>
        <w:rPr>
          <w:b/>
          <w:bCs/>
        </w:rPr>
        <w:t xml:space="preserve"> 24: </w:t>
      </w:r>
      <w:r>
        <w:rPr>
          <w:b/>
          <w:bCs/>
        </w:rPr>
        <w:t>是否间隔液期间进行冲管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间隔液期间进行冲管</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28.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82 (37.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20 (37.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 (71.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15 (62.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11 (62.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4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99</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39" w:name="间隔时间"/>
      <w:bookmarkEnd w:id="38"/>
      <w:r>
        <w:t xml:space="preserve">8.2 </w:t>
      </w:r>
      <w:r>
        <w:t>间隔时间</w:t>
      </w:r>
    </w:p>
    <w:p w:rsidR="00F825F4" w:rsidRDefault="00000000">
      <w:pPr>
        <w:pStyle w:val="FirstParagraph"/>
      </w:pPr>
      <w:r>
        <w:t>  </w:t>
      </w:r>
      <w:r>
        <w:t>全人群中发生与未发生</w:t>
      </w:r>
      <w:r>
        <w:t>ADR</w:t>
      </w:r>
      <w:r>
        <w:t>两组患者的间隔时间比例不具有显著性差异，详见见表</w:t>
      </w:r>
      <w:r>
        <w:t xml:space="preserve"> 25</w:t>
      </w:r>
      <w:r>
        <w:t>。</w:t>
      </w:r>
    </w:p>
    <w:p w:rsidR="00F825F4" w:rsidRDefault="00000000">
      <w:pPr>
        <w:pStyle w:val="a0"/>
      </w:pPr>
      <w:r>
        <w:rPr>
          <w:b/>
          <w:bCs/>
        </w:rPr>
        <w:t>表</w:t>
      </w:r>
      <w:r>
        <w:rPr>
          <w:b/>
          <w:bCs/>
        </w:rPr>
        <w:t xml:space="preserve"> 25: </w:t>
      </w:r>
      <w:r>
        <w:rPr>
          <w:b/>
          <w:bCs/>
        </w:rPr>
        <w:t>间隔时间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隔时间</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lt;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 (79.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10 (71.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17 (72.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2.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0 (2.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3 (2.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 (15.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20 (16.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41 (16.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2.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37 (8.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0 (8.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0.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0.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4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99</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40" w:name="间隔液"/>
      <w:bookmarkEnd w:id="39"/>
      <w:r>
        <w:t xml:space="preserve">8.3 </w:t>
      </w:r>
      <w:r>
        <w:t>间隔液</w:t>
      </w:r>
    </w:p>
    <w:p w:rsidR="00F825F4" w:rsidRDefault="00000000">
      <w:pPr>
        <w:pStyle w:val="FirstParagraph"/>
      </w:pPr>
      <w:r>
        <w:t>  </w:t>
      </w:r>
      <w:r>
        <w:t>全人群共涉及</w:t>
      </w:r>
      <w:r>
        <w:t>333</w:t>
      </w:r>
      <w:r>
        <w:t>种间隔液</w:t>
      </w:r>
      <w:r>
        <w:t>,ADR</w:t>
      </w:r>
      <w:r>
        <w:t>人群共涉及</w:t>
      </w:r>
      <w:r>
        <w:t>55</w:t>
      </w:r>
      <w:r>
        <w:t>种间隔液。其中所使用的间隔液对应的发生</w:t>
      </w:r>
      <w:r>
        <w:t>ADR</w:t>
      </w:r>
      <w:r>
        <w:t>比例从大到小前</w:t>
      </w:r>
      <w:r>
        <w:t>5</w:t>
      </w:r>
      <w:r>
        <w:t>位为奥美拉唑钠注射液</w:t>
      </w:r>
      <w:r>
        <w:t>(7.77%)</w:t>
      </w:r>
      <w:r>
        <w:t>、泮托拉唑钠注射液</w:t>
      </w:r>
      <w:r>
        <w:t>(5.70%)</w:t>
      </w:r>
      <w:r>
        <w:t>、</w:t>
      </w:r>
      <w:r>
        <w:t>0.9%</w:t>
      </w:r>
      <w:r>
        <w:t>生理盐水</w:t>
      </w:r>
      <w:r>
        <w:t>(4.15%)</w:t>
      </w:r>
      <w:r>
        <w:t>、核糖核酸注射液</w:t>
      </w:r>
      <w:r>
        <w:t>(3.11%)</w:t>
      </w:r>
      <w:r>
        <w:t>、还原型谷胱甘肽注射液</w:t>
      </w:r>
      <w:r>
        <w:t>(2.59%)</w:t>
      </w:r>
      <w:r>
        <w:t>，发生</w:t>
      </w:r>
      <w:r>
        <w:t>ADR</w:t>
      </w:r>
      <w:r>
        <w:t>与未发生</w:t>
      </w:r>
      <w:r>
        <w:t>ADR</w:t>
      </w:r>
      <w:r>
        <w:t>患者具有显著性差异的间隔液为丹红注射液、灯盏花素注射液、地塞米松注射液、鸦胆子油乳注射液、酚磺乙胺注射液、阿魏酸钠注射液、氨茶碱注射液、木糖醇注射液、哌拉西林钠舒巴坦钠注射液、溴己新注射液、中长链脂肪乳注射液、注射液兰索拉唑，详见表</w:t>
      </w:r>
      <w:r>
        <w:t xml:space="preserve"> 26</w:t>
      </w:r>
      <w:r>
        <w:t>所示。</w:t>
      </w:r>
    </w:p>
    <w:p w:rsidR="00F825F4" w:rsidRDefault="00000000">
      <w:pPr>
        <w:pStyle w:val="a0"/>
      </w:pPr>
      <w:r>
        <w:rPr>
          <w:b/>
          <w:bCs/>
        </w:rPr>
        <w:t>表</w:t>
      </w:r>
      <w:r>
        <w:rPr>
          <w:b/>
          <w:bCs/>
        </w:rPr>
        <w:t xml:space="preserve"> 26: </w:t>
      </w:r>
      <w:r>
        <w:rPr>
          <w:b/>
          <w:bCs/>
        </w:rPr>
        <w:t>间隔液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奥美拉唑钠注射液</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7.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8 (6.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3 (6.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8 (92.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049 (93.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27 (93.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5.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8 (6.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9 (6.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 (94.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29 (93.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311 (93.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生理盐水</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4.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7 (7.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5 (7.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 (95.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50 (92.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35 (92.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核糖核酸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8 (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4 (1.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19 (9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06 (98.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还原型谷胱甘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2 (2.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7 (2.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45 (97.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33 (97.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氨溴索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3 (1.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7 (1.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4 (98.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73 (98.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丹红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 (0.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 (0.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34 (99.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3 (99.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灯盏花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 (0.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6 (0.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05 (99.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94 (99.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痰热清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 (0.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9 (0.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02 (99.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1 (99.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异甘草酸镁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9 (1.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3 (1.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18 (98.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07 (98.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奥美拉唑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7 (1.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0 (1.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0 (98.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0 (98.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薄芝糖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4 (1.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7 (1.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53 (98.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43 (98.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地塞米松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 (0.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 (0.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3 (99.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63 (99.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康艾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 (0.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 (0.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6 (99.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56 (99.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鸦胆子油乳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 (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 (0.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9 (9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49 (99.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盐酸托烷司琼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5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2 (1.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5 (1.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5 (98.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5 (98.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氯化钾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 (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 (0.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9 (9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0 (99.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艾迪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 (0.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 (0.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7 (99.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8 (99.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索茶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7 (0.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9 (0.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40 (99.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1 (99.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酚磺乙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2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3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复方二氯醋酸二异丙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1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42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复方甘草酸苷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3 (0.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 (0.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14 (99.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5 (99.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水解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 (0.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0.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93 (99.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84 (99.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兰索拉唑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2 (3.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4 (3.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885 (96.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76 (96.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胎盘多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 (0.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 (0.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41 (99.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2 (99.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b6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 (0.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4 (99.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5 (99.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c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 (0.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6 (0.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53 (99.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4 (99.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小牛脾提取物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2 (1.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4 (1.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85 (98.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76 (98.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栓通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7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2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3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阿魏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7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9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氨茶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5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7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斑蝥酸钠维生素b6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0.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0.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7 (99.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9 (99.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丙氨酰谷氨酰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 (0.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 (0.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2 (99.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64 (99.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参麦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5 (1.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6 (1.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2 (98.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4 (98.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参芪扶正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3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1 (1.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 (1.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76 (98.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8 (9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大株红景天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2 (9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4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丹参川芎嗪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1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3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丹参酮ⅱa磺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4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6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地塞米松磷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8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 (0.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 (0.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5 (99.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27 (99.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二羟丙茶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8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0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复方氨基酸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1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43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甘露醇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 (0.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 (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1 (99.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3 (9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肝素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6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2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4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红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 (0.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 (0.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5 (99.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7 (99.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硫氨酸维b1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8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0 (9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泼尼龙琥珀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8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0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木糖醇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4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6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哌拉西林钠舒巴坦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0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2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癌平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2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4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溴己新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2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4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盐酸甲氧氯普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1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3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伊班膦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0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2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长链脂肪乳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0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2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注射液兰索拉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4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6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a0"/>
      </w:pPr>
      <w:r>
        <w:rPr>
          <w:rStyle w:val="VerbatimChar"/>
          <w:b/>
          <w:bCs/>
        </w:rPr>
        <w:t>横向占比统计</w:t>
      </w:r>
    </w:p>
    <w:tbl>
      <w:tblPr>
        <w:tblW w:w="0" w:type="auto"/>
        <w:jc w:val="center"/>
        <w:tblLayout w:type="fixed"/>
        <w:tblLook w:val="0420" w:firstRow="1" w:lastRow="0" w:firstColumn="0" w:lastColumn="0" w:noHBand="0" w:noVBand="1"/>
      </w:tblPr>
      <w:tblGrid>
        <w:gridCol w:w="1728"/>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统计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奥美拉唑钠注射液</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X-squared = 0.7</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8 ( 99.2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3 (6.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8(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049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27 (93.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泮托拉唑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X-squared = 0.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8 ( 99.4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9 (6.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29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311 (93.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生理盐水</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X-squared = 3.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7 ( 99.6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5 (7.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0.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50 ( 99.3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35 (92.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核糖核酸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8 ( 98.5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4 (1.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19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06 (98.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还原型谷胱甘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X-squared = 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2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7 (2.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45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33 (97.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氨溴索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3 ( 98.8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7 (1.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4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73 (98.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丹红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 ( 98.0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 (0.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34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3 (99.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灯盏花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 ( 97.0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6 (0.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05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94 (99.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痰热清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 ( 98.3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9 (0.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02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91 (99.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异甘草酸镁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9 ( 99.2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3 (1.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18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07 (98.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奥美拉唑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7 ( 99.3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0 (1.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0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0 (98.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薄芝糖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4 ( 99.4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7 (1.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53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43 (98.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地塞米松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 ( 95.5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 (0.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3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63 (99.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康艾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 ( 98.2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 (0.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6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56 (99.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鸦胆子油乳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 ( 96.3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 (0.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9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49 (99.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盐酸托烷司琼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5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2 ( 99.3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5 (1.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5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5 (98.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氯化钾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 ( 97.5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 (0.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9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0 (99.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艾迪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 ( 98.6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 (0.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7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8 (99.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索茶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7 ( 98.9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9 (0.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40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1 (99.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酚磺乙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88.2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2 ( 99.3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3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复方二氯醋酸二异丙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 98.9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1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42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复方甘草酸苷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3 ( 99.1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 (0.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14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5 (99.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水解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 ( 98.6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0.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93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84 (99.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兰索拉唑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X-squared = 3.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2 ( 99.8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4 (3.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885 ( 99.3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76 (96.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胎盘多肽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 ( 99.3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 (0.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41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2 (99.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b6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 ( 98.4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4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5 (99.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c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 ( 99.3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6 (0.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53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4 (99.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小牛脾提取物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2 ( 99.5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4 (1.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85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76 (98.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血栓通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 98.4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7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2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3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阿魏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 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7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9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氨茶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3.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 66.6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5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7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斑蝥酸钠维生素b6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 98.59%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0.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7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9 (99.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丙氨酰谷氨酰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 ( 98.48%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 (0.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2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64 (99.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参麦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5 ( 99.7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6 (1.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2 ( 99.3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4 (98.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参芪扶正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3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1 ( 99.7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 (1.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76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8 (9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大株红景天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 ( 96.1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 (0.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2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04 (99.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丹参川芎嗪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 ( 98.2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 (0.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1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73 (9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丹参酮ⅱa磺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 ( 97.0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4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96 (9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地塞米松磷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8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 ( 99.0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 (0.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5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27 (99.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二羟丙茶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9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8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0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复方氨基酸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 99.47%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0.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1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43 (99.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甘露醇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 ( 98.7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 (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1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53 (9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素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 99.21%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6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2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4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红花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 ( 99.3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 (0.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5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7 (99.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硫氨酸维b1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 95.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18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0 (9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泼尼龙琥珀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 90.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8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0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木糖醇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75.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4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6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哌拉西林钠舒巴坦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87.5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0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2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癌平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 93.75%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2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4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溴己新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 83.33%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2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4 (99.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盐酸甲氧氯普胺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 94.12%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1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3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伊班膦酸钠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 94.44%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0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2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长链脂肪乳注射液</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 87.5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0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2 (99.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注射液兰索拉唑</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 75.00%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0.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0.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34 ( 99.36% )</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26 (9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41" w:name="间隔液使用剂量例次"/>
      <w:bookmarkEnd w:id="40"/>
      <w:r>
        <w:t xml:space="preserve">8.4 </w:t>
      </w:r>
      <w:r>
        <w:t>间隔液使用剂量例次</w:t>
      </w:r>
    </w:p>
    <w:p w:rsidR="00F825F4" w:rsidRDefault="00000000">
      <w:pPr>
        <w:pStyle w:val="FirstParagraph"/>
      </w:pPr>
      <w:r>
        <w:t>  </w:t>
      </w:r>
      <w:r>
        <w:t>表</w:t>
      </w:r>
      <w:r>
        <w:t xml:space="preserve"> 27</w:t>
      </w:r>
      <w:r>
        <w:t>展示非单组</w:t>
      </w:r>
      <w:r>
        <w:t>ADR</w:t>
      </w:r>
      <w:r>
        <w:t>的间隔液的剂量使用例次信息，其中不涉及</w:t>
      </w:r>
      <w:r>
        <w:t>ADR</w:t>
      </w:r>
      <w:r>
        <w:t>的间隔液未纳入统计。</w:t>
      </w:r>
    </w:p>
    <w:p w:rsidR="00F825F4" w:rsidRDefault="00000000">
      <w:pPr>
        <w:pStyle w:val="a0"/>
      </w:pPr>
      <w:r>
        <w:rPr>
          <w:b/>
          <w:bCs/>
        </w:rPr>
        <w:t>表</w:t>
      </w:r>
      <w:r>
        <w:rPr>
          <w:b/>
          <w:bCs/>
        </w:rPr>
        <w:t xml:space="preserve"> 27: </w:t>
      </w:r>
      <w:r>
        <w:rPr>
          <w:b/>
          <w:bCs/>
        </w:rPr>
        <w:t>间隔液信息详表</w:t>
      </w:r>
    </w:p>
    <w:tbl>
      <w:tblPr>
        <w:tblW w:w="0" w:type="auto"/>
        <w:jc w:val="center"/>
        <w:tblLayout w:type="fixed"/>
        <w:tblLook w:val="0420" w:firstRow="1" w:lastRow="0" w:firstColumn="0" w:lastColumn="0" w:noHBand="0" w:noVBand="1"/>
      </w:tblPr>
      <w:tblGrid>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lastRenderedPageBreak/>
              <w:t>间隔液剂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5)</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888)</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9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33 (10.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19 (11.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20 (11.7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8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8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8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69 (1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54 (17.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51 (17.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42.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2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29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25 (86.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99 (91.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02 (91.6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3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1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1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4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42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67 (60.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43 (48.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59 (48.4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 (62.50,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50.00,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50.00, 1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2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3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3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7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79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60.00 (536.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8.23 (478.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6.05 (479.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0.00 (1200.00, 18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0.00 (1800.00, 24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0.00 (1800.00, 24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0.00 - 24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3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3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3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35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30 (23.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34 (23.5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4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9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 - 1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 - 1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0 (12.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79 (8.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57 (8.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17.50, 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4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3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15 (25.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44 (24.7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100.00,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100.00,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100.00, 1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2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2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3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0 (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60 (15.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56 (15.6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2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3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5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52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3.01 (2191.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2.38 (2182.8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0 (150.00,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0 (100.00,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0 (100.00, 1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0 -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50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50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4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4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3.33 (1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40 (11.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41 (11.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0 (50.00,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0 (40.00,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0 (40.00, 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8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5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58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6 (2.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5 (2.7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4.00, 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4.00, 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4.00, 8.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1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15.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3 (2.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3 (18.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2 (17.7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7.5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5.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5.00, 1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1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7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67 (5.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55 (8.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64 (8.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45.00,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8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54 (5.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67 (5.7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20.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20.00, 3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4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4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4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3 (2.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 (2.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 (2.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 (1.00, 3.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1.00, 1.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1.00, 1.2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0 - 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 - 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8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6 (4.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2 (4.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 3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20 (23.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97 (23.8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50.00,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50.00,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50.00, 1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70.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2.79 (76.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2.76 (76.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25.00, 27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200.00, 3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200.00, 3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 3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 8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 8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0.00 (1767.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0.00 (1055.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2.35 (1082.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0.00 (1125.00, 237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0 (1000.00, 3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0 (1000.00, 3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 3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 3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 3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8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17 (31.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14 (31.2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80.00,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80.00,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80.00, 8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0 -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 1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 1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07 (54.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11 (54.6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00 (160.00, 1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00 (160.00, 1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00 (160.00, 1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00 - 1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3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3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53 (37.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37 (37.6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100.00,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100.00,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100.00, 1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0 -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0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94 (5.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94 (5.2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6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6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2.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9 (1.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8 (1.8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5.00, 7.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4.00, 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4.00, 8.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8.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2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7 (0.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7 (0.7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2.00, 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2.00, 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2.00, 2.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 6.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8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85.21 (942.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84.62 (938.8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0 (2000.00, 2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0 (1000.00, 3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0 (1000.00, 3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0 - 2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 6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 6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4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4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 (3.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36 (6.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34 (6.3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 (11.25, 13.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 (10.00, 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0 (10.00, 25.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 37.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 37.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0 (70.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1.00 (79.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0.67 (79.5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0 (425.00, 47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500.00, 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500.00, 5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0 - 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5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7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29 (8.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03 (8.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35.00, 4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8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8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6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69 (31.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52 (31.7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50.00,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50.00,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50.00, 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00 - 2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00 - 21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4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43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94 (32.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88 (32.7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 (45.00, 4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0 (60.00,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0 (60.00, 1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 - 4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5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3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3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6.72 (25.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6.73 (25.6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0 (18.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23 (17.7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5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2 (3.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8 (3.4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5.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3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88 (12.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94 (12.7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50.00,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40.00,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40.00, 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 - 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1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1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7 (12.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9 (12.7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5.00, 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 (5.00, 5.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 - 1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 - 125.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7.78 (137.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0.00 (141.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250.00, 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250.00, 5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6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6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8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4.53 (88.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4.21 (88.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00 (175.00, 17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20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200.00,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00 - 17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6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6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7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6.32 (74.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78 (73.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 (125.00, 1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 (125.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 (125.00,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 - 1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5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iu)</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2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3.33 (568.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3.33 (568.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0.00 (775.00, 16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0.00 (775.00, 16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 16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00 - 16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5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93 (0.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93 (0.8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2.63 (92.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00 (90.6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200.00, 2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200.00, 2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200.00, 2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0 - 2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4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4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40.00, 4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0 - 4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00.00 (866.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25.00 (876.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00 (4500.00, 4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00 (3000.00, 37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00 (3000.00, 45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0.00 - 45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00 - 500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00 - 500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67 (9.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25 (9.5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4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4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3.5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8.00, 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4.00, 1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5.00, 11.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 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1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 - 12.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75 (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12 (5.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20.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10.00, 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1 (1.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1 (1.6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6.00, 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1.00, 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 (1.00, 4.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 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6.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l)</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250.00,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0 - 25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泮托拉唑钠注射液(m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N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33 (5.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50 (5.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30.00, 32.50)</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30.0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40.0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 - 40.00</w:t>
            </w:r>
          </w:p>
        </w:tc>
      </w:tr>
    </w:tbl>
    <w:p w:rsidR="00F825F4" w:rsidRDefault="00000000">
      <w:pPr>
        <w:pStyle w:val="3"/>
        <w:spacing w:before="240"/>
      </w:pPr>
      <w:bookmarkStart w:id="42" w:name="间隔用药次数"/>
      <w:bookmarkEnd w:id="41"/>
      <w:r>
        <w:t xml:space="preserve">8.5 </w:t>
      </w:r>
      <w:r>
        <w:t>间隔用药次数</w:t>
      </w:r>
    </w:p>
    <w:p w:rsidR="00F825F4" w:rsidRDefault="00000000">
      <w:pPr>
        <w:pStyle w:val="FirstParagraph"/>
      </w:pPr>
      <w:r>
        <w:t>  </w:t>
      </w:r>
      <w:r>
        <w:t>发生</w:t>
      </w:r>
      <w:r>
        <w:t>ADR</w:t>
      </w:r>
      <w:r>
        <w:t>与未发生</w:t>
      </w:r>
      <w:r>
        <w:t>ADR</w:t>
      </w:r>
      <w:r>
        <w:t>人群的间隔用药次数具有显著性差异，详见表</w:t>
      </w:r>
      <w:r>
        <w:t xml:space="preserve"> 28</w:t>
      </w:r>
      <w:r>
        <w:t>。</w:t>
      </w:r>
    </w:p>
    <w:p w:rsidR="00F825F4" w:rsidRDefault="00000000">
      <w:pPr>
        <w:pStyle w:val="a0"/>
      </w:pPr>
      <w:r>
        <w:rPr>
          <w:b/>
          <w:bCs/>
        </w:rPr>
        <w:t>表</w:t>
      </w:r>
      <w:r>
        <w:rPr>
          <w:b/>
          <w:bCs/>
        </w:rPr>
        <w:t xml:space="preserve"> 28: </w:t>
      </w:r>
      <w:r>
        <w:rPr>
          <w:b/>
          <w:bCs/>
        </w:rPr>
        <w:t>间隔用药次数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间隔用药次数</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9 (5.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9 (4.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0 (4.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0 (5.00, 1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4.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4.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1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41.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 - 41.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00.1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55.5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2"/>
      </w:pPr>
      <w:bookmarkStart w:id="43" w:name="复方苦参注射液用药详情"/>
      <w:bookmarkEnd w:id="37"/>
      <w:bookmarkEnd w:id="42"/>
      <w:r>
        <w:lastRenderedPageBreak/>
        <w:t>9.</w:t>
      </w:r>
      <w:r>
        <w:t>复方苦参注射液用药详情</w:t>
      </w:r>
    </w:p>
    <w:p w:rsidR="00F825F4" w:rsidRDefault="00000000">
      <w:pPr>
        <w:pStyle w:val="3"/>
        <w:spacing w:before="240"/>
      </w:pPr>
      <w:bookmarkStart w:id="44" w:name="是否首次用药"/>
      <w:r>
        <w:t xml:space="preserve">9.1 </w:t>
      </w:r>
      <w:r>
        <w:t>是否首次用药</w:t>
      </w:r>
    </w:p>
    <w:p w:rsidR="00F825F4" w:rsidRDefault="00000000">
      <w:pPr>
        <w:pStyle w:val="FirstParagraph"/>
      </w:pPr>
      <w:r>
        <w:t>  </w:t>
      </w:r>
      <w:r>
        <w:t>发生</w:t>
      </w:r>
      <w:r>
        <w:t>ADR</w:t>
      </w:r>
      <w:r>
        <w:t>的患者，首次使用</w:t>
      </w:r>
      <w:r>
        <w:t>:</w:t>
      </w:r>
      <w:r>
        <w:t>是</w:t>
      </w:r>
      <w:r>
        <w:t>65(33.68%)</w:t>
      </w:r>
      <w:r>
        <w:t>、否</w:t>
      </w:r>
      <w:r>
        <w:t>128(66.32%)</w:t>
      </w:r>
      <w:r>
        <w:t>，未发生</w:t>
      </w:r>
      <w:r>
        <w:t>ADR</w:t>
      </w:r>
      <w:r>
        <w:t>的患者，首次使用</w:t>
      </w:r>
      <w:r>
        <w:t>:</w:t>
      </w:r>
      <w:r>
        <w:t>是</w:t>
      </w:r>
      <w:r>
        <w:t>10573(35.32%)</w:t>
      </w:r>
      <w:r>
        <w:t>、否</w:t>
      </w:r>
      <w:r>
        <w:t>19364(64.68%)</w:t>
      </w:r>
      <w:r>
        <w:t>，两组的发生比例不具有显著性差异</w:t>
      </w:r>
      <w:r>
        <w:t>(p=0.635)</w:t>
      </w:r>
      <w:r>
        <w:t>，详见表</w:t>
      </w:r>
      <w:r>
        <w:t xml:space="preserve"> 29</w:t>
      </w:r>
      <w:r>
        <w:t>。</w:t>
      </w:r>
    </w:p>
    <w:p w:rsidR="00F825F4" w:rsidRDefault="00000000">
      <w:pPr>
        <w:pStyle w:val="a0"/>
      </w:pPr>
      <w:r>
        <w:rPr>
          <w:b/>
          <w:bCs/>
        </w:rPr>
        <w:t>表</w:t>
      </w:r>
      <w:r>
        <w:rPr>
          <w:b/>
          <w:bCs/>
        </w:rPr>
        <w:t xml:space="preserve"> 29: </w:t>
      </w:r>
      <w:r>
        <w:rPr>
          <w:b/>
          <w:bCs/>
        </w:rPr>
        <w:t>是否首次用药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首次使用</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 (33.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73 (35.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38 (35.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 (66.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64 (64.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492 (64.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45" w:name="每日给药剂量"/>
      <w:bookmarkEnd w:id="44"/>
      <w:r>
        <w:t xml:space="preserve">9.2 </w:t>
      </w:r>
      <w:r>
        <w:t>每日给药剂量</w:t>
      </w:r>
    </w:p>
    <w:p w:rsidR="00F825F4" w:rsidRDefault="00000000">
      <w:pPr>
        <w:pStyle w:val="FirstParagraph"/>
      </w:pPr>
      <w:r>
        <w:t>  </w:t>
      </w:r>
      <w:r>
        <w:t>发生</w:t>
      </w:r>
      <w:r>
        <w:t>ADR</w:t>
      </w:r>
      <w:r>
        <w:t>的患者，每日给药剂量</w:t>
      </w:r>
      <w:r>
        <w:t>(ml):</w:t>
      </w:r>
      <w:r>
        <w:t>均数</w:t>
      </w:r>
      <w:r>
        <w:t>(</w:t>
      </w:r>
      <w:r>
        <w:t>标准差</w:t>
      </w:r>
      <w:r>
        <w:t>)</w:t>
      </w:r>
      <w:r>
        <w:t>为</w:t>
      </w:r>
      <w:r>
        <w:t>17.32(4.71),</w:t>
      </w:r>
      <w:r>
        <w:t>中位数</w:t>
      </w:r>
      <w:r>
        <w:t>(</w:t>
      </w:r>
      <w:r>
        <w:t>上下四分位数</w:t>
      </w:r>
      <w:r>
        <w:t>)</w:t>
      </w:r>
      <w:r>
        <w:t>为</w:t>
      </w:r>
      <w:r>
        <w:t>20.00(15.00,20.00)</w:t>
      </w:r>
      <w:r>
        <w:t>，未发生</w:t>
      </w:r>
      <w:r>
        <w:t>ADR</w:t>
      </w:r>
      <w:r>
        <w:t>的患者，每日给药剂量</w:t>
      </w:r>
      <w:r>
        <w:t>(ml):</w:t>
      </w:r>
      <w:r>
        <w:t>均数</w:t>
      </w:r>
      <w:r>
        <w:t>(</w:t>
      </w:r>
      <w:r>
        <w:t>标准差</w:t>
      </w:r>
      <w:r>
        <w:t>)</w:t>
      </w:r>
      <w:r>
        <w:t>为</w:t>
      </w:r>
      <w:r>
        <w:t>17.42(4.98),</w:t>
      </w:r>
      <w:r>
        <w:t>中位数</w:t>
      </w:r>
      <w:r>
        <w:t>(</w:t>
      </w:r>
      <w:r>
        <w:t>上下四分位数</w:t>
      </w:r>
      <w:r>
        <w:t>)</w:t>
      </w:r>
      <w:r>
        <w:t>为</w:t>
      </w:r>
      <w:r>
        <w:t>20.00(15.00,20.00)</w:t>
      </w:r>
      <w:r>
        <w:t>，两组的分布不具有显著性差异</w:t>
      </w:r>
      <w:r>
        <w:t>(p=0.806)</w:t>
      </w:r>
      <w:r>
        <w:t>，。详见表</w:t>
      </w:r>
      <w:r>
        <w:t xml:space="preserve"> 30</w:t>
      </w:r>
      <w:r>
        <w:t>所示。</w:t>
      </w:r>
    </w:p>
    <w:p w:rsidR="00F825F4" w:rsidRDefault="00000000">
      <w:pPr>
        <w:pStyle w:val="a0"/>
      </w:pPr>
      <w:r>
        <w:rPr>
          <w:b/>
          <w:bCs/>
        </w:rPr>
        <w:t>表</w:t>
      </w:r>
      <w:r>
        <w:rPr>
          <w:b/>
          <w:bCs/>
        </w:rPr>
        <w:t xml:space="preserve"> 30: </w:t>
      </w:r>
      <w:r>
        <w:rPr>
          <w:b/>
          <w:bCs/>
        </w:rPr>
        <w:t>每日给药剂量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每日给药剂量(ml)</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0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32 (4.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2 (4.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2 (4.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15.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15.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15.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22.1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6.4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a0"/>
      </w:pPr>
      <w:r>
        <w:t>  </w:t>
      </w:r>
      <w:r>
        <w:t>各用药剂量描述</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每日给药剂量(ml)</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15.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24 (15.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53 (15.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5.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98 (8.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09 (8.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5 (0.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5 (0.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 (24.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92 (19.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40 (19.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 (0.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 (0.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2 (47.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60 (48.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52 (48.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24 (3.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0 (3.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32 (4.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39 (4.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46" w:name="平均用药量"/>
      <w:bookmarkEnd w:id="45"/>
      <w:r>
        <w:t xml:space="preserve">9.3 </w:t>
      </w:r>
      <w:r>
        <w:t>平均用药量</w:t>
      </w:r>
    </w:p>
    <w:p w:rsidR="00F825F4" w:rsidRDefault="00000000">
      <w:pPr>
        <w:pStyle w:val="FirstParagraph"/>
      </w:pPr>
      <w:r>
        <w:t>  </w:t>
      </w:r>
      <w:r>
        <w:t>发生</w:t>
      </w:r>
      <w:r>
        <w:t>ADR</w:t>
      </w:r>
      <w:r>
        <w:t>与未发生</w:t>
      </w:r>
      <w:r>
        <w:t>ADR</w:t>
      </w:r>
      <w:r>
        <w:t>的平均用药量无显著性差异。详见表</w:t>
      </w:r>
      <w:r>
        <w:t xml:space="preserve"> 31</w:t>
      </w:r>
      <w:r>
        <w:t>所示。</w:t>
      </w:r>
    </w:p>
    <w:p w:rsidR="00F825F4" w:rsidRDefault="00000000">
      <w:pPr>
        <w:pStyle w:val="a0"/>
      </w:pPr>
      <w:r>
        <w:rPr>
          <w:b/>
          <w:bCs/>
        </w:rPr>
        <w:t>表</w:t>
      </w:r>
      <w:r>
        <w:rPr>
          <w:b/>
          <w:bCs/>
        </w:rPr>
        <w:t xml:space="preserve"> 31: </w:t>
      </w:r>
      <w:r>
        <w:rPr>
          <w:b/>
          <w:bCs/>
        </w:rPr>
        <w:t>用药详情：平均用药量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lastRenderedPageBreak/>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用药量</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3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2 (3.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6 (3.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6 (3.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15.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15.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0 (15.00,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0 - 2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47.6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6.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47" w:name="溶媒种类"/>
      <w:bookmarkEnd w:id="46"/>
      <w:r>
        <w:t xml:space="preserve">9.4 </w:t>
      </w:r>
      <w:r>
        <w:t>溶媒种类</w:t>
      </w:r>
    </w:p>
    <w:p w:rsidR="00F825F4" w:rsidRDefault="00000000">
      <w:pPr>
        <w:pStyle w:val="FirstParagraph"/>
      </w:pPr>
      <w:r>
        <w:t>  </w:t>
      </w:r>
      <w:r>
        <w:t>发生</w:t>
      </w:r>
      <w:r>
        <w:t>ADR</w:t>
      </w:r>
      <w:r>
        <w:t>与未发生</w:t>
      </w:r>
      <w:r>
        <w:t>ADR</w:t>
      </w:r>
      <w:r>
        <w:t>的各溶媒发生使用比例无显著性差异。详见表</w:t>
      </w:r>
      <w:r>
        <w:t xml:space="preserve"> 32</w:t>
      </w:r>
      <w:r>
        <w:t>所示。</w:t>
      </w:r>
    </w:p>
    <w:p w:rsidR="00F825F4" w:rsidRDefault="00000000">
      <w:pPr>
        <w:pStyle w:val="a0"/>
      </w:pPr>
      <w:r>
        <w:rPr>
          <w:b/>
          <w:bCs/>
        </w:rPr>
        <w:t>表</w:t>
      </w:r>
      <w:r>
        <w:rPr>
          <w:b/>
          <w:bCs/>
        </w:rPr>
        <w:t xml:space="preserve"> 33: </w:t>
      </w:r>
      <w:r>
        <w:rPr>
          <w:b/>
          <w:bCs/>
        </w:rPr>
        <w:t>溶媒种类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溶媒种类</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1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生理盐水</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 (93.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71 (93.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52 (93.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葡萄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6.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3 (6.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5 (6.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葡萄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48" w:name="溶媒剂量"/>
      <w:bookmarkEnd w:id="47"/>
      <w:r>
        <w:t xml:space="preserve">9.5 </w:t>
      </w:r>
      <w:r>
        <w:t>溶媒剂量</w:t>
      </w:r>
    </w:p>
    <w:p w:rsidR="00F825F4" w:rsidRDefault="00000000">
      <w:pPr>
        <w:pStyle w:val="FirstParagraph"/>
      </w:pPr>
      <w:r>
        <w:t>  </w:t>
      </w:r>
      <w:r>
        <w:t>在使用复方苦参注射液的</w:t>
      </w:r>
      <w:r>
        <w:t>30130</w:t>
      </w:r>
      <w:r>
        <w:t>例患者中，</w:t>
      </w:r>
      <w:r>
        <w:t>ADR</w:t>
      </w:r>
      <w:r>
        <w:t>发生比例对溶媒剂量的统计结果详见表</w:t>
      </w:r>
      <w:r>
        <w:t xml:space="preserve"> 34</w:t>
      </w:r>
      <w:r>
        <w:t>。</w:t>
      </w:r>
    </w:p>
    <w:p w:rsidR="00F825F4" w:rsidRDefault="00000000">
      <w:pPr>
        <w:pStyle w:val="a0"/>
      </w:pPr>
      <w:r>
        <w:rPr>
          <w:b/>
          <w:bCs/>
        </w:rPr>
        <w:lastRenderedPageBreak/>
        <w:t>表</w:t>
      </w:r>
      <w:r>
        <w:rPr>
          <w:b/>
          <w:bCs/>
        </w:rPr>
        <w:t xml:space="preserve"> 34: </w:t>
      </w:r>
      <w:r>
        <w:rPr>
          <w:b/>
          <w:bCs/>
        </w:rPr>
        <w:t>溶媒剂量信息详表</w:t>
      </w:r>
    </w:p>
    <w:tbl>
      <w:tblPr>
        <w:tblW w:w="0" w:type="auto"/>
        <w:jc w:val="center"/>
        <w:tblLayout w:type="fixed"/>
        <w:tblLook w:val="0420" w:firstRow="1" w:lastRow="0" w:firstColumn="0" w:lastColumn="0" w:noHBand="0" w:noVBand="1"/>
      </w:tblPr>
      <w:tblGrid>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溶媒剂量(ml)</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生理盐水</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81)</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7971)</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281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7.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24 (9.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37 (9.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 (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 (0.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7.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2 (3.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5 (3.2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3 (1.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3 (1.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3 (0.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 (0.9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 (82.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402 (83.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51 (83.6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6 (1.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1 (1.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葡萄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8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color w:val="000000"/>
                <w:sz w:val="22"/>
                <w:szCs w:val="22"/>
              </w:rPr>
              <w:t>总计</w:t>
            </w:r>
            <w:r w:rsidR="00000000">
              <w:rPr>
                <w:rFonts w:ascii="Arial" w:eastAsia="Arial" w:hAnsi="Arial" w:cs="Arial"/>
                <w:color w:val="000000"/>
                <w:sz w:val="22"/>
                <w:szCs w:val="22"/>
              </w:rPr>
              <w:t xml:space="preserve"> (N=18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5.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5.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0.4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91.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76 (91.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7 (91.9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8.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 (2.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2.34%)</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bl>
    <w:p w:rsidR="00F825F4" w:rsidRDefault="00000000">
      <w:pPr>
        <w:pStyle w:val="3"/>
        <w:spacing w:before="240"/>
      </w:pPr>
      <w:bookmarkStart w:id="49" w:name="药物浓度"/>
      <w:bookmarkEnd w:id="48"/>
      <w:r>
        <w:t xml:space="preserve">9.6 </w:t>
      </w:r>
      <w:r>
        <w:t>药物浓度</w:t>
      </w:r>
    </w:p>
    <w:p w:rsidR="00F825F4" w:rsidRDefault="00000000">
      <w:pPr>
        <w:pStyle w:val="FirstParagraph"/>
      </w:pPr>
      <w:r>
        <w:t>  </w:t>
      </w:r>
      <w:r>
        <w:t>在使用复方苦参注射液的</w:t>
      </w:r>
      <w:r>
        <w:t>30130</w:t>
      </w:r>
      <w:r>
        <w:t>例患者中，所用溶媒为</w:t>
      </w:r>
      <w:r>
        <w:t>0.9%</w:t>
      </w:r>
      <w:r>
        <w:t>生理盐水、</w:t>
      </w:r>
      <w:r>
        <w:t>5%</w:t>
      </w:r>
      <w:r>
        <w:t>葡萄糖、</w:t>
      </w:r>
      <w:r>
        <w:t>10%</w:t>
      </w:r>
      <w:r>
        <w:t>葡萄糖，其中使用</w:t>
      </w:r>
      <w:r>
        <w:t>10%</w:t>
      </w:r>
      <w:r>
        <w:t>葡萄糖溶媒的人群中无发生</w:t>
      </w:r>
      <w:r>
        <w:t>ADR</w:t>
      </w:r>
      <w:r>
        <w:t>患者。统计结果详见表</w:t>
      </w:r>
      <w:r>
        <w:t xml:space="preserve"> 35</w:t>
      </w:r>
      <w:r>
        <w:t>。</w:t>
      </w:r>
    </w:p>
    <w:p w:rsidR="00F825F4" w:rsidRDefault="00000000">
      <w:pPr>
        <w:pStyle w:val="a0"/>
      </w:pPr>
      <w:r>
        <w:rPr>
          <w:b/>
          <w:bCs/>
        </w:rPr>
        <w:t>表</w:t>
      </w:r>
      <w:r>
        <w:rPr>
          <w:b/>
          <w:bCs/>
        </w:rPr>
        <w:t xml:space="preserve"> 35: </w:t>
      </w:r>
      <w:r>
        <w:rPr>
          <w:b/>
          <w:bCs/>
        </w:rPr>
        <w:t>药物浓度信息详表</w:t>
      </w:r>
    </w:p>
    <w:tbl>
      <w:tblPr>
        <w:tblW w:w="0" w:type="auto"/>
        <w:jc w:val="center"/>
        <w:tblLayout w:type="fixed"/>
        <w:tblLook w:val="0420" w:firstRow="1" w:lastRow="0" w:firstColumn="0" w:lastColumn="0" w:noHBand="0" w:noVBand="1"/>
      </w:tblPr>
      <w:tblGrid>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药物浓度（ml/ml|溶媒：0.9%生理盐水)</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81)</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27971)</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总计 (N=281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6,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6,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6,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 - 0.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 - 0.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 - 0.2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药物浓度（ml/ml|溶媒：5%葡萄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生ADR (N=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未发生ADR (N=18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总计 (N=183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7,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6, 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 (0.06, 0.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 - 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 - 0.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 - 0.17</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bl>
    <w:p w:rsidR="00F825F4" w:rsidRDefault="00000000">
      <w:pPr>
        <w:pStyle w:val="3"/>
        <w:spacing w:before="240"/>
      </w:pPr>
      <w:bookmarkStart w:id="50" w:name="滴注时间"/>
      <w:bookmarkEnd w:id="49"/>
      <w:r>
        <w:t xml:space="preserve">9.7 </w:t>
      </w:r>
      <w:r>
        <w:t>滴注时间</w:t>
      </w:r>
    </w:p>
    <w:p w:rsidR="00F825F4" w:rsidRDefault="00000000">
      <w:pPr>
        <w:pStyle w:val="FirstParagraph"/>
      </w:pPr>
      <w:r>
        <w:t>  </w:t>
      </w:r>
      <w:r>
        <w:t>发生</w:t>
      </w:r>
      <w:r>
        <w:t>ADR</w:t>
      </w:r>
      <w:r>
        <w:t>与未发生</w:t>
      </w:r>
      <w:r>
        <w:t>ADR</w:t>
      </w:r>
      <w:r>
        <w:t>人群的滴注时间占比不具有显著性差异，详见表</w:t>
      </w:r>
      <w:r>
        <w:t xml:space="preserve"> 36</w:t>
      </w:r>
      <w:r>
        <w:t>。</w:t>
      </w:r>
    </w:p>
    <w:p w:rsidR="00F825F4" w:rsidRDefault="00000000">
      <w:pPr>
        <w:pStyle w:val="a0"/>
      </w:pPr>
      <w:r>
        <w:rPr>
          <w:b/>
          <w:bCs/>
        </w:rPr>
        <w:t>表</w:t>
      </w:r>
      <w:r>
        <w:rPr>
          <w:b/>
          <w:bCs/>
        </w:rPr>
        <w:t xml:space="preserve"> 36: </w:t>
      </w:r>
      <w:r>
        <w:rPr>
          <w:b/>
          <w:bCs/>
        </w:rPr>
        <w:t>滴注时间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滴注时间</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7 (2.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0 (2.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6.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20 (3.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3 (3.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 (31.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69 (33.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30 (33.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8 (55.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37 (57.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245 (57.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1 (2.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7 (2.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min 以上</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3 (0.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 (0.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51" w:name="平均静滴速度"/>
      <w:bookmarkEnd w:id="50"/>
      <w:r>
        <w:lastRenderedPageBreak/>
        <w:t xml:space="preserve">9.8 </w:t>
      </w:r>
      <w:r>
        <w:t>平均静滴速度</w:t>
      </w:r>
    </w:p>
    <w:p w:rsidR="00F825F4" w:rsidRDefault="00000000">
      <w:pPr>
        <w:pStyle w:val="FirstParagraph"/>
      </w:pPr>
      <w:r>
        <w:t>  </w:t>
      </w:r>
      <w:r>
        <w:t>全人群中，发生</w:t>
      </w:r>
      <w:r>
        <w:t>ADR</w:t>
      </w:r>
      <w:r>
        <w:t>与未发生</w:t>
      </w:r>
      <w:r>
        <w:t>ADR</w:t>
      </w:r>
      <w:r>
        <w:t>人群静滴速度使用比例具有显著性差异的是：</w:t>
      </w:r>
      <w:r>
        <w:t>31-45</w:t>
      </w:r>
      <w:r>
        <w:t>滴</w:t>
      </w:r>
      <w:r>
        <w:t>/min</w:t>
      </w:r>
      <w:r>
        <w:t>、</w:t>
      </w:r>
      <w:r>
        <w:t>46</w:t>
      </w:r>
      <w:r>
        <w:t>～</w:t>
      </w:r>
      <w:r>
        <w:t>60</w:t>
      </w:r>
      <w:r>
        <w:t>滴</w:t>
      </w:r>
      <w:r>
        <w:t>/min</w:t>
      </w:r>
      <w:r>
        <w:t>、</w:t>
      </w:r>
      <w:r>
        <w:t>61-90</w:t>
      </w:r>
      <w:r>
        <w:t>滴</w:t>
      </w:r>
      <w:r>
        <w:t>/min</w:t>
      </w:r>
      <w:r>
        <w:t>。组间比较详见表</w:t>
      </w:r>
      <w:r>
        <w:t xml:space="preserve"> 37</w:t>
      </w:r>
      <w:r>
        <w:t>。</w:t>
      </w:r>
    </w:p>
    <w:p w:rsidR="00F825F4" w:rsidRDefault="00000000">
      <w:pPr>
        <w:pStyle w:val="a0"/>
      </w:pPr>
      <w:r>
        <w:rPr>
          <w:b/>
          <w:bCs/>
        </w:rPr>
        <w:t>表</w:t>
      </w:r>
      <w:r>
        <w:rPr>
          <w:b/>
          <w:bCs/>
        </w:rPr>
        <w:t xml:space="preserve"> 37: </w:t>
      </w:r>
      <w:r>
        <w:rPr>
          <w:b/>
          <w:bCs/>
        </w:rPr>
        <w:t>用药详情：平均静滴速度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90滴/min</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2 (73.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871 (79.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013 (79.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 (26.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66 (20.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17 (20.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60滴/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22.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25 (19.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69 (19.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 (77.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212 (80.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361 (80.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45滴/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7.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12 (4.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7 (4.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8 (92.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725 (95.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03 (95.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120滴/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9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 (0.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1 (0.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68 (99.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9 (99.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30滴/min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7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7 (1.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9 (1.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70 (98.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61 (98.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52" w:name="配药至给药间隔时间"/>
      <w:bookmarkEnd w:id="51"/>
      <w:r>
        <w:t xml:space="preserve">9.9 </w:t>
      </w:r>
      <w:r>
        <w:t>配药至给药间隔时间</w:t>
      </w:r>
    </w:p>
    <w:p w:rsidR="00F825F4" w:rsidRDefault="00000000">
      <w:pPr>
        <w:pStyle w:val="FirstParagraph"/>
      </w:pPr>
      <w:r>
        <w:t>  </w:t>
      </w:r>
      <w:r>
        <w:t>发生</w:t>
      </w:r>
      <w:r>
        <w:t>ADR</w:t>
      </w:r>
      <w:r>
        <w:t>与未发生</w:t>
      </w:r>
      <w:r>
        <w:t>ADR</w:t>
      </w:r>
      <w:r>
        <w:t>人群的配药至给药间隔时间的使用比例不具有显著性差异，组间比较详见表</w:t>
      </w:r>
      <w:r>
        <w:t xml:space="preserve"> 38</w:t>
      </w:r>
      <w:r>
        <w:t>。</w:t>
      </w:r>
    </w:p>
    <w:p w:rsidR="00F825F4" w:rsidRDefault="00000000">
      <w:pPr>
        <w:pStyle w:val="a0"/>
      </w:pPr>
      <w:r>
        <w:rPr>
          <w:b/>
          <w:bCs/>
        </w:rPr>
        <w:t>表</w:t>
      </w:r>
      <w:r>
        <w:rPr>
          <w:b/>
          <w:bCs/>
        </w:rPr>
        <w:t xml:space="preserve"> 38: </w:t>
      </w:r>
      <w:r>
        <w:rPr>
          <w:b/>
          <w:bCs/>
        </w:rPr>
        <w:t>配药至给药间隔时间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min)</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 (94.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36 (96.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19 (96.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5.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1 (3.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1 (3.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7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 (15.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63 (20.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92 (20.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4 (84.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874 (79.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038 (79.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8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94 (3.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0 (3.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843 (96.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30 (96.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9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 (3.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2 (3.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01 (96.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88 (96.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9 (1.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0 (1.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48 (98.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40 (98.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53" w:name="药物滴注开始到不良反应发生时间"/>
      <w:bookmarkEnd w:id="52"/>
      <w:r>
        <w:t xml:space="preserve">9.10 </w:t>
      </w:r>
      <w:r>
        <w:t>药物滴注开始到不良反应发生时间</w:t>
      </w:r>
    </w:p>
    <w:p w:rsidR="00F825F4" w:rsidRDefault="00000000">
      <w:pPr>
        <w:pStyle w:val="FirstParagraph"/>
      </w:pPr>
      <w:r>
        <w:t>  70</w:t>
      </w:r>
      <w:r>
        <w:t>例患者发生不良事件</w:t>
      </w:r>
      <w:r>
        <w:t>84</w:t>
      </w:r>
      <w:r>
        <w:t>例次，药物滴注开始到不良事件发生时间的统计结果详见详见表</w:t>
      </w:r>
      <w:r>
        <w:t xml:space="preserve"> 39</w:t>
      </w:r>
      <w:r>
        <w:t>。</w:t>
      </w:r>
    </w:p>
    <w:p w:rsidR="00F825F4" w:rsidRDefault="00000000">
      <w:pPr>
        <w:pStyle w:val="a0"/>
      </w:pPr>
      <w:r>
        <w:rPr>
          <w:b/>
          <w:bCs/>
        </w:rPr>
        <w:t>表</w:t>
      </w:r>
      <w:r>
        <w:rPr>
          <w:b/>
          <w:bCs/>
        </w:rPr>
        <w:t xml:space="preserve"> 39: </w:t>
      </w:r>
      <w:r>
        <w:rPr>
          <w:b/>
          <w:bCs/>
        </w:rPr>
        <w:t>药物滴注开始到不良反应发生时间信息详表</w:t>
      </w:r>
    </w:p>
    <w:tbl>
      <w:tblPr>
        <w:tblW w:w="0" w:type="auto"/>
        <w:jc w:val="center"/>
        <w:tblLayout w:type="fixed"/>
        <w:tblLook w:val="0420" w:firstRow="1" w:lastRow="0" w:firstColumn="0" w:lastColumn="0" w:noHBand="0" w:noVBand="1"/>
      </w:tblPr>
      <w:tblGrid>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药物滴注开始到不良反应发生时间</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频数</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百分比</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min]</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min,30min]</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h,1h]</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h,5h]</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h,24h]</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81%</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gt;1d</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2%</w:t>
            </w:r>
          </w:p>
        </w:tc>
      </w:tr>
    </w:tbl>
    <w:p w:rsidR="00F825F4" w:rsidRDefault="00000000">
      <w:pPr>
        <w:pStyle w:val="3"/>
        <w:spacing w:before="240"/>
      </w:pPr>
      <w:bookmarkStart w:id="54" w:name="用药天数"/>
      <w:bookmarkEnd w:id="53"/>
      <w:r>
        <w:t xml:space="preserve">9.11 </w:t>
      </w:r>
      <w:r>
        <w:t>用药天数</w:t>
      </w:r>
    </w:p>
    <w:p w:rsidR="00F825F4" w:rsidRDefault="00000000">
      <w:pPr>
        <w:pStyle w:val="FirstParagraph"/>
      </w:pPr>
      <w:r>
        <w:t>  </w:t>
      </w:r>
      <w:r>
        <w:t>发生</w:t>
      </w:r>
      <w:r>
        <w:t>ADR</w:t>
      </w:r>
      <w:r>
        <w:t>与未发生</w:t>
      </w:r>
      <w:r>
        <w:t>ADR</w:t>
      </w:r>
      <w:r>
        <w:t>人群的用药天数不具有显著性差异，详见表</w:t>
      </w:r>
      <w:r>
        <w:t xml:space="preserve"> 40</w:t>
      </w:r>
      <w:r>
        <w:t>。</w:t>
      </w:r>
    </w:p>
    <w:p w:rsidR="00F825F4" w:rsidRDefault="00000000">
      <w:pPr>
        <w:pStyle w:val="a0"/>
      </w:pPr>
      <w:r>
        <w:rPr>
          <w:b/>
          <w:bCs/>
        </w:rPr>
        <w:t>表</w:t>
      </w:r>
      <w:r>
        <w:rPr>
          <w:b/>
          <w:bCs/>
        </w:rPr>
        <w:t xml:space="preserve"> 40: </w:t>
      </w:r>
      <w:r>
        <w:rPr>
          <w:b/>
          <w:bCs/>
        </w:rPr>
        <w:t>用药天数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用药天数</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Wilcoxon rank sum tests</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6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an (SD)</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2 (9.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4 (8.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5 (8.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edian (Q1, Q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0 (3.00, 13.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3.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00 (3.00, 1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n - Max</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 - 4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 - 1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 - 13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均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04.9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58.1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6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正态性检验P值</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2"/>
      </w:pPr>
      <w:bookmarkStart w:id="55" w:name="合并用药详情"/>
      <w:bookmarkEnd w:id="43"/>
      <w:bookmarkEnd w:id="54"/>
      <w:r>
        <w:t>10.</w:t>
      </w:r>
      <w:r>
        <w:t>合并用药详情</w:t>
      </w:r>
    </w:p>
    <w:p w:rsidR="00F825F4" w:rsidRDefault="00000000">
      <w:pPr>
        <w:pStyle w:val="FirstParagraph"/>
      </w:pPr>
      <w:r>
        <w:t>  </w:t>
      </w:r>
      <w:r>
        <w:t>全人群</w:t>
      </w:r>
      <w:r>
        <w:t>30130</w:t>
      </w:r>
      <w:r>
        <w:t>例患者中，有合并用药的患者共</w:t>
      </w:r>
      <w:r>
        <w:t>268772</w:t>
      </w:r>
      <w:r>
        <w:t>例，占比</w:t>
      </w:r>
      <w:r>
        <w:t>892.04%;AE</w:t>
      </w:r>
      <w:r>
        <w:t>人群</w:t>
      </w:r>
      <w:r>
        <w:t>4426</w:t>
      </w:r>
      <w:r>
        <w:t>例患者中，有合并用药的患者共</w:t>
      </w:r>
      <w:r>
        <w:t>4407</w:t>
      </w:r>
      <w:r>
        <w:t>例，占比</w:t>
      </w:r>
      <w:r>
        <w:t>99.57%;ADR</w:t>
      </w:r>
      <w:r>
        <w:t>人群</w:t>
      </w:r>
      <w:r>
        <w:t>193</w:t>
      </w:r>
      <w:r>
        <w:t>例患者中，有合并用药的患者共</w:t>
      </w:r>
      <w:r>
        <w:t>192</w:t>
      </w:r>
      <w:r>
        <w:t>例，占比</w:t>
      </w:r>
      <w:r>
        <w:t>99.48%</w:t>
      </w:r>
      <w:r>
        <w:t>。</w:t>
      </w:r>
    </w:p>
    <w:p w:rsidR="00F825F4" w:rsidRDefault="00000000">
      <w:pPr>
        <w:pStyle w:val="3"/>
        <w:spacing w:before="240"/>
      </w:pPr>
      <w:bookmarkStart w:id="56" w:name="合并用药类别"/>
      <w:r>
        <w:t xml:space="preserve">10.1 </w:t>
      </w:r>
      <w:r>
        <w:t>合并用药类别</w:t>
      </w:r>
    </w:p>
    <w:p w:rsidR="00F825F4" w:rsidRDefault="00000000">
      <w:pPr>
        <w:pStyle w:val="FirstParagraph"/>
      </w:pPr>
      <w:r>
        <w:t>  </w:t>
      </w:r>
      <w:r>
        <w:t>全人群中，发生</w:t>
      </w:r>
      <w:r>
        <w:t>ADR</w:t>
      </w:r>
      <w:r>
        <w:t>的患者，西药</w:t>
      </w:r>
      <w:r>
        <w:t>:</w:t>
      </w:r>
      <w:r>
        <w:t>是</w:t>
      </w:r>
      <w:r>
        <w:t>189(97.93%)</w:t>
      </w:r>
      <w:r>
        <w:t>、否</w:t>
      </w:r>
      <w:r>
        <w:t>4(2.07%)</w:t>
      </w:r>
      <w:r>
        <w:t>，未发生</w:t>
      </w:r>
      <w:r>
        <w:t>ADR</w:t>
      </w:r>
      <w:r>
        <w:t>的患者，西药</w:t>
      </w:r>
      <w:r>
        <w:t>:</w:t>
      </w:r>
      <w:r>
        <w:t>是</w:t>
      </w:r>
      <w:r>
        <w:t>29227(97.63%)</w:t>
      </w:r>
      <w:r>
        <w:t>、否</w:t>
      </w:r>
      <w:r>
        <w:t>710(2.37%)</w:t>
      </w:r>
      <w:r>
        <w:t>，两组的发生比例不具有显著性差异，</w:t>
      </w:r>
      <w:r>
        <w:t>(p=&gt;0.999)</w:t>
      </w:r>
      <w:r>
        <w:t>。发生</w:t>
      </w:r>
      <w:r>
        <w:t>ADR</w:t>
      </w:r>
      <w:r>
        <w:t>与未发生</w:t>
      </w:r>
      <w:r>
        <w:t>ADR</w:t>
      </w:r>
      <w:r>
        <w:t>患者的合并用药中，中药的使用比例具有显著性差异。详见表</w:t>
      </w:r>
      <w:r>
        <w:t xml:space="preserve"> 41</w:t>
      </w:r>
      <w:r>
        <w:t>。</w:t>
      </w:r>
    </w:p>
    <w:p w:rsidR="00F825F4" w:rsidRDefault="00000000">
      <w:pPr>
        <w:pStyle w:val="a0"/>
      </w:pPr>
      <w:r>
        <w:rPr>
          <w:b/>
          <w:bCs/>
        </w:rPr>
        <w:lastRenderedPageBreak/>
        <w:t>表</w:t>
      </w:r>
      <w:r>
        <w:rPr>
          <w:b/>
          <w:bCs/>
        </w:rPr>
        <w:t xml:space="preserve"> 41: </w:t>
      </w:r>
      <w:r>
        <w:rPr>
          <w:b/>
          <w:bCs/>
        </w:rPr>
        <w:t>合并用药类别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西药</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27 (97.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16 (97.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0 (2.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4 (2.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 (63.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35 (54.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357 (54.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 (36.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702 (45.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773 (45.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57" w:name="药物系统分类"/>
      <w:bookmarkEnd w:id="56"/>
      <w:r>
        <w:t xml:space="preserve">10.2 </w:t>
      </w:r>
      <w:r>
        <w:t>药物系统分类</w:t>
      </w:r>
    </w:p>
    <w:p w:rsidR="00F825F4" w:rsidRDefault="00000000">
      <w:pPr>
        <w:pStyle w:val="FirstParagraph"/>
      </w:pPr>
      <w:r>
        <w:t>  </w:t>
      </w:r>
      <w:r>
        <w:t>发生</w:t>
      </w:r>
      <w:r>
        <w:t>ADR</w:t>
      </w:r>
      <w:r>
        <w:t>与未发生</w:t>
      </w:r>
      <w:r>
        <w:t>ADR</w:t>
      </w:r>
      <w:r>
        <w:t>患者合并用药一级分类的使用比例具有显著性差异的为：激素及有关药物、诊断用药、中枢神经系统药物、抗微生物药物、呼吸系统药物、维生素类药物、水、电解质及酸碱平衡用药、抗变态反应药物、泌尿系统用药、延缓衰老药及某些老年病用药，详见表</w:t>
      </w:r>
      <w:r>
        <w:t xml:space="preserve"> 42</w:t>
      </w:r>
      <w:r>
        <w:t>，表格中合并用药一级分类按发生</w:t>
      </w:r>
      <w:r>
        <w:t>ADR</w:t>
      </w:r>
      <w:r>
        <w:t>人群中的使用人数占比降序排列。</w:t>
      </w:r>
    </w:p>
    <w:p w:rsidR="00F825F4" w:rsidRDefault="00000000">
      <w:pPr>
        <w:pStyle w:val="a0"/>
      </w:pPr>
      <w:r>
        <w:rPr>
          <w:b/>
          <w:bCs/>
        </w:rPr>
        <w:t>表</w:t>
      </w:r>
      <w:r>
        <w:rPr>
          <w:b/>
          <w:bCs/>
        </w:rPr>
        <w:t xml:space="preserve"> 42: </w:t>
      </w:r>
      <w:r>
        <w:rPr>
          <w:b/>
          <w:bCs/>
        </w:rPr>
        <w:t>合并用药一级分类信息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系统药物</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1 (83.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160 (80.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321 (80.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 (16.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77 (19.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09 (19.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抗肿瘤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 (63.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88 (6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11 (60.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36.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49 (3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919 (39.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激素及有关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6 (65.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928 (53.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54 (53.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 (34.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09 (46.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76 (46.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诊断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 (51.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986 (43.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85 (43.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48.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951 (56.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45 (56.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42.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82 (29.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764 (29.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 (57.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255 (71.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366 (70.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血液及造血系统的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 (3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02 (40.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79 (40.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 (6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35 (59.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851 (59.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5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 (26.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28 (23.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80 (23.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1 (73.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09 (76.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050 (76.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微生物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3 (27.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49 (21.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02 (2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0 (72.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588 (78.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728 (78.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 (28.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08 (24.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63 (24.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 (71.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29 (75.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67 (75.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 (22.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85 (15.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28 (15.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 (77.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252 (84.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02 (84.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类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 (23.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47 (18.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93 (18.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7 (76.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490 (81.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637 (81.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水、电解质及酸碱平衡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 (24.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96 (17.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43 (17.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75.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741 (82.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887 (82.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变态反应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30.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76 (22.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35 (22.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4 (69.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161 (77.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295 (77.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系统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22.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89 (14.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33 (15.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 (77.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48 (85.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597 (84.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免疫功能的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 (28.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79 (3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34 (33.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 (71.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758 (6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896 (66.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临床科室备用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19.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30 (16.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67 (16.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6 (80.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07 (83.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163 (83.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麻醉药及其辅助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7.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5 (6.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49 (6.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9 (92.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02 (93.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81 (93.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植物神经系统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7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8.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1 (6.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8 (6.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 (91.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026 (93.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02 (93.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制品、生化药物和酶及辅酶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4.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9 (5.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7 (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 (95.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38 (94.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623 (95.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5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9 (6.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6 (6.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96.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18 (93.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304 (93.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延缓衰老药及某些老年病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 (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4 (0.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7 (99.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6 (99.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制品、生化药物、酶及辅酶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21 (99.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113 (9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3"/>
        <w:spacing w:before="240"/>
      </w:pPr>
      <w:bookmarkStart w:id="58" w:name="合并用药一级与二级分类例数与例次统计"/>
      <w:bookmarkEnd w:id="57"/>
      <w:r>
        <w:t xml:space="preserve">10.3 </w:t>
      </w:r>
      <w:r>
        <w:t>合并用药一级与二级分类例数与例次统计</w:t>
      </w:r>
    </w:p>
    <w:p w:rsidR="00F825F4" w:rsidRDefault="00000000">
      <w:pPr>
        <w:pStyle w:val="FirstParagraph"/>
      </w:pPr>
      <w:r>
        <w:rPr>
          <w:b/>
          <w:bCs/>
        </w:rPr>
        <w:t>表</w:t>
      </w:r>
      <w:r>
        <w:rPr>
          <w:b/>
          <w:bCs/>
        </w:rPr>
        <w:t xml:space="preserve"> 43: </w:t>
      </w:r>
      <w:r>
        <w:rPr>
          <w:b/>
          <w:bCs/>
        </w:rPr>
        <w:t>合并用药一级、二级分类例数与例次信息详表</w:t>
      </w:r>
    </w:p>
    <w:tbl>
      <w:tblPr>
        <w:tblW w:w="5000" w:type="pct"/>
        <w:jc w:val="center"/>
        <w:tblLook w:val="0420" w:firstRow="1" w:lastRow="0" w:firstColumn="0" w:lastColumn="0" w:noHBand="0" w:noVBand="1"/>
      </w:tblPr>
      <w:tblGrid>
        <w:gridCol w:w="1705"/>
        <w:gridCol w:w="970"/>
        <w:gridCol w:w="970"/>
        <w:gridCol w:w="1069"/>
        <w:gridCol w:w="894"/>
        <w:gridCol w:w="1069"/>
        <w:gridCol w:w="894"/>
        <w:gridCol w:w="1069"/>
      </w:tblGrid>
      <w:tr w:rsidR="00F825F4" w:rsidTr="00B950A5">
        <w:trPr>
          <w:tblHeader/>
          <w:jc w:val="center"/>
        </w:trPr>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一级分类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二级分类名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全人群中使用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全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E人群中使用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E人群占比</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DR人群中使用例数</w:t>
            </w:r>
          </w:p>
        </w:tc>
        <w:tc>
          <w:tcPr>
            <w:tcW w:w="625" w:type="pct"/>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DR人群占比</w:t>
            </w:r>
          </w:p>
        </w:tc>
      </w:tr>
      <w:tr w:rsidR="00F825F4" w:rsidTr="00B950A5">
        <w:trPr>
          <w:jc w:val="center"/>
        </w:trPr>
        <w:tc>
          <w:tcPr>
            <w:tcW w:w="625" w:type="pct"/>
            <w:vMerge w:val="restar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系统药物:例数24321(80.72%)</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酸药及治疗消化性溃疡病药</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09</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060%</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10</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304%</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w:t>
            </w:r>
          </w:p>
        </w:tc>
        <w:tc>
          <w:tcPr>
            <w:tcW w:w="625" w:type="pc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394%</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止吐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00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7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73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疾病辅助用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5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20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197%</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泻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45%</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助消化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54%</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止泻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解痉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药物:例数18211(60.4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激素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0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0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51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药物-其他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9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49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54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487%</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植物药及中草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5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0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79%</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代谢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4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28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抗生素</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9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9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烷化剂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99%</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激素及有关药物:例数16054(53.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上腺皮质激素类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7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0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4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7.51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胰岛素及其他影响血糖的药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2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99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性激素及促性激素</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4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激素及有关药物-其他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激素类药及抗甲状腺药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5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诊断用药:例数13085(43.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诊断用药-其他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4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0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7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295%</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药物:例数8764(29.0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镇痛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0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79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解热镇痛抗炎药及抗痛风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9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35%</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精神失常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5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54%</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中枢神经系统药物-其他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6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镇静催眠药及抗惊厥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癲痫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震颤麻痹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影响血液及造血系统的药物:例数12279(40.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促进白细胞增生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3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5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凝血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6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9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917%</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贫血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6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2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0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促凝血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7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4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36%</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浆及血浆代用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6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血小板药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4%</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药:例数7080(23.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8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4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9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43%</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微生物药物:例数6402(21.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生素</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5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7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0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3.9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07%</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合成抗菌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99%</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真菌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麻风病药及抗麻风病反应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病毒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药物:例数7463(24.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防治心绞痛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28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8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药物-其他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54%</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降血压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2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心律失常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0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7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09%</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休克血管活性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调节血脂药及抗动脉粥样硬化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治疗慢性心功能不全的药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围血管扩张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药物:例数4728(15.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祛痰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35%</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喘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0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4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99%</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镇咳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类药物:例数5493(18.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B属药物</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7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7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C属药</w:t>
            </w:r>
            <w:r>
              <w:rPr>
                <w:rFonts w:ascii="Arial" w:eastAsia="Arial" w:hAnsi="Arial" w:cs="Arial"/>
                <w:color w:val="000000"/>
                <w:sz w:val="22"/>
                <w:szCs w:val="22"/>
              </w:rPr>
              <w:lastRenderedPageBreak/>
              <w:t>物及其他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37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74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99%</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水、电解质及酸碱平衡用药:例数5243(17.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电解质平衡调节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8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57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8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酸碱平衡调节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399%</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变态反应药物:例数6835(22.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组胺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3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4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570%</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泌尿系统用药:例数4533(15.0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利尿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74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17%</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脱水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7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3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36%</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免疫功能的药物:例数10234(33.9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增强剂</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22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7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抑制剂</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1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90%</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免疫功能的药物-其他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临床科室备用药物:例数4967(16.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眼科用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9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7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86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5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外科用药及消毒防腐收敛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麻醉药及其辅助药物:例数1849(6.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局部麻醉用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3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254%</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全身麻醉用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骨骼肌松弛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植物神经系统药物:例数1928(6.4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胆碱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8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7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18%</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肾上腺素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拟肾上腺素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8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制品、生化药物和酶及辅酶类:例数1507(5.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酶及辅酶类</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9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疫苗</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4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血清及血液制品</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r w:rsidR="00F825F4" w:rsidTr="00B950A5">
        <w:trPr>
          <w:jc w:val="center"/>
        </w:trPr>
        <w:tc>
          <w:tcPr>
            <w:tcW w:w="625" w:type="pct"/>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用药:例数1826(6.0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诊断用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48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7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8</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24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813%</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药物-抗代谢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9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1%</w:t>
            </w:r>
          </w:p>
        </w:tc>
      </w:tr>
      <w:tr w:rsidR="00F825F4" w:rsidTr="00B950A5">
        <w:trPr>
          <w:jc w:val="center"/>
        </w:trPr>
        <w:tc>
          <w:tcPr>
            <w:tcW w:w="625" w:type="pct"/>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药用附加剂</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6</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3</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49%</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8%</w:t>
            </w:r>
          </w:p>
        </w:tc>
      </w:tr>
      <w:tr w:rsidR="00F825F4" w:rsidTr="00B950A5">
        <w:trPr>
          <w:jc w:val="center"/>
        </w:trPr>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延缓衰老药及某些老年病用药:例数124(0.41%)</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前列腺增生症用药</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5%</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10%</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625" w:type="pc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3%</w:t>
            </w:r>
          </w:p>
        </w:tc>
      </w:tr>
      <w:tr w:rsidR="00F825F4" w:rsidTr="00B950A5">
        <w:trPr>
          <w:jc w:val="center"/>
        </w:trPr>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生物制品、生化药物、酶及辅酶类:例数17(0.06%)</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血清及血液制品</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08%</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5%</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625" w:type="pct"/>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6%</w:t>
            </w:r>
          </w:p>
        </w:tc>
      </w:tr>
    </w:tbl>
    <w:p w:rsidR="00F825F4" w:rsidRDefault="00000000">
      <w:pPr>
        <w:pStyle w:val="3"/>
        <w:spacing w:before="240"/>
      </w:pPr>
      <w:bookmarkStart w:id="59" w:name="发生与未发生adr组间合并用药的二级分类统计检验"/>
      <w:bookmarkEnd w:id="58"/>
      <w:r>
        <w:lastRenderedPageBreak/>
        <w:t xml:space="preserve">10.4 </w:t>
      </w:r>
      <w:r>
        <w:t>发生与未发生</w:t>
      </w:r>
      <w:r>
        <w:t>ADR</w:t>
      </w:r>
      <w:r>
        <w:t>组间合并用药的二级分类统计检验</w:t>
      </w:r>
    </w:p>
    <w:p w:rsidR="00F825F4" w:rsidRDefault="00000000">
      <w:pPr>
        <w:pStyle w:val="FirstParagraph"/>
      </w:pPr>
      <w:r>
        <w:t>  </w:t>
      </w:r>
      <w:r>
        <w:t>发生</w:t>
      </w:r>
      <w:r>
        <w:t>ADR</w:t>
      </w:r>
      <w:r>
        <w:t>与未发生</w:t>
      </w:r>
      <w:r>
        <w:t>ADR</w:t>
      </w:r>
      <w:r>
        <w:t>患者所涉及合并用药二级分类的使用比例具有显著性差异的药物名称为：止吐药、诊断用药</w:t>
      </w:r>
      <w:r>
        <w:t>-</w:t>
      </w:r>
      <w:r>
        <w:t>其他类、肾上腺皮质激素类药、镇痛药、抗组胺药、利尿药、电解质平衡调节药、维生素</w:t>
      </w:r>
      <w:r>
        <w:t>b</w:t>
      </w:r>
      <w:r>
        <w:t>属药物、祛痰药、合成抗菌药、平喘药、酸碱平衡调节药、性激素及促性激素、降血压药、止泻药、前列腺增生症用药，详见表</w:t>
      </w:r>
      <w:r>
        <w:t xml:space="preserve"> 44</w:t>
      </w:r>
    </w:p>
    <w:p w:rsidR="00F825F4" w:rsidRDefault="00000000">
      <w:pPr>
        <w:pStyle w:val="a0"/>
      </w:pPr>
      <w:r>
        <w:rPr>
          <w:b/>
          <w:bCs/>
        </w:rPr>
        <w:t>表</w:t>
      </w:r>
      <w:r>
        <w:rPr>
          <w:b/>
          <w:bCs/>
        </w:rPr>
        <w:t xml:space="preserve"> 44: </w:t>
      </w:r>
      <w:r>
        <w:rPr>
          <w:b/>
          <w:bCs/>
        </w:rPr>
        <w:t>合并用药二级分类信息详表</w:t>
      </w:r>
    </w:p>
    <w:p w:rsidR="00F825F4" w:rsidRDefault="00000000">
      <w:pPr>
        <w:pStyle w:val="a0"/>
      </w:pPr>
      <w:r>
        <w:t>表格按发生</w:t>
      </w:r>
      <w:r>
        <w:t>ADR</w:t>
      </w:r>
      <w:r>
        <w:t>人群的合并用药二级分类使用占比降序排列。</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发生ADR (N=193)</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未发生ADR (N=29937)</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总计 (N=30130)</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检验方法</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值</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止吐药</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 (63.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751 (55.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74 (5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 (36.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86 (44.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56 (44.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诊断用药-其他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 (51.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987 (43.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86 (43.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48.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950 (56.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44 (56.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酸药及治疗消化性溃疡病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1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 (68.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977 (7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09 (70.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1 (31.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60 (29.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21 (29.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上腺皮质激素类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 (57.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68 (43.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79 (44.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42.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769 (56.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51 (55.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药物-其他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42.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914 (36.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996 (36.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 (57.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23 (63.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34 (63.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肝胆疾病辅助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1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 (34.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33 (32.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99 (32.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7 (65.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04 (67.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31 (67.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营养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5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 (26.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28 (23.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80 (23.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1 (73.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09 (76.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050 (76.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镇痛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lt; 0.00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 (22.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50 (12.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94 (1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9 (77.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187 (87.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336 (8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抗组胺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9 (30.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776 (22.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835 (22.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4 (69.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161 (77.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295 (77.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植物药及中草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 (27.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81 (29.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935 (29.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9 (72.0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056 (70.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195 (70.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生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18.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40 (14.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75 (14.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8 (81.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97 (85.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655 (85.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利尿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17.6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02 (10.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36 (10.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9 (82.3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735 (89.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894 (89.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促进白细胞增生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 (18.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09 (19.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45 (19.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7 (81.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128 (80.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285 (80.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抗代谢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9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19.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192 (17.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30 (17.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 (80.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745 (82.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900 (82.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电解质平衡调节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 (16.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56 (11.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88 (11.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1 (83.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481 (88.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642 (88.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解热镇痛抗炎药及抗痛风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18.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57 (13.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92 (13.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8 (81.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780 (86.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38 (86.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b属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19.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48 (12.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85 (12.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6 (80.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089 (87.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245 (87.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增强剂</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 (19.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62 (25.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99 (25.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6 (80.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375 (74.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531 (74.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眼科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 (18.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777 (15.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13 (15.9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7 (81.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160 (84.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317 (84.0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防治心绞痛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 (16.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94 (14.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26 (14.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1 (83.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543 (85.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704 (85.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祛痰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 (18.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79 (12.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14 (12.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8 (81.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258 (87.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416 (87.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胰岛素及其他影响血糖的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 (13.9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3 (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0 (9.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6 (86.0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74 (9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140 (90.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凝血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6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 (11.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82 (12.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05 (12.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0 (88.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155 (87.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325 (87.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合成抗菌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1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6 (7.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8 (7.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 (8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71 (92.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42 (92.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平喘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1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9 (7.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91 (7.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 (8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68 (92.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39 (92.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维生素c属药物及其他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1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88 (12.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10 (12.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 (8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249 (87.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420 (87.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酸碱平衡调节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1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64 (7.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6 (7.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1 (8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673 (92.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44 (92.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性激素及促性激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 (10.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8 (6.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8 (6.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3 (89.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29 (93.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02 (93.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抗贫血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1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 (8.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75 (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92 (8.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6 (91.1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362 (9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538 (9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促凝血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6.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58 (5.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71 (5.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 (93.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79 (94.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59 (94.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局部麻醉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7.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71 (5.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85 (5.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9 (92.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66 (94.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45 (94.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抑制剂</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8.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5 (9.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 (9.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 (91.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972 (90.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149 (90.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脱水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 (6.7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63 (5.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76 (5.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0 (93.2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374 (94.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554 (94.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抗精神失常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6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7.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08 (6.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2 (6.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9 (92.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29 (93.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108 (93.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抗生素</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4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8.2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17 (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33 (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7 (91.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720 (9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97 (9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循环系统药物-其他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7.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8 (6.7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42 (6.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9 (92.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909 (93.2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088 (93.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助消化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6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 (7.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12 (5.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6 (5.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9 (92.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425 (94.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604 (94.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降血压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6.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1 (3.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3 (3.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 (93.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886 (96.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67 (96.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抗胆碱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 (6.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57 (3.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69 (3.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1 (93.7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780 (96.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61 (96.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烷化剂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5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5.7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2 (6.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3 (6.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2 (94.3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065 (93.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247 (93.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止泻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3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5.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44 (2.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4 (2.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 (94.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93 (97.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76 (97.5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泻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3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 (5.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79 (3.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9 (3.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3 (94.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58 (96.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41 (96.7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浆及血浆代用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0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4.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2 (2.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1 (2.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4 (95.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15 (97.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99 (97.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中枢神经系统药物-其他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 (4.6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49 (2.8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8 (2.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4 (95.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88 (97.1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72 (97.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心律失常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9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0 (2.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6 (2.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7 (96.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187 (97.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74 (97.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真菌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5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5 (1.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0 (1.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22 (98.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0 (98.9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肿瘤药物-抗代谢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6 (2.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1 (2.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11 (97.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99 (97.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酶及辅酶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Pearson's Chi-squared tes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1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2 (3.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7 (3.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905 (96.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093 (96.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免疫功能的药物-其他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7</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 (2.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28 (1.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33 (1.4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8 (97.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09 (98.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7 (98.5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麻风病药及抗麻风病反应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5</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4 (0.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58 (0.8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83 (99.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72 (99.1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肾上腺素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3 (2.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7 (2.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04 (97.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93 (97.8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前列腺增生症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 (0.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 (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9 (99.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8 (99.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镇咳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8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 (2.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46 (1.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0 (1.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 (97.9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391 (98.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0 (98.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激素及有关药物-其他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3 (1.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6 (1.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24 (98.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4 (98.9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休克血管活性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7 (0.4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2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3 (9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血小板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 (1.5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3 (1.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6 (1.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0 (98.4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84 (98.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74 (98.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血清及血液制品</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8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1 (0.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 (0.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16 (99.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7 (99.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调节血脂药及抗动脉粥样硬化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7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4 (1.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26 (1.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13 (98.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04 (98.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病毒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8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4 (0.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6 (0.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73 (99.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64 (99.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拟肾上腺素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7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0 (0.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2 (0.5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77 (99.4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68 (99.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全身麻醉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2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3 (0.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4 (0.5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84 (99.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76 (99.4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外科用药及消毒防腐收敛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 (0.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0.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09 (99.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00 (99.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解痉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1 (1.2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 (1.2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76 (98.7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67 (9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疫苗</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3 (1.2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75 (1.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64 (98.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55 (98.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镇静催眠药及抗惊厥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9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0 (0.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2 (0.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67 (99.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8 (99.1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治疗慢性心功能不全的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7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1.0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4 (0.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6 (0.8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1 (98.9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93 (99.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84 (99.1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骨骼肌松弛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7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 (0.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9 (0.3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9 (99.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31 (99.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激素类</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gt; 0.99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4 (0.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5 (0.9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663 (99.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55 (99.0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甲状腺激素类药及抗甲状腺药物</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9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6 (0.3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7 (0.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31 (99.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23 (99.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癲痫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32</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7 (0.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8 (0.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20 (99.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12 (99.6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抗震颤麻痹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7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0 (0.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1 (0.4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07 (99.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999 (99.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药用附加剂</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5 (1.3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6 (1.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542 (98.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734 (98.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诊断用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9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09 (2.3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10 (2.3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228 (97.6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420 (97.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周围血管扩张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Fisher's Exact Test for Count Data</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5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是</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3 (0.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4 (0.3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否</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 (99.4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9844 (99.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036 (99.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bl>
    <w:p w:rsidR="00F825F4" w:rsidRDefault="00000000">
      <w:pPr>
        <w:pStyle w:val="2"/>
      </w:pPr>
      <w:bookmarkStart w:id="60" w:name="adr系统分类"/>
      <w:bookmarkEnd w:id="55"/>
      <w:bookmarkEnd w:id="59"/>
      <w:r>
        <w:t>11.ADR</w:t>
      </w:r>
      <w:r>
        <w:t>系统分类</w:t>
      </w:r>
    </w:p>
    <w:p w:rsidR="00F825F4" w:rsidRDefault="00000000">
      <w:pPr>
        <w:pStyle w:val="4"/>
      </w:pPr>
      <w:bookmarkStart w:id="61" w:name="严重不良反应描述"/>
      <w:r>
        <w:t>严重不良反应描述</w:t>
      </w:r>
    </w:p>
    <w:tbl>
      <w:tblPr>
        <w:tblW w:w="0" w:type="auto"/>
        <w:jc w:val="center"/>
        <w:tblLayout w:type="fixed"/>
        <w:tblLook w:val="0420" w:firstRow="1" w:lastRow="0" w:firstColumn="0" w:lastColumn="0" w:noHBand="0" w:noVBand="1"/>
      </w:tblPr>
      <w:tblGrid>
        <w:gridCol w:w="1728"/>
        <w:gridCol w:w="1728"/>
        <w:gridCol w:w="1728"/>
        <w:gridCol w:w="1728"/>
        <w:gridCol w:w="1728"/>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受试者唯一编号</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不良事件开始时间</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不良事件终止时间</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结局</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对原疾病的影响</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soc_name</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t_name</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KS007-47-0098</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4-11-03-08-05</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4-11-03-10-05</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好转</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不明显</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脏器官疾病</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悸</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KS013-151-3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5-07-30-1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5-07-30-10-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好转</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不明显</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胸及纵隔疾病</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困难</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KS013-151-388</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5-07-30-10-05</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5-07-30-10-15</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好转</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不明显</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系统疾病</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超敏反应</w:t>
            </w:r>
          </w:p>
        </w:tc>
      </w:tr>
    </w:tbl>
    <w:p w:rsidR="00F825F4" w:rsidRDefault="00000000">
      <w:pPr>
        <w:pStyle w:val="3"/>
        <w:spacing w:before="240"/>
      </w:pPr>
      <w:bookmarkStart w:id="62" w:name="soc分类统计"/>
      <w:bookmarkEnd w:id="61"/>
      <w:r>
        <w:t>SOC</w:t>
      </w:r>
      <w:r>
        <w:t>分类统计</w:t>
      </w:r>
    </w:p>
    <w:p w:rsidR="00F825F4" w:rsidRDefault="00000000">
      <w:pPr>
        <w:pStyle w:val="4"/>
      </w:pPr>
      <w:bookmarkStart w:id="63" w:name="adr人群各soc系统下例次统计"/>
      <w:r>
        <w:t>ADR</w:t>
      </w:r>
      <w:r>
        <w:t>人群各</w:t>
      </w:r>
      <w:r>
        <w:t>soc</w:t>
      </w:r>
      <w:r>
        <w:t>系统下例次统计</w:t>
      </w:r>
    </w:p>
    <w:p w:rsidR="00F825F4" w:rsidRDefault="00000000">
      <w:pPr>
        <w:pStyle w:val="FirstParagraph"/>
      </w:pPr>
      <w:r>
        <w:rPr>
          <w:b/>
          <w:bCs/>
        </w:rPr>
        <w:t>表</w:t>
      </w:r>
      <w:r>
        <w:rPr>
          <w:b/>
          <w:bCs/>
        </w:rPr>
        <w:t xml:space="preserve"> 45: ADR</w:t>
      </w:r>
      <w:r>
        <w:rPr>
          <w:b/>
          <w:bCs/>
        </w:rPr>
        <w:t>人群</w:t>
      </w:r>
      <w:r>
        <w:rPr>
          <w:b/>
          <w:bCs/>
        </w:rPr>
        <w:t>SOC</w:t>
      </w:r>
      <w:r>
        <w:rPr>
          <w:b/>
          <w:bCs/>
        </w:rPr>
        <w:t>系统名称统计详表</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F825F4">
        <w:trPr>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soc_nam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次</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次占比</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例数占比</w:t>
            </w:r>
          </w:p>
        </w:tc>
      </w:tr>
      <w:tr w:rsidR="00F825F4">
        <w:trPr>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系统疾病</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7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0.78%</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全身性疾病及给药部位各种反应</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21%</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及皮下组织类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81%</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类神经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2%</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胸及纵隔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22%</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感染及侵染类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脏器官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11%</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类损伤、中毒</w:t>
            </w:r>
            <w:r>
              <w:rPr>
                <w:rFonts w:ascii="Arial" w:eastAsia="Arial" w:hAnsi="Arial" w:cs="Arial"/>
                <w:color w:val="000000"/>
                <w:sz w:val="22"/>
                <w:szCs w:val="22"/>
              </w:rPr>
              <w:lastRenderedPageBreak/>
              <w:t>及操作并发症</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系统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7%</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管与淋巴管类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类检查</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病类</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4%</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代谢及营养类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及迷路类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r>
      <w:tr w:rsidR="00F825F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种肌肉骨骼及结缔组织疾病</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r>
      <w:tr w:rsidR="00F825F4">
        <w:trPr>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肾脏及泌尿系统疾病</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2%</w:t>
            </w:r>
          </w:p>
        </w:tc>
      </w:tr>
    </w:tbl>
    <w:p w:rsidR="00F825F4" w:rsidRDefault="00000000">
      <w:pPr>
        <w:pStyle w:val="a0"/>
      </w:pPr>
      <w:r>
        <w:rPr>
          <w:i/>
          <w:iCs/>
        </w:rPr>
        <w:t>注：例次占比</w:t>
      </w:r>
      <w:r>
        <w:rPr>
          <w:i/>
          <w:iCs/>
        </w:rPr>
        <w:t>=(soc_name/216)×100%,</w:t>
      </w:r>
      <w:r>
        <w:rPr>
          <w:i/>
          <w:iCs/>
        </w:rPr>
        <w:t>例数占比</w:t>
      </w:r>
      <w:r>
        <w:rPr>
          <w:i/>
          <w:iCs/>
        </w:rPr>
        <w:t>=(soc</w:t>
      </w:r>
      <w:r>
        <w:rPr>
          <w:i/>
          <w:iCs/>
        </w:rPr>
        <w:t>系统例数</w:t>
      </w:r>
      <w:r>
        <w:rPr>
          <w:i/>
          <w:iCs/>
        </w:rPr>
        <w:t>/193)×100%</w:t>
      </w:r>
      <w:r>
        <w:rPr>
          <w:i/>
          <w:iCs/>
        </w:rPr>
        <w:t>。</w:t>
      </w:r>
    </w:p>
    <w:p w:rsidR="00F825F4" w:rsidRDefault="00000000">
      <w:pPr>
        <w:pStyle w:val="4"/>
      </w:pPr>
      <w:bookmarkStart w:id="64" w:name="soc_namept_name统计详表"/>
      <w:bookmarkEnd w:id="63"/>
      <w:r>
        <w:t>soc_name–pt_name</w:t>
      </w:r>
      <w:r>
        <w:t>统计详表</w:t>
      </w:r>
    </w:p>
    <w:p w:rsidR="00F825F4" w:rsidRDefault="00000000">
      <w:pPr>
        <w:pStyle w:val="FirstParagraph"/>
      </w:pPr>
      <w:r>
        <w:rPr>
          <w:b/>
          <w:bCs/>
        </w:rPr>
        <w:t>表</w:t>
      </w:r>
      <w:r>
        <w:rPr>
          <w:b/>
          <w:bCs/>
        </w:rPr>
        <w:t xml:space="preserve"> 46: SOC-PT</w:t>
      </w:r>
      <w:r>
        <w:rPr>
          <w:b/>
          <w:bCs/>
        </w:rPr>
        <w:t>系统名称统计详表</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F825F4">
        <w:trPr>
          <w:tblHeader/>
          <w:jc w:val="center"/>
        </w:trPr>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soc系统分类</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pt诊断名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E人群中发生例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E人群占比</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ADR人群中发生例数</w:t>
            </w:r>
          </w:p>
        </w:tc>
        <w:tc>
          <w:tcPr>
            <w:tcW w:w="1728" w:type="dxa"/>
            <w:tcBorders>
              <w:top w:val="single" w:sz="16" w:space="0" w:color="666666"/>
              <w:left w:val="none" w:sz="0" w:space="0" w:color="000000"/>
              <w:bottom w:val="single" w:sz="16" w:space="0" w:color="666666"/>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在ADR人群占比</w:t>
            </w:r>
          </w:p>
        </w:tc>
      </w:tr>
      <w:tr w:rsidR="00F825F4">
        <w:trPr>
          <w:jc w:val="center"/>
        </w:trPr>
        <w:tc>
          <w:tcPr>
            <w:tcW w:w="1728" w:type="dxa"/>
            <w:vMerge w:val="restart"/>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系统疾病:例数1662(26.47%)</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恶心</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9</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921%</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1728" w:type="dxa"/>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963%</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呕吐</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5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5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963%</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肠疾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88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0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痛</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4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15%</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胀</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2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2%</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泻</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75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9%</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腹部不适</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65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胃食管反流病</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87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便秘</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4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消化不良</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8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全身性疾病及给药部位各种反应:例数837(13.3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乏力</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0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481%</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部不适</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寒战</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4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15%</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发热</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6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2%</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高热</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5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9%</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疼痛</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3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9%</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胸痛</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1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渴</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肤及皮下组织类疾病:例数98(1.5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皮疹</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8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瘙痒症</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70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41%</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多汗</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类神经系统疾病:例数310(4.9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晕</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630%</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头痛</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57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系统、胸及纵隔疾病:例数510(8.1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咳嗽</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0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41%</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呼吸困难</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5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咳痰</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1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咽不适感</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口咽疼痛</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4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感染及侵染类疾病:例数271(4.3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感染性肺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03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尿路感染</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鼻咽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36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上呼吸道感染</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7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脏器官疾病:例数127(2.0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心悸</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05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315%</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室上性心动过速</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类损伤、中毒及操作并发症:例数20(0.3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输液相关反应</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2%</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免疫系统疾病:例数9(0.1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超敏反应</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4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52%</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药物性超敏反应</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4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血管与淋巴管类疾病:例数45(0.7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潮红</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8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89%</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类检查:例数805(12.8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白细胞计数降低</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37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926%</w:t>
            </w:r>
          </w:p>
        </w:tc>
      </w:tr>
      <w:tr w:rsidR="00F825F4">
        <w:trPr>
          <w:jc w:val="center"/>
        </w:trPr>
        <w:tc>
          <w:tcPr>
            <w:tcW w:w="1728"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病类:例数28(0.45%)</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精神疲劳</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vMerge/>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意识模糊状态</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12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代谢及营养类疾病:例数293(4.6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摄食量减少</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7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及迷路类疾病:例数4(0.06%)</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耳部不适</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00%</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各种肌肉骨骼及结缔组织疾病:例数112(1.78%)</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肌无力</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207%</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r w:rsidR="00F825F4">
        <w:trPr>
          <w:jc w:val="center"/>
        </w:trPr>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肾脏及泌尿系统疾病:例数56(0.89%)</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排尿迟缓</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016%</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w:t>
            </w:r>
          </w:p>
        </w:tc>
        <w:tc>
          <w:tcPr>
            <w:tcW w:w="1728" w:type="dxa"/>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463%</w:t>
            </w:r>
          </w:p>
        </w:tc>
      </w:tr>
    </w:tbl>
    <w:p w:rsidR="00F825F4" w:rsidRDefault="00000000">
      <w:pPr>
        <w:pStyle w:val="2"/>
      </w:pPr>
      <w:bookmarkStart w:id="65" w:name="adr转归对原疾病的影响不良事件与使用复方苦参注射液关联性评估"/>
      <w:bookmarkEnd w:id="60"/>
      <w:bookmarkEnd w:id="62"/>
      <w:bookmarkEnd w:id="64"/>
      <w:r>
        <w:t>12.ADR</w:t>
      </w:r>
      <w:r>
        <w:t>转归</w:t>
      </w:r>
      <w:r>
        <w:t>/</w:t>
      </w:r>
      <w:r>
        <w:t>对原疾病的影响</w:t>
      </w:r>
      <w:r>
        <w:t>/</w:t>
      </w:r>
      <w:r>
        <w:t>不良事件与使用复方苦参注射液关联性评估</w:t>
      </w:r>
    </w:p>
    <w:p w:rsidR="00F825F4" w:rsidRDefault="00000000">
      <w:pPr>
        <w:pStyle w:val="FirstParagraph"/>
      </w:pPr>
      <w:r>
        <w:t>  </w:t>
      </w:r>
      <w:r>
        <w:t>下表统计</w:t>
      </w:r>
      <w:r>
        <w:t>216</w:t>
      </w:r>
      <w:r>
        <w:t>例次不良反应的</w:t>
      </w:r>
    </w:p>
    <w:p w:rsidR="00F825F4" w:rsidRDefault="00000000">
      <w:pPr>
        <w:pStyle w:val="a0"/>
      </w:pPr>
      <w:r>
        <w:rPr>
          <w:b/>
          <w:bCs/>
        </w:rPr>
        <w:t>表</w:t>
      </w:r>
      <w:r>
        <w:rPr>
          <w:b/>
          <w:bCs/>
        </w:rPr>
        <w:t xml:space="preserve"> 47: ADR</w:t>
      </w:r>
      <w:r>
        <w:rPr>
          <w:b/>
          <w:bCs/>
        </w:rPr>
        <w:t>转归</w:t>
      </w:r>
      <w:r>
        <w:rPr>
          <w:b/>
          <w:bCs/>
        </w:rPr>
        <w:t>/</w:t>
      </w:r>
      <w:r>
        <w:rPr>
          <w:b/>
          <w:bCs/>
        </w:rPr>
        <w:t>对原疾病的影响</w:t>
      </w:r>
      <w:r>
        <w:rPr>
          <w:b/>
          <w:bCs/>
        </w:rPr>
        <w:t>/</w:t>
      </w:r>
      <w:r>
        <w:rPr>
          <w:b/>
          <w:bCs/>
        </w:rPr>
        <w:t>不良事件与使用复方苦参注射液关联性评</w:t>
      </w:r>
    </w:p>
    <w:tbl>
      <w:tblPr>
        <w:tblW w:w="0" w:type="auto"/>
        <w:jc w:val="center"/>
        <w:tblLayout w:type="fixed"/>
        <w:tblLook w:val="0420" w:firstRow="1" w:lastRow="0" w:firstColumn="0" w:lastColumn="0" w:noHBand="0" w:noVBand="1"/>
      </w:tblPr>
      <w:tblGrid>
        <w:gridCol w:w="1728"/>
        <w:gridCol w:w="1728"/>
      </w:tblGrid>
      <w:tr w:rsidR="00F825F4">
        <w:trPr>
          <w:tblHeader/>
          <w:jc w:val="center"/>
        </w:trPr>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b/>
                <w:color w:val="000000"/>
                <w:sz w:val="22"/>
                <w:szCs w:val="22"/>
              </w:rPr>
              <w:t>变量</w:t>
            </w:r>
          </w:p>
        </w:tc>
        <w:tc>
          <w:tcPr>
            <w:tcW w:w="1728" w:type="dxa"/>
            <w:tcBorders>
              <w:top w:val="single" w:sz="8" w:space="0" w:color="000000"/>
              <w:left w:val="none" w:sz="0" w:space="0" w:color="000000"/>
              <w:bottom w:val="single" w:sz="8" w:space="0" w:color="000000"/>
              <w:right w:val="none" w:sz="0" w:space="0" w:color="000000"/>
            </w:tcBorders>
            <w:shd w:val="clear" w:color="auto" w:fill="ADADAD"/>
            <w:tcMar>
              <w:top w:w="0" w:type="dxa"/>
              <w:left w:w="0" w:type="dxa"/>
              <w:bottom w:w="0" w:type="dxa"/>
              <w:right w:w="0" w:type="dxa"/>
            </w:tcMar>
            <w:vAlign w:val="center"/>
          </w:tcPr>
          <w:p w:rsidR="00F825F4" w:rsidRDefault="00FF35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宋体" w:hAnsi="宋体" w:cs="宋体" w:hint="eastAsia"/>
                <w:b/>
                <w:color w:val="000000"/>
                <w:sz w:val="22"/>
                <w:szCs w:val="22"/>
              </w:rPr>
              <w:t>总计</w:t>
            </w:r>
            <w:r w:rsidR="00000000">
              <w:rPr>
                <w:rFonts w:ascii="Arial" w:eastAsia="Arial" w:hAnsi="Arial" w:cs="Arial"/>
                <w:b/>
                <w:color w:val="000000"/>
                <w:sz w:val="22"/>
                <w:szCs w:val="22"/>
              </w:rPr>
              <w:t xml:space="preserve"> (N=216)</w:t>
            </w:r>
          </w:p>
        </w:tc>
      </w:tr>
      <w:tr w:rsidR="00F825F4">
        <w:trPr>
          <w:jc w:val="center"/>
        </w:trPr>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AE转归</w:t>
            </w:r>
          </w:p>
        </w:tc>
        <w:tc>
          <w:tcPr>
            <w:tcW w:w="17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好转</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2 (56.48%)</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其他</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 (0.46%)</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痊愈</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8 (36.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治疗中</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5 (6.9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对原疾病的影响</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病程延长</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9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病情加重</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 (0.93%)</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影响</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32 (61.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影响不明显</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0 (37.04%)</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不良事件与使用复方苦参注射液关联性评估</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F825F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很可能有关</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0 (13.89%)</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lastRenderedPageBreak/>
              <w:t>可能有关</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86 (86.11%)</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可能无关</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r>
      <w:tr w:rsidR="00F825F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无法评价</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 (0.00%)</w:t>
            </w:r>
          </w:p>
        </w:tc>
      </w:tr>
      <w:tr w:rsidR="00F825F4">
        <w:trPr>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Missing</w:t>
            </w:r>
          </w:p>
        </w:tc>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F825F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0</w:t>
            </w:r>
          </w:p>
        </w:tc>
      </w:tr>
      <w:bookmarkEnd w:id="5"/>
      <w:bookmarkEnd w:id="65"/>
    </w:tbl>
    <w:p w:rsidR="001D6243" w:rsidRDefault="001D6243"/>
    <w:sectPr w:rsidR="001D62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6243" w:rsidRDefault="001D6243">
      <w:pPr>
        <w:spacing w:line="240" w:lineRule="auto"/>
      </w:pPr>
      <w:r>
        <w:separator/>
      </w:r>
    </w:p>
  </w:endnote>
  <w:endnote w:type="continuationSeparator" w:id="0">
    <w:p w:rsidR="001D6243" w:rsidRDefault="001D62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6243" w:rsidRDefault="001D6243">
      <w:r>
        <w:separator/>
      </w:r>
    </w:p>
  </w:footnote>
  <w:footnote w:type="continuationSeparator" w:id="0">
    <w:p w:rsidR="001D6243" w:rsidRDefault="001D62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B30EF9"/>
    <w:multiLevelType w:val="multilevel"/>
    <w:tmpl w:val="33B2B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EC3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08A46A"/>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91EC7D82"/>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81B6B12A"/>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F22E8480"/>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840AD1F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385ECC7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421A52E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D60AB5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77E2BC58"/>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0A22F48"/>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000A990"/>
    <w:multiLevelType w:val="multilevel"/>
    <w:tmpl w:val="6AF6E5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DE660A7"/>
    <w:multiLevelType w:val="hybridMultilevel"/>
    <w:tmpl w:val="75386958"/>
    <w:lvl w:ilvl="0" w:tplc="F0848030">
      <w:start w:val="1"/>
      <w:numFmt w:val="decimal"/>
      <w:pStyle w:val="TableCaption"/>
      <w:lvlText w:val="表%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82981601">
    <w:abstractNumId w:val="1"/>
  </w:num>
  <w:num w:numId="2" w16cid:durableId="1062873363">
    <w:abstractNumId w:val="0"/>
  </w:num>
  <w:num w:numId="3" w16cid:durableId="2139296980">
    <w:abstractNumId w:val="10"/>
  </w:num>
  <w:num w:numId="4" w16cid:durableId="9765927">
    <w:abstractNumId w:val="5"/>
  </w:num>
  <w:num w:numId="5" w16cid:durableId="240407750">
    <w:abstractNumId w:val="4"/>
  </w:num>
  <w:num w:numId="6" w16cid:durableId="1942949843">
    <w:abstractNumId w:val="3"/>
  </w:num>
  <w:num w:numId="7" w16cid:durableId="1088424320">
    <w:abstractNumId w:val="2"/>
  </w:num>
  <w:num w:numId="8" w16cid:durableId="215044817">
    <w:abstractNumId w:val="11"/>
  </w:num>
  <w:num w:numId="9" w16cid:durableId="589628959">
    <w:abstractNumId w:val="9"/>
  </w:num>
  <w:num w:numId="10" w16cid:durableId="1828324730">
    <w:abstractNumId w:val="8"/>
  </w:num>
  <w:num w:numId="11" w16cid:durableId="1437364066">
    <w:abstractNumId w:val="7"/>
  </w:num>
  <w:num w:numId="12" w16cid:durableId="1623074477">
    <w:abstractNumId w:val="6"/>
  </w:num>
  <w:num w:numId="13" w16cid:durableId="2004120971">
    <w:abstractNumId w:val="13"/>
  </w:num>
  <w:num w:numId="14" w16cid:durableId="6386577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25F4"/>
    <w:rsid w:val="001D6243"/>
    <w:rsid w:val="00B76B55"/>
    <w:rsid w:val="00B950A5"/>
    <w:rsid w:val="00F825F4"/>
    <w:rsid w:val="00FF355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994C7"/>
  <w15:docId w15:val="{58336CAC-B059-43A4-B44A-CAC5655B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749C"/>
    <w:pPr>
      <w:spacing w:after="0" w:line="360" w:lineRule="auto"/>
    </w:pPr>
    <w:rPr>
      <w:rFonts w:ascii="Times New Roman" w:eastAsia="宋体" w:hAnsi="Times New Roman"/>
      <w:sz w:val="21"/>
      <w:lang w:eastAsia="zh-CN"/>
    </w:rPr>
  </w:style>
  <w:style w:type="paragraph" w:styleId="1">
    <w:name w:val="heading 1"/>
    <w:basedOn w:val="a0"/>
    <w:next w:val="a0"/>
    <w:uiPriority w:val="9"/>
    <w:qFormat/>
    <w:rsid w:val="00DB5A8B"/>
    <w:pPr>
      <w:keepNext/>
      <w:keepLines/>
      <w:pageBreakBefore/>
      <w:spacing w:before="120" w:after="120" w:line="240" w:lineRule="auto"/>
      <w:outlineLvl w:val="0"/>
    </w:pPr>
    <w:rPr>
      <w:rFonts w:ascii="黑体" w:eastAsia="黑体" w:hAnsi="黑体" w:cstheme="majorBidi"/>
      <w:b/>
      <w:bCs/>
      <w:color w:val="000000" w:themeColor="text1"/>
      <w:sz w:val="32"/>
      <w:szCs w:val="32"/>
    </w:rPr>
  </w:style>
  <w:style w:type="paragraph" w:styleId="2">
    <w:name w:val="heading 2"/>
    <w:basedOn w:val="a0"/>
    <w:next w:val="a0"/>
    <w:uiPriority w:val="9"/>
    <w:unhideWhenUsed/>
    <w:qFormat/>
    <w:rsid w:val="00DB5A8B"/>
    <w:pPr>
      <w:keepNext/>
      <w:keepLines/>
      <w:spacing w:beforeLines="100" w:before="240"/>
      <w:outlineLvl w:val="1"/>
    </w:pPr>
    <w:rPr>
      <w:rFonts w:cstheme="majorBidi"/>
      <w:b/>
      <w:bCs/>
      <w:sz w:val="28"/>
      <w:szCs w:val="32"/>
    </w:rPr>
  </w:style>
  <w:style w:type="paragraph" w:styleId="3">
    <w:name w:val="heading 3"/>
    <w:basedOn w:val="a0"/>
    <w:next w:val="a0"/>
    <w:uiPriority w:val="9"/>
    <w:unhideWhenUsed/>
    <w:qFormat/>
    <w:rsid w:val="0087490A"/>
    <w:pPr>
      <w:keepNext/>
      <w:keepLines/>
      <w:spacing w:beforeLines="100" w:before="100"/>
      <w:outlineLvl w:val="2"/>
    </w:pPr>
    <w:rPr>
      <w:rFonts w:cstheme="majorBidi"/>
      <w:b/>
      <w:bCs/>
      <w:sz w:val="24"/>
      <w:szCs w:val="28"/>
    </w:rPr>
  </w:style>
  <w:style w:type="paragraph" w:styleId="4">
    <w:name w:val="heading 4"/>
    <w:basedOn w:val="a0"/>
    <w:next w:val="a0"/>
    <w:uiPriority w:val="9"/>
    <w:unhideWhenUsed/>
    <w:qFormat/>
    <w:rsid w:val="00DB5A8B"/>
    <w:pPr>
      <w:keepNext/>
      <w:keepLines/>
      <w:spacing w:beforeLines="100" w:before="240"/>
      <w:outlineLvl w:val="3"/>
    </w:pPr>
    <w:rPr>
      <w:rFonts w:cstheme="majorBidi"/>
      <w:b/>
      <w:bCs/>
      <w:sz w:val="24"/>
    </w:rPr>
  </w:style>
  <w:style w:type="paragraph" w:styleId="5">
    <w:name w:val="heading 5"/>
    <w:basedOn w:val="ImageCaption"/>
    <w:next w:val="a0"/>
    <w:uiPriority w:val="9"/>
    <w:unhideWhenUsed/>
    <w:qFormat/>
    <w:rsid w:val="00644244"/>
    <w:pPr>
      <w:outlineLvl w:val="4"/>
    </w:pPr>
  </w:style>
  <w:style w:type="paragraph" w:styleId="6">
    <w:name w:val="heading 6"/>
    <w:basedOn w:val="a"/>
    <w:next w:val="a"/>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next w:val="a"/>
    <w:link w:val="a4"/>
    <w:unhideWhenUsed/>
    <w:qFormat/>
    <w:rsid w:val="00EF7636"/>
  </w:style>
  <w:style w:type="paragraph" w:customStyle="1" w:styleId="FirstParagraph">
    <w:name w:val="First Paragraph"/>
    <w:basedOn w:val="a"/>
    <w:next w:val="a0"/>
    <w:qFormat/>
    <w:rsid w:val="002D678F"/>
    <w:pPr>
      <w:spacing w:before="180" w:after="180"/>
    </w:pPr>
  </w:style>
  <w:style w:type="paragraph" w:customStyle="1" w:styleId="Compact">
    <w:name w:val="Compact"/>
    <w:basedOn w:val="a0"/>
    <w:next w:val="a0"/>
    <w:qFormat/>
    <w:rsid w:val="005B053F"/>
    <w:pPr>
      <w:spacing w:line="240" w:lineRule="auto"/>
      <w:jc w:val="center"/>
    </w:pPr>
  </w:style>
  <w:style w:type="paragraph" w:styleId="a5">
    <w:name w:val="Title"/>
    <w:basedOn w:val="30"/>
    <w:next w:val="30"/>
    <w:qFormat/>
    <w:rsid w:val="00DB5A8B"/>
    <w:pPr>
      <w:keepNext/>
      <w:keepLines/>
      <w:pBdr>
        <w:bottom w:val="single" w:sz="12" w:space="1" w:color="auto"/>
      </w:pBdr>
      <w:spacing w:before="120" w:after="240"/>
    </w:pPr>
    <w:rPr>
      <w:rFonts w:ascii="黑体" w:hAnsi="黑体" w:cstheme="majorBidi"/>
      <w:bCs/>
      <w:color w:val="000000" w:themeColor="text1"/>
      <w:sz w:val="44"/>
      <w:szCs w:val="36"/>
    </w:rPr>
  </w:style>
  <w:style w:type="paragraph" w:styleId="a6">
    <w:name w:val="Subtitle"/>
    <w:basedOn w:val="a5"/>
    <w:next w:val="a"/>
    <w:qFormat/>
    <w:rPr>
      <w:sz w:val="30"/>
      <w:szCs w:val="30"/>
    </w:rPr>
  </w:style>
  <w:style w:type="paragraph" w:customStyle="1" w:styleId="Author">
    <w:name w:val="Author"/>
    <w:basedOn w:val="30"/>
    <w:next w:val="a"/>
    <w:qFormat/>
    <w:rsid w:val="00DB5A8B"/>
    <w:pPr>
      <w:spacing w:before="120"/>
    </w:pPr>
    <w:rPr>
      <w:rFonts w:ascii="宋体" w:eastAsia="宋体" w:hAnsi="宋体"/>
      <w:szCs w:val="21"/>
    </w:rPr>
  </w:style>
  <w:style w:type="paragraph" w:styleId="a7">
    <w:name w:val="Date"/>
    <w:basedOn w:val="Author"/>
    <w:next w:val="a"/>
    <w:qFormat/>
    <w:rsid w:val="00DB5A8B"/>
  </w:style>
  <w:style w:type="paragraph" w:customStyle="1" w:styleId="Abstract">
    <w:name w:val="Abstract"/>
    <w:basedOn w:val="a"/>
    <w:next w:val="a"/>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2D678F"/>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next w:val="30"/>
    <w:qFormat/>
    <w:rsid w:val="00C30444"/>
    <w:pPr>
      <w:keepNext/>
      <w:numPr>
        <w:numId w:val="13"/>
      </w:numPr>
      <w:spacing w:after="0"/>
      <w:jc w:val="center"/>
    </w:pPr>
    <w:rPr>
      <w:b/>
      <w:i w:val="0"/>
    </w:rPr>
  </w:style>
  <w:style w:type="paragraph" w:customStyle="1" w:styleId="ImageCaption">
    <w:name w:val="Image Caption"/>
    <w:basedOn w:val="ab"/>
    <w:autoRedefine/>
    <w:qFormat/>
    <w:rsid w:val="005D0CE0"/>
    <w:pPr>
      <w:spacing w:after="0" w:line="240" w:lineRule="auto"/>
      <w:jc w:val="center"/>
    </w:pPr>
    <w:rPr>
      <w:b/>
      <w:i w:val="0"/>
    </w:rPr>
  </w:style>
  <w:style w:type="paragraph" w:customStyle="1" w:styleId="Figure">
    <w:name w:val="Figure"/>
    <w:basedOn w:val="a"/>
    <w:next w:val="a"/>
    <w:qFormat/>
    <w:rsid w:val="004B76B1"/>
    <w:pPr>
      <w:spacing w:line="240" w:lineRule="auto"/>
      <w:jc w:val="center"/>
    </w:pPr>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6370FF"/>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6370FF"/>
    <w:rPr>
      <w:sz w:val="18"/>
      <w:szCs w:val="18"/>
    </w:rPr>
  </w:style>
  <w:style w:type="paragraph" w:styleId="af1">
    <w:name w:val="footer"/>
    <w:basedOn w:val="a"/>
    <w:link w:val="af2"/>
    <w:unhideWhenUsed/>
    <w:rsid w:val="006370FF"/>
    <w:pPr>
      <w:tabs>
        <w:tab w:val="center" w:pos="4153"/>
        <w:tab w:val="right" w:pos="8306"/>
      </w:tabs>
      <w:snapToGrid w:val="0"/>
    </w:pPr>
    <w:rPr>
      <w:sz w:val="18"/>
      <w:szCs w:val="18"/>
    </w:rPr>
  </w:style>
  <w:style w:type="character" w:customStyle="1" w:styleId="af2">
    <w:name w:val="页脚 字符"/>
    <w:basedOn w:val="a1"/>
    <w:link w:val="af1"/>
    <w:rsid w:val="006370FF"/>
    <w:rPr>
      <w:sz w:val="18"/>
      <w:szCs w:val="18"/>
    </w:rPr>
  </w:style>
  <w:style w:type="character" w:customStyle="1" w:styleId="a4">
    <w:name w:val="正文文本 字符"/>
    <w:basedOn w:val="a1"/>
    <w:link w:val="a0"/>
    <w:rsid w:val="00EF7636"/>
    <w:rPr>
      <w:rFonts w:ascii="Times New Roman" w:eastAsia="宋体" w:hAnsi="Times New Roman"/>
      <w:sz w:val="21"/>
      <w:lang w:eastAsia="zh-CN"/>
    </w:rPr>
  </w:style>
  <w:style w:type="paragraph" w:styleId="20">
    <w:name w:val="Body Text 2"/>
    <w:basedOn w:val="a0"/>
    <w:next w:val="a0"/>
    <w:link w:val="21"/>
    <w:unhideWhenUsed/>
    <w:qFormat/>
    <w:rsid w:val="00654166"/>
    <w:pPr>
      <w:spacing w:beforeLines="30" w:before="30"/>
      <w:jc w:val="center"/>
    </w:pPr>
    <w:rPr>
      <w:b/>
      <w:sz w:val="32"/>
    </w:rPr>
  </w:style>
  <w:style w:type="character" w:customStyle="1" w:styleId="21">
    <w:name w:val="正文文本 2 字符"/>
    <w:basedOn w:val="a1"/>
    <w:link w:val="20"/>
    <w:rsid w:val="00654166"/>
    <w:rPr>
      <w:rFonts w:ascii="Times New Roman" w:eastAsia="宋体" w:hAnsi="Times New Roman"/>
      <w:b/>
      <w:sz w:val="32"/>
      <w:lang w:eastAsia="zh-CN"/>
    </w:rPr>
  </w:style>
  <w:style w:type="paragraph" w:styleId="af3">
    <w:name w:val="List"/>
    <w:basedOn w:val="a"/>
    <w:semiHidden/>
    <w:unhideWhenUsed/>
    <w:qFormat/>
    <w:rsid w:val="00255E72"/>
    <w:pPr>
      <w:pBdr>
        <w:top w:val="single" w:sz="12" w:space="1" w:color="auto"/>
        <w:bottom w:val="single" w:sz="8" w:space="1" w:color="auto"/>
      </w:pBdr>
      <w:spacing w:line="240" w:lineRule="auto"/>
      <w:ind w:left="200" w:hangingChars="200" w:hanging="200"/>
      <w:contextualSpacing/>
    </w:pPr>
  </w:style>
  <w:style w:type="table" w:styleId="6-1">
    <w:name w:val="List Table 6 Colorful Accent 1"/>
    <w:aliases w:val="统计表格"/>
    <w:basedOn w:val="a2"/>
    <w:uiPriority w:val="51"/>
    <w:rsid w:val="00512D5E"/>
    <w:pPr>
      <w:spacing w:after="0"/>
    </w:pPr>
    <w:rPr>
      <w:rFonts w:ascii="Times New Roman" w:eastAsia="宋体" w:hAnsi="Times New Roman"/>
      <w:sz w:val="21"/>
    </w:rPr>
    <w:tblPr>
      <w:tblBorders>
        <w:top w:val="single" w:sz="12" w:space="0" w:color="auto"/>
        <w:bottom w:val="single" w:sz="8" w:space="0" w:color="auto"/>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style>
  <w:style w:type="paragraph" w:styleId="30">
    <w:name w:val="Body Text 3"/>
    <w:basedOn w:val="a0"/>
    <w:next w:val="a0"/>
    <w:link w:val="31"/>
    <w:unhideWhenUsed/>
    <w:qFormat/>
    <w:rsid w:val="00920B05"/>
    <w:pPr>
      <w:spacing w:beforeLines="50" w:before="50"/>
      <w:jc w:val="center"/>
    </w:pPr>
    <w:rPr>
      <w:rFonts w:eastAsia="黑体"/>
      <w:b/>
      <w:sz w:val="28"/>
      <w:szCs w:val="16"/>
    </w:rPr>
  </w:style>
  <w:style w:type="character" w:customStyle="1" w:styleId="31">
    <w:name w:val="正文文本 3 字符"/>
    <w:basedOn w:val="a1"/>
    <w:link w:val="30"/>
    <w:rsid w:val="00654166"/>
    <w:rPr>
      <w:rFonts w:ascii="Times New Roman" w:eastAsia="黑体" w:hAnsi="Times New Roman"/>
      <w:b/>
      <w:sz w:val="28"/>
      <w:szCs w:val="16"/>
      <w:lang w:eastAsia="zh-CN"/>
    </w:rPr>
  </w:style>
  <w:style w:type="paragraph" w:customStyle="1" w:styleId="10">
    <w:name w:val="样式1"/>
    <w:basedOn w:val="30"/>
    <w:qFormat/>
    <w:rsid w:val="00867E80"/>
    <w:rPr>
      <w:b w:val="0"/>
    </w:rPr>
  </w:style>
  <w:style w:type="table" w:styleId="22">
    <w:name w:val="Plain Table 2"/>
    <w:basedOn w:val="a2"/>
    <w:rsid w:val="00FE1CBD"/>
    <w:pPr>
      <w:spacing w:after="0"/>
    </w:pPr>
    <w:rPr>
      <w:rFonts w:eastAsia="宋体"/>
      <w:sz w:val="21"/>
    </w:rPr>
    <w:tblPr>
      <w:tblStyleRowBandSize w:val="1"/>
      <w:tblStyleColBandSize w:val="1"/>
      <w:tblBorders>
        <w:top w:val="single" w:sz="12" w:space="0" w:color="auto"/>
        <w:bottom w:val="single" w:sz="8"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781662">
      <w:bodyDiv w:val="1"/>
      <w:marLeft w:val="0"/>
      <w:marRight w:val="0"/>
      <w:marTop w:val="0"/>
      <w:marBottom w:val="0"/>
      <w:divBdr>
        <w:top w:val="none" w:sz="0" w:space="0" w:color="auto"/>
        <w:left w:val="none" w:sz="0" w:space="0" w:color="auto"/>
        <w:bottom w:val="none" w:sz="0" w:space="0" w:color="auto"/>
        <w:right w:val="none" w:sz="0" w:space="0" w:color="auto"/>
      </w:divBdr>
    </w:div>
    <w:div w:id="1518884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33</Pages>
  <Words>24140</Words>
  <Characters>137601</Characters>
  <Application>Microsoft Office Word</Application>
  <DocSecurity>0</DocSecurity>
  <Lines>1146</Lines>
  <Paragraphs>322</Paragraphs>
  <ScaleCrop>false</ScaleCrop>
  <Company>ruc</Company>
  <LinksUpToDate>false</LinksUpToDate>
  <CharactersWithSpaces>16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复方苦参全人群不良反应分析</dc:title>
  <dc:creator/>
  <cp:keywords/>
  <cp:lastModifiedBy>谢 飞彪</cp:lastModifiedBy>
  <cp:revision>4</cp:revision>
  <dcterms:created xsi:type="dcterms:W3CDTF">2022-12-10T15:52:00Z</dcterms:created>
  <dcterms:modified xsi:type="dcterms:W3CDTF">2022-12-1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完成时间：2022-12-10</vt:lpwstr>
  </property>
  <property fmtid="{D5CDD505-2E9C-101B-9397-08002B2CF9AE}" pid="3" name="output">
    <vt:lpwstr/>
  </property>
</Properties>
</file>